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D7303" w14:textId="43D07C78" w:rsidR="00806925" w:rsidRPr="00212B4E" w:rsidRDefault="00806925" w:rsidP="00AD4D9C">
      <w:pPr>
        <w:pStyle w:val="Heading1"/>
        <w:rPr>
          <w:lang w:val="en-ID"/>
        </w:rPr>
      </w:pPr>
      <w:r w:rsidRPr="00212B4E">
        <w:rPr>
          <w:lang w:val="en-ID"/>
        </w:rPr>
        <w:br/>
      </w:r>
      <w:bookmarkStart w:id="0" w:name="_Toc60755584"/>
      <w:r w:rsidR="00952FFA" w:rsidRPr="00212B4E">
        <w:rPr>
          <w:lang w:val="en-ID"/>
        </w:rPr>
        <w:t>ANALISIS</w:t>
      </w:r>
      <w:r w:rsidR="00E83665" w:rsidRPr="00212B4E">
        <w:rPr>
          <w:lang w:val="en-ID"/>
        </w:rPr>
        <w:t xml:space="preserve"> DAN </w:t>
      </w:r>
      <w:r w:rsidRPr="00212B4E">
        <w:rPr>
          <w:lang w:val="en-ID"/>
        </w:rPr>
        <w:t>PERANCANGAN</w:t>
      </w:r>
      <w:bookmarkEnd w:id="0"/>
      <w:r w:rsidRPr="00212B4E">
        <w:rPr>
          <w:lang w:val="en-ID"/>
        </w:rPr>
        <w:t xml:space="preserve"> </w:t>
      </w:r>
    </w:p>
    <w:p w14:paraId="5FA2436F" w14:textId="77777777" w:rsidR="00806925" w:rsidRPr="00212B4E" w:rsidRDefault="00806925" w:rsidP="00045ED8">
      <w:pPr>
        <w:pStyle w:val="ListParagraph"/>
        <w:keepNext/>
        <w:keepLines/>
        <w:numPr>
          <w:ilvl w:val="0"/>
          <w:numId w:val="2"/>
        </w:numPr>
        <w:spacing w:before="40" w:after="0"/>
        <w:contextualSpacing w:val="0"/>
        <w:outlineLvl w:val="1"/>
        <w:rPr>
          <w:rFonts w:eastAsiaTheme="majorEastAsia" w:cstheme="majorBidi"/>
          <w:b/>
          <w:vanish/>
          <w:szCs w:val="26"/>
          <w:lang w:val="en-ID"/>
        </w:rPr>
      </w:pPr>
      <w:bookmarkStart w:id="1" w:name="_Toc37572473"/>
      <w:bookmarkStart w:id="2" w:name="_Toc37572549"/>
      <w:bookmarkStart w:id="3" w:name="_Toc37572599"/>
      <w:bookmarkStart w:id="4" w:name="_Toc37734862"/>
      <w:bookmarkStart w:id="5" w:name="_Toc37742985"/>
      <w:bookmarkStart w:id="6" w:name="_Toc37743320"/>
      <w:bookmarkStart w:id="7" w:name="_Toc37743365"/>
      <w:bookmarkStart w:id="8" w:name="_Toc56882902"/>
      <w:bookmarkStart w:id="9" w:name="_Toc56883224"/>
      <w:bookmarkStart w:id="10" w:name="_Toc56951410"/>
      <w:bookmarkStart w:id="11" w:name="_Toc56951506"/>
      <w:bookmarkStart w:id="12" w:name="_Toc57555884"/>
      <w:bookmarkStart w:id="13" w:name="_Toc59343915"/>
      <w:bookmarkStart w:id="14" w:name="_Toc59343976"/>
      <w:bookmarkStart w:id="15" w:name="_Toc59344034"/>
      <w:bookmarkStart w:id="16" w:name="_Toc59344092"/>
      <w:bookmarkStart w:id="17" w:name="_Toc59344273"/>
      <w:bookmarkStart w:id="18" w:name="_Toc59344346"/>
      <w:bookmarkStart w:id="19" w:name="_Toc59344405"/>
      <w:bookmarkStart w:id="20" w:name="_Toc60096123"/>
      <w:bookmarkStart w:id="21" w:name="_Toc60096202"/>
      <w:bookmarkStart w:id="22" w:name="_Toc60752407"/>
      <w:bookmarkStart w:id="23" w:name="_Toc60755585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</w:p>
    <w:p w14:paraId="6F01D136" w14:textId="20EE5CC0" w:rsidR="00806925" w:rsidRPr="00212B4E" w:rsidRDefault="00952FFA" w:rsidP="0048049E">
      <w:pPr>
        <w:pStyle w:val="Heading2"/>
      </w:pPr>
      <w:bookmarkStart w:id="24" w:name="_Toc60755586"/>
      <w:proofErr w:type="spellStart"/>
      <w:r w:rsidRPr="00212B4E">
        <w:t>Analisis</w:t>
      </w:r>
      <w:bookmarkEnd w:id="24"/>
      <w:proofErr w:type="spellEnd"/>
      <w:r w:rsidR="00806925" w:rsidRPr="00212B4E">
        <w:t xml:space="preserve"> </w:t>
      </w:r>
    </w:p>
    <w:p w14:paraId="1354F342" w14:textId="77777777" w:rsidR="008D09C3" w:rsidRPr="00212B4E" w:rsidRDefault="008D09C3" w:rsidP="00045ED8">
      <w:pPr>
        <w:pStyle w:val="ListParagraph"/>
        <w:keepNext/>
        <w:keepLines/>
        <w:numPr>
          <w:ilvl w:val="0"/>
          <w:numId w:val="3"/>
        </w:numPr>
        <w:spacing w:before="40" w:after="0"/>
        <w:contextualSpacing w:val="0"/>
        <w:outlineLvl w:val="2"/>
        <w:rPr>
          <w:rFonts w:eastAsiaTheme="majorEastAsia" w:cstheme="majorBidi"/>
          <w:vanish/>
          <w:szCs w:val="24"/>
          <w:lang w:val="en-ID"/>
        </w:rPr>
      </w:pPr>
      <w:bookmarkStart w:id="25" w:name="_Toc37572475"/>
      <w:bookmarkStart w:id="26" w:name="_Toc37572551"/>
      <w:bookmarkStart w:id="27" w:name="_Toc37572601"/>
      <w:bookmarkStart w:id="28" w:name="_Toc37734864"/>
      <w:bookmarkStart w:id="29" w:name="_Toc37742987"/>
      <w:bookmarkStart w:id="30" w:name="_Toc37743322"/>
      <w:bookmarkStart w:id="31" w:name="_Toc37743367"/>
      <w:bookmarkStart w:id="32" w:name="_Toc56882904"/>
      <w:bookmarkStart w:id="33" w:name="_Toc56883226"/>
      <w:bookmarkStart w:id="34" w:name="_Toc56951412"/>
      <w:bookmarkStart w:id="35" w:name="_Toc56951508"/>
      <w:bookmarkStart w:id="36" w:name="_Toc57555886"/>
      <w:bookmarkStart w:id="37" w:name="_Toc59343917"/>
      <w:bookmarkStart w:id="38" w:name="_Toc59343978"/>
      <w:bookmarkStart w:id="39" w:name="_Toc59344036"/>
      <w:bookmarkStart w:id="40" w:name="_Toc59344094"/>
      <w:bookmarkStart w:id="41" w:name="_Toc59344275"/>
      <w:bookmarkStart w:id="42" w:name="_Toc59344348"/>
      <w:bookmarkStart w:id="43" w:name="_Toc59344407"/>
      <w:bookmarkStart w:id="44" w:name="_Toc60096125"/>
      <w:bookmarkStart w:id="45" w:name="_Toc60096204"/>
      <w:bookmarkStart w:id="46" w:name="_Toc60752409"/>
      <w:bookmarkStart w:id="47" w:name="_Toc60755587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</w:p>
    <w:p w14:paraId="7FDC6E0A" w14:textId="77777777" w:rsidR="008D09C3" w:rsidRPr="00212B4E" w:rsidRDefault="008D09C3" w:rsidP="00045ED8">
      <w:pPr>
        <w:pStyle w:val="ListParagraph"/>
        <w:keepNext/>
        <w:keepLines/>
        <w:numPr>
          <w:ilvl w:val="1"/>
          <w:numId w:val="3"/>
        </w:numPr>
        <w:spacing w:before="40" w:after="0"/>
        <w:contextualSpacing w:val="0"/>
        <w:outlineLvl w:val="2"/>
        <w:rPr>
          <w:rFonts w:eastAsiaTheme="majorEastAsia" w:cstheme="majorBidi"/>
          <w:vanish/>
          <w:szCs w:val="24"/>
          <w:lang w:val="en-ID"/>
        </w:rPr>
      </w:pPr>
      <w:bookmarkStart w:id="48" w:name="_Toc37572476"/>
      <w:bookmarkStart w:id="49" w:name="_Toc37572552"/>
      <w:bookmarkStart w:id="50" w:name="_Toc37572602"/>
      <w:bookmarkStart w:id="51" w:name="_Toc37734865"/>
      <w:bookmarkStart w:id="52" w:name="_Toc37742988"/>
      <w:bookmarkStart w:id="53" w:name="_Toc37743323"/>
      <w:bookmarkStart w:id="54" w:name="_Toc37743368"/>
      <w:bookmarkStart w:id="55" w:name="_Toc56882905"/>
      <w:bookmarkStart w:id="56" w:name="_Toc56883227"/>
      <w:bookmarkStart w:id="57" w:name="_Toc56951413"/>
      <w:bookmarkStart w:id="58" w:name="_Toc56951509"/>
      <w:bookmarkStart w:id="59" w:name="_Toc57555887"/>
      <w:bookmarkStart w:id="60" w:name="_Toc59343918"/>
      <w:bookmarkStart w:id="61" w:name="_Toc59343979"/>
      <w:bookmarkStart w:id="62" w:name="_Toc59344037"/>
      <w:bookmarkStart w:id="63" w:name="_Toc59344095"/>
      <w:bookmarkStart w:id="64" w:name="_Toc59344276"/>
      <w:bookmarkStart w:id="65" w:name="_Toc59344349"/>
      <w:bookmarkStart w:id="66" w:name="_Toc59344408"/>
      <w:bookmarkStart w:id="67" w:name="_Toc60096126"/>
      <w:bookmarkStart w:id="68" w:name="_Toc60096205"/>
      <w:bookmarkStart w:id="69" w:name="_Toc60752410"/>
      <w:bookmarkStart w:id="70" w:name="_Toc60755588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</w:p>
    <w:p w14:paraId="00721D3B" w14:textId="4A5E41B9" w:rsidR="002D434D" w:rsidRPr="00212B4E" w:rsidRDefault="002D434D" w:rsidP="00D47A76">
      <w:pPr>
        <w:pStyle w:val="Heading3"/>
      </w:pPr>
      <w:bookmarkStart w:id="71" w:name="_Toc37572477"/>
      <w:bookmarkStart w:id="72" w:name="_Toc37572553"/>
      <w:bookmarkStart w:id="73" w:name="_Toc37572603"/>
      <w:bookmarkStart w:id="74" w:name="_Toc37734866"/>
      <w:bookmarkStart w:id="75" w:name="_Toc37742989"/>
      <w:bookmarkStart w:id="76" w:name="_Toc37743324"/>
      <w:bookmarkStart w:id="77" w:name="_Toc37743369"/>
      <w:bookmarkStart w:id="78" w:name="_Toc37572478"/>
      <w:bookmarkStart w:id="79" w:name="_Toc37572554"/>
      <w:bookmarkStart w:id="80" w:name="_Toc37572604"/>
      <w:bookmarkStart w:id="81" w:name="_Toc37734867"/>
      <w:bookmarkStart w:id="82" w:name="_Toc37742990"/>
      <w:bookmarkStart w:id="83" w:name="_Toc37743325"/>
      <w:bookmarkStart w:id="84" w:name="_Toc37743370"/>
      <w:bookmarkStart w:id="85" w:name="_Toc60755589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proofErr w:type="spellStart"/>
      <w:r w:rsidRPr="00212B4E">
        <w:t>Identifikasi</w:t>
      </w:r>
      <w:proofErr w:type="spellEnd"/>
      <w:r w:rsidRPr="00212B4E">
        <w:t xml:space="preserve"> </w:t>
      </w:r>
      <w:proofErr w:type="spellStart"/>
      <w:r w:rsidRPr="00212B4E">
        <w:t>Masalah</w:t>
      </w:r>
      <w:bookmarkEnd w:id="85"/>
      <w:proofErr w:type="spellEnd"/>
    </w:p>
    <w:p w14:paraId="1D0C3B70" w14:textId="65690721" w:rsidR="00AC196A" w:rsidRPr="00212B4E" w:rsidRDefault="00AC196A" w:rsidP="00B31440">
      <w:pPr>
        <w:ind w:left="1080" w:firstLine="1080"/>
        <w:rPr>
          <w:lang w:val="en-ID"/>
        </w:rPr>
      </w:pPr>
      <w:proofErr w:type="spellStart"/>
      <w:r w:rsidRPr="00212B4E">
        <w:rPr>
          <w:rFonts w:cs="Times New Roman"/>
          <w:szCs w:val="24"/>
          <w:lang w:val="en-ID"/>
        </w:rPr>
        <w:t>Permasalahan</w:t>
      </w:r>
      <w:proofErr w:type="spellEnd"/>
      <w:r w:rsidRPr="00212B4E">
        <w:rPr>
          <w:rFonts w:cs="Times New Roman"/>
          <w:szCs w:val="24"/>
          <w:lang w:val="en-ID"/>
        </w:rPr>
        <w:t xml:space="preserve"> yang </w:t>
      </w:r>
      <w:proofErr w:type="spellStart"/>
      <w:r w:rsidRPr="00212B4E">
        <w:rPr>
          <w:rFonts w:cs="Times New Roman"/>
          <w:szCs w:val="24"/>
          <w:lang w:val="en-ID"/>
        </w:rPr>
        <w:t>sering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terjadi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dalam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kesalah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pengetik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suatu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dokume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atau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teks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disebabk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karena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kurangnya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tingkat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ketelitian</w:t>
      </w:r>
      <w:proofErr w:type="spellEnd"/>
      <w:r w:rsidRPr="00212B4E">
        <w:rPr>
          <w:rFonts w:cs="Times New Roman"/>
          <w:szCs w:val="24"/>
          <w:lang w:val="en-ID"/>
        </w:rPr>
        <w:t xml:space="preserve"> dan </w:t>
      </w:r>
      <w:proofErr w:type="spellStart"/>
      <w:r w:rsidRPr="00212B4E">
        <w:rPr>
          <w:rFonts w:cs="Times New Roman"/>
          <w:szCs w:val="24"/>
          <w:lang w:val="en-ID"/>
        </w:rPr>
        <w:t>waktu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untuk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melakuk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pengecek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kembali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suatu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dokume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atau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teks</w:t>
      </w:r>
      <w:proofErr w:type="spellEnd"/>
      <w:r w:rsidRPr="00212B4E">
        <w:rPr>
          <w:rFonts w:cs="Times New Roman"/>
          <w:szCs w:val="24"/>
          <w:lang w:val="en-ID"/>
        </w:rPr>
        <w:t xml:space="preserve">. Misal </w:t>
      </w:r>
      <w:proofErr w:type="spellStart"/>
      <w:r w:rsidRPr="00212B4E">
        <w:rPr>
          <w:rFonts w:cs="Times New Roman"/>
          <w:szCs w:val="24"/>
          <w:lang w:val="en-ID"/>
        </w:rPr>
        <w:t>suatu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dokume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ak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dicetak</w:t>
      </w:r>
      <w:proofErr w:type="spellEnd"/>
      <w:r w:rsidRPr="00212B4E">
        <w:rPr>
          <w:rFonts w:cs="Times New Roman"/>
          <w:szCs w:val="24"/>
          <w:lang w:val="en-ID"/>
        </w:rPr>
        <w:t xml:space="preserve">, </w:t>
      </w:r>
      <w:proofErr w:type="spellStart"/>
      <w:r w:rsidRPr="00212B4E">
        <w:rPr>
          <w:rFonts w:cs="Times New Roman"/>
          <w:szCs w:val="24"/>
          <w:lang w:val="en-ID"/>
        </w:rPr>
        <w:t>setelah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dilakuk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pencetak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ketika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diteliti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kembali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terdapat</w:t>
      </w:r>
      <w:proofErr w:type="spellEnd"/>
      <w:r w:rsidRPr="00212B4E">
        <w:rPr>
          <w:rFonts w:cs="Times New Roman"/>
          <w:szCs w:val="24"/>
          <w:lang w:val="en-ID"/>
        </w:rPr>
        <w:t xml:space="preserve"> kata yang </w:t>
      </w:r>
      <w:proofErr w:type="spellStart"/>
      <w:r w:rsidRPr="00212B4E">
        <w:rPr>
          <w:rFonts w:cs="Times New Roman"/>
          <w:szCs w:val="24"/>
          <w:lang w:val="en-ID"/>
        </w:rPr>
        <w:t>ambigu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dibaca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maupu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kesalaha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ketik</w:t>
      </w:r>
      <w:proofErr w:type="spellEnd"/>
      <w:r w:rsidRPr="00212B4E">
        <w:rPr>
          <w:rFonts w:cs="Times New Roman"/>
          <w:szCs w:val="24"/>
          <w:lang w:val="en-ID"/>
        </w:rPr>
        <w:t xml:space="preserve">, dan </w:t>
      </w:r>
      <w:proofErr w:type="spellStart"/>
      <w:r w:rsidRPr="00212B4E">
        <w:rPr>
          <w:rFonts w:cs="Times New Roman"/>
          <w:szCs w:val="24"/>
          <w:lang w:val="en-ID"/>
        </w:rPr>
        <w:t>harus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mencetak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ulang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dokumen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sehingga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membuat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waktu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menjadi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tidak</w:t>
      </w:r>
      <w:proofErr w:type="spellEnd"/>
      <w:r w:rsidRPr="00212B4E">
        <w:rPr>
          <w:rFonts w:cs="Times New Roman"/>
          <w:szCs w:val="24"/>
          <w:lang w:val="en-ID"/>
        </w:rPr>
        <w:t xml:space="preserve"> </w:t>
      </w:r>
      <w:proofErr w:type="spellStart"/>
      <w:r w:rsidRPr="00212B4E">
        <w:rPr>
          <w:rFonts w:cs="Times New Roman"/>
          <w:szCs w:val="24"/>
          <w:lang w:val="en-ID"/>
        </w:rPr>
        <w:t>efektif</w:t>
      </w:r>
      <w:proofErr w:type="spellEnd"/>
      <w:r w:rsidRPr="00212B4E">
        <w:rPr>
          <w:rFonts w:cs="Times New Roman"/>
          <w:szCs w:val="24"/>
          <w:lang w:val="en-ID"/>
        </w:rPr>
        <w:t>.</w:t>
      </w:r>
    </w:p>
    <w:p w14:paraId="222E28C2" w14:textId="6D6E4838" w:rsidR="002D434D" w:rsidRPr="00212B4E" w:rsidRDefault="002D434D" w:rsidP="00D47A76">
      <w:pPr>
        <w:pStyle w:val="Heading3"/>
      </w:pPr>
      <w:bookmarkStart w:id="86" w:name="_Toc60755590"/>
      <w:proofErr w:type="spellStart"/>
      <w:r w:rsidRPr="00212B4E">
        <w:t>Pemecahan</w:t>
      </w:r>
      <w:proofErr w:type="spellEnd"/>
      <w:r w:rsidRPr="00212B4E">
        <w:t xml:space="preserve"> </w:t>
      </w:r>
      <w:proofErr w:type="spellStart"/>
      <w:r w:rsidRPr="00212B4E">
        <w:t>Masalah</w:t>
      </w:r>
      <w:bookmarkEnd w:id="86"/>
      <w:proofErr w:type="spellEnd"/>
    </w:p>
    <w:p w14:paraId="769167A4" w14:textId="0DC1216B" w:rsidR="00817DAF" w:rsidRPr="00212B4E" w:rsidRDefault="00AC196A" w:rsidP="00B31440">
      <w:pPr>
        <w:ind w:left="1080" w:firstLine="1080"/>
        <w:rPr>
          <w:lang w:val="en-ID"/>
        </w:rPr>
      </w:pPr>
      <w:proofErr w:type="spellStart"/>
      <w:r w:rsidRPr="00212B4E">
        <w:rPr>
          <w:lang w:val="en-ID"/>
        </w:rPr>
        <w:t>Untuk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mengatas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kemungkin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kesalah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pengetikan</w:t>
      </w:r>
      <w:proofErr w:type="spellEnd"/>
      <w:r w:rsidRPr="00212B4E">
        <w:rPr>
          <w:lang w:val="en-ID"/>
        </w:rPr>
        <w:t xml:space="preserve">, </w:t>
      </w:r>
      <w:proofErr w:type="spellStart"/>
      <w:r w:rsidRPr="00212B4E">
        <w:rPr>
          <w:lang w:val="en-ID"/>
        </w:rPr>
        <w:t>maka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iperluk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uatu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metode</w:t>
      </w:r>
      <w:proofErr w:type="spellEnd"/>
      <w:r w:rsidRPr="00212B4E">
        <w:rPr>
          <w:lang w:val="en-ID"/>
        </w:rPr>
        <w:t xml:space="preserve"> yang </w:t>
      </w:r>
      <w:proofErr w:type="spellStart"/>
      <w:r w:rsidRPr="00212B4E">
        <w:rPr>
          <w:lang w:val="en-ID"/>
        </w:rPr>
        <w:t>dapat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mempermudah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pengguna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alam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memeriksa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kesalah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pengetikan</w:t>
      </w:r>
      <w:proofErr w:type="spellEnd"/>
      <w:r w:rsidRPr="00212B4E">
        <w:rPr>
          <w:lang w:val="en-ID"/>
        </w:rPr>
        <w:t xml:space="preserve"> pada </w:t>
      </w:r>
      <w:proofErr w:type="spellStart"/>
      <w:r w:rsidRPr="00212B4E">
        <w:rPr>
          <w:lang w:val="en-ID"/>
        </w:rPr>
        <w:t>teks</w:t>
      </w:r>
      <w:proofErr w:type="spellEnd"/>
      <w:r w:rsidRPr="00212B4E">
        <w:rPr>
          <w:lang w:val="en-ID"/>
        </w:rPr>
        <w:t xml:space="preserve">. </w:t>
      </w:r>
      <w:proofErr w:type="spellStart"/>
      <w:r w:rsidRPr="00212B4E">
        <w:rPr>
          <w:lang w:val="en-ID"/>
        </w:rPr>
        <w:t>Pengoreksi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eja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in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apat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ilakuk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eng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memberik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rekomendas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perbaik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penulisan</w:t>
      </w:r>
      <w:proofErr w:type="spellEnd"/>
      <w:r w:rsidRPr="00212B4E">
        <w:rPr>
          <w:lang w:val="en-ID"/>
        </w:rPr>
        <w:t xml:space="preserve"> kata yang salah </w:t>
      </w:r>
      <w:proofErr w:type="spellStart"/>
      <w:r w:rsidRPr="00212B4E">
        <w:rPr>
          <w:lang w:val="en-ID"/>
        </w:rPr>
        <w:t>sesua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engan</w:t>
      </w:r>
      <w:proofErr w:type="spellEnd"/>
      <w:r w:rsidRPr="00212B4E">
        <w:rPr>
          <w:lang w:val="en-ID"/>
        </w:rPr>
        <w:t xml:space="preserve"> kata-kata yang </w:t>
      </w:r>
      <w:proofErr w:type="spellStart"/>
      <w:r w:rsidRPr="00212B4E">
        <w:rPr>
          <w:lang w:val="en-ID"/>
        </w:rPr>
        <w:t>ada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alam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kamus</w:t>
      </w:r>
      <w:proofErr w:type="spellEnd"/>
      <w:r w:rsidRPr="00212B4E">
        <w:rPr>
          <w:lang w:val="en-ID"/>
        </w:rPr>
        <w:t xml:space="preserve">. Oleh </w:t>
      </w:r>
      <w:proofErr w:type="spellStart"/>
      <w:r w:rsidRPr="00212B4E">
        <w:rPr>
          <w:lang w:val="en-ID"/>
        </w:rPr>
        <w:t>karena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itu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algoritma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Levenshtein</w:t>
      </w:r>
      <w:proofErr w:type="spellEnd"/>
      <w:r w:rsidRPr="00212B4E">
        <w:rPr>
          <w:lang w:val="en-ID"/>
        </w:rPr>
        <w:t xml:space="preserve"> Distance pada </w:t>
      </w:r>
      <w:proofErr w:type="spellStart"/>
      <w:r w:rsidRPr="00212B4E">
        <w:rPr>
          <w:lang w:val="en-ID"/>
        </w:rPr>
        <w:t>aplikas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rekomendas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perbaik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kesalahan</w:t>
      </w:r>
      <w:proofErr w:type="spellEnd"/>
      <w:r w:rsidRPr="00212B4E">
        <w:rPr>
          <w:lang w:val="en-ID"/>
        </w:rPr>
        <w:t xml:space="preserve"> kata </w:t>
      </w:r>
      <w:proofErr w:type="spellStart"/>
      <w:r w:rsidRPr="00212B4E">
        <w:rPr>
          <w:lang w:val="en-ID"/>
        </w:rPr>
        <w:t>digunak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untuk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mencar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jarak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antara</w:t>
      </w:r>
      <w:proofErr w:type="spellEnd"/>
      <w:r w:rsidRPr="00212B4E">
        <w:rPr>
          <w:lang w:val="en-ID"/>
        </w:rPr>
        <w:t xml:space="preserve"> kata pada </w:t>
      </w:r>
      <w:proofErr w:type="spellStart"/>
      <w:r w:rsidRPr="00212B4E">
        <w:rPr>
          <w:lang w:val="en-ID"/>
        </w:rPr>
        <w:t>teks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engan</w:t>
      </w:r>
      <w:proofErr w:type="spellEnd"/>
      <w:r w:rsidRPr="00212B4E">
        <w:rPr>
          <w:lang w:val="en-ID"/>
        </w:rPr>
        <w:t xml:space="preserve"> kata yang </w:t>
      </w:r>
      <w:proofErr w:type="spellStart"/>
      <w:r w:rsidRPr="00212B4E">
        <w:rPr>
          <w:lang w:val="en-ID"/>
        </w:rPr>
        <w:t>ada</w:t>
      </w:r>
      <w:proofErr w:type="spellEnd"/>
      <w:r w:rsidRPr="00212B4E">
        <w:rPr>
          <w:lang w:val="en-ID"/>
        </w:rPr>
        <w:t xml:space="preserve"> pada </w:t>
      </w:r>
      <w:proofErr w:type="spellStart"/>
      <w:r w:rsidRPr="00212B4E">
        <w:rPr>
          <w:lang w:val="en-ID"/>
        </w:rPr>
        <w:t>kamus</w:t>
      </w:r>
      <w:proofErr w:type="spellEnd"/>
      <w:r w:rsidRPr="00212B4E">
        <w:rPr>
          <w:lang w:val="en-ID"/>
        </w:rPr>
        <w:t>.</w:t>
      </w:r>
    </w:p>
    <w:p w14:paraId="418D9EC6" w14:textId="1A1E2950" w:rsidR="00631639" w:rsidRPr="00212B4E" w:rsidRDefault="00631639" w:rsidP="0048049E">
      <w:pPr>
        <w:pStyle w:val="Heading2"/>
      </w:pPr>
      <w:bookmarkStart w:id="87" w:name="_Toc60755591"/>
      <w:proofErr w:type="spellStart"/>
      <w:r w:rsidRPr="00212B4E">
        <w:lastRenderedPageBreak/>
        <w:t>Perancangan</w:t>
      </w:r>
      <w:bookmarkEnd w:id="87"/>
      <w:proofErr w:type="spellEnd"/>
    </w:p>
    <w:p w14:paraId="1223953E" w14:textId="0BD1B89F" w:rsidR="007C2204" w:rsidRPr="00212B4E" w:rsidRDefault="007C2204" w:rsidP="00B31440">
      <w:pPr>
        <w:ind w:firstLine="1080"/>
        <w:rPr>
          <w:lang w:val="en-ID"/>
        </w:rPr>
      </w:pPr>
      <w:proofErr w:type="spellStart"/>
      <w:r w:rsidRPr="00212B4E">
        <w:rPr>
          <w:lang w:val="en-ID"/>
        </w:rPr>
        <w:t>Perancang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merupak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tahap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awal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ar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rangkai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tahap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alam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pembuat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uatu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aplikasi</w:t>
      </w:r>
      <w:proofErr w:type="spellEnd"/>
      <w:r w:rsidRPr="00212B4E">
        <w:rPr>
          <w:lang w:val="en-ID"/>
        </w:rPr>
        <w:t xml:space="preserve">.  Dalam </w:t>
      </w:r>
      <w:proofErr w:type="spellStart"/>
      <w:r w:rsidRPr="00212B4E">
        <w:rPr>
          <w:lang w:val="en-ID"/>
        </w:rPr>
        <w:t>pembuat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uatu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aplikasi</w:t>
      </w:r>
      <w:proofErr w:type="spellEnd"/>
      <w:r w:rsidRPr="00212B4E">
        <w:rPr>
          <w:lang w:val="en-ID"/>
        </w:rPr>
        <w:t xml:space="preserve"> sangat </w:t>
      </w:r>
      <w:proofErr w:type="spellStart"/>
      <w:r w:rsidRPr="00212B4E">
        <w:rPr>
          <w:lang w:val="en-ID"/>
        </w:rPr>
        <w:t>diperlukan</w:t>
      </w:r>
      <w:proofErr w:type="spellEnd"/>
      <w:r w:rsidRPr="00212B4E">
        <w:rPr>
          <w:lang w:val="en-ID"/>
        </w:rPr>
        <w:t xml:space="preserve"> </w:t>
      </w:r>
      <w:proofErr w:type="spellStart"/>
      <w:r w:rsidR="002B060E" w:rsidRPr="00212B4E">
        <w:rPr>
          <w:lang w:val="en-ID"/>
        </w:rPr>
        <w:t>suatu</w:t>
      </w:r>
      <w:proofErr w:type="spellEnd"/>
      <w:r w:rsidR="002B060E"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gambaran</w:t>
      </w:r>
      <w:proofErr w:type="spellEnd"/>
      <w:r w:rsidRPr="00212B4E">
        <w:rPr>
          <w:lang w:val="en-ID"/>
        </w:rPr>
        <w:t xml:space="preserve">   </w:t>
      </w:r>
      <w:proofErr w:type="spellStart"/>
      <w:r w:rsidRPr="00212B4E">
        <w:rPr>
          <w:lang w:val="en-ID"/>
        </w:rPr>
        <w:t>untuk</w:t>
      </w:r>
      <w:proofErr w:type="spellEnd"/>
      <w:r w:rsidRPr="00212B4E">
        <w:rPr>
          <w:lang w:val="en-ID"/>
        </w:rPr>
        <w:t xml:space="preserve">   </w:t>
      </w:r>
      <w:proofErr w:type="spellStart"/>
      <w:r w:rsidRPr="00212B4E">
        <w:rPr>
          <w:lang w:val="en-ID"/>
        </w:rPr>
        <w:t>membuat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uatu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aplikasi</w:t>
      </w:r>
      <w:proofErr w:type="spellEnd"/>
      <w:r w:rsidRPr="00212B4E">
        <w:rPr>
          <w:lang w:val="en-ID"/>
        </w:rPr>
        <w:t xml:space="preserve">. </w:t>
      </w:r>
      <w:proofErr w:type="spellStart"/>
      <w:r w:rsidRPr="00212B4E">
        <w:rPr>
          <w:lang w:val="en-ID"/>
        </w:rPr>
        <w:t>Perancang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in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terbag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menjadi</w:t>
      </w:r>
      <w:proofErr w:type="spellEnd"/>
      <w:r w:rsidRPr="00212B4E">
        <w:rPr>
          <w:lang w:val="en-ID"/>
        </w:rPr>
        <w:t xml:space="preserve"> 3</w:t>
      </w:r>
      <w:r w:rsidR="002B060E" w:rsidRPr="00212B4E">
        <w:rPr>
          <w:lang w:val="en-ID"/>
        </w:rPr>
        <w:t xml:space="preserve"> </w:t>
      </w:r>
      <w:proofErr w:type="spellStart"/>
      <w:r w:rsidR="002B060E" w:rsidRPr="00212B4E">
        <w:rPr>
          <w:lang w:val="en-ID"/>
        </w:rPr>
        <w:t>bagian</w:t>
      </w:r>
      <w:proofErr w:type="spellEnd"/>
      <w:r w:rsidR="002B060E" w:rsidRPr="00212B4E">
        <w:rPr>
          <w:lang w:val="en-ID"/>
        </w:rPr>
        <w:t xml:space="preserve">, </w:t>
      </w:r>
      <w:proofErr w:type="spellStart"/>
      <w:r w:rsidR="002B060E" w:rsidRPr="00212B4E">
        <w:rPr>
          <w:lang w:val="en-ID"/>
        </w:rPr>
        <w:t>yaitu</w:t>
      </w:r>
      <w:proofErr w:type="spellEnd"/>
      <w:r w:rsidRPr="00212B4E">
        <w:rPr>
          <w:lang w:val="en-ID"/>
        </w:rPr>
        <w:t xml:space="preserve">: </w:t>
      </w:r>
      <w:proofErr w:type="spellStart"/>
      <w:r w:rsidRPr="00212B4E">
        <w:rPr>
          <w:lang w:val="en-ID"/>
        </w:rPr>
        <w:t>perancang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istem</w:t>
      </w:r>
      <w:proofErr w:type="spellEnd"/>
      <w:r w:rsidRPr="00212B4E">
        <w:rPr>
          <w:lang w:val="en-ID"/>
        </w:rPr>
        <w:t xml:space="preserve">, </w:t>
      </w:r>
      <w:proofErr w:type="spellStart"/>
      <w:r w:rsidRPr="00212B4E">
        <w:rPr>
          <w:lang w:val="en-ID"/>
        </w:rPr>
        <w:t>perancangan</w:t>
      </w:r>
      <w:proofErr w:type="spellEnd"/>
      <w:r w:rsidRPr="00212B4E">
        <w:rPr>
          <w:lang w:val="en-ID"/>
        </w:rPr>
        <w:t xml:space="preserve"> data, dan </w:t>
      </w:r>
      <w:proofErr w:type="spellStart"/>
      <w:r w:rsidRPr="00212B4E">
        <w:rPr>
          <w:lang w:val="en-ID"/>
        </w:rPr>
        <w:t>perancangan</w:t>
      </w:r>
      <w:proofErr w:type="spellEnd"/>
      <w:r w:rsidRPr="00212B4E">
        <w:rPr>
          <w:lang w:val="en-ID"/>
        </w:rPr>
        <w:t xml:space="preserve"> user interface.</w:t>
      </w:r>
    </w:p>
    <w:p w14:paraId="7319E248" w14:textId="0C736245" w:rsidR="00806925" w:rsidRPr="00212B4E" w:rsidRDefault="00806925" w:rsidP="00D47A76">
      <w:pPr>
        <w:pStyle w:val="Heading3"/>
      </w:pPr>
      <w:bookmarkStart w:id="88" w:name="_Toc60755592"/>
      <w:proofErr w:type="spellStart"/>
      <w:r w:rsidRPr="00212B4E">
        <w:t>Perancangan</w:t>
      </w:r>
      <w:proofErr w:type="spellEnd"/>
      <w:r w:rsidRPr="00212B4E">
        <w:t xml:space="preserve"> </w:t>
      </w:r>
      <w:proofErr w:type="spellStart"/>
      <w:r w:rsidRPr="00212B4E">
        <w:t>Sistem</w:t>
      </w:r>
      <w:bookmarkEnd w:id="88"/>
      <w:proofErr w:type="spellEnd"/>
    </w:p>
    <w:p w14:paraId="454CC7FD" w14:textId="17761248" w:rsidR="00823410" w:rsidRPr="00212B4E" w:rsidRDefault="008D09C3" w:rsidP="00B31440">
      <w:pPr>
        <w:ind w:left="1080" w:firstLine="1080"/>
        <w:rPr>
          <w:lang w:val="en-ID"/>
        </w:rPr>
      </w:pPr>
      <w:proofErr w:type="spellStart"/>
      <w:r w:rsidRPr="00212B4E">
        <w:rPr>
          <w:lang w:val="en-ID"/>
        </w:rPr>
        <w:t>Perancang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istem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igunak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untuk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memberik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gambar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tentang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istem</w:t>
      </w:r>
      <w:proofErr w:type="spellEnd"/>
      <w:r w:rsidRPr="00212B4E">
        <w:rPr>
          <w:lang w:val="en-ID"/>
        </w:rPr>
        <w:t xml:space="preserve"> yang </w:t>
      </w:r>
      <w:proofErr w:type="spellStart"/>
      <w:r w:rsidRPr="00212B4E">
        <w:rPr>
          <w:lang w:val="en-ID"/>
        </w:rPr>
        <w:t>ak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ibuat</w:t>
      </w:r>
      <w:proofErr w:type="spellEnd"/>
      <w:r w:rsidRPr="00212B4E">
        <w:rPr>
          <w:lang w:val="en-ID"/>
        </w:rPr>
        <w:t xml:space="preserve"> yang </w:t>
      </w:r>
      <w:proofErr w:type="spellStart"/>
      <w:r w:rsidRPr="00212B4E">
        <w:rPr>
          <w:lang w:val="en-ID"/>
        </w:rPr>
        <w:t>diharapk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apat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membantu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alam</w:t>
      </w:r>
      <w:proofErr w:type="spellEnd"/>
      <w:r w:rsidRPr="00212B4E">
        <w:rPr>
          <w:lang w:val="en-ID"/>
        </w:rPr>
        <w:t xml:space="preserve"> </w:t>
      </w:r>
      <w:proofErr w:type="spellStart"/>
      <w:r w:rsidR="008F513E" w:rsidRPr="00212B4E">
        <w:rPr>
          <w:lang w:val="en-ID"/>
        </w:rPr>
        <w:t>penyelesaian</w:t>
      </w:r>
      <w:proofErr w:type="spellEnd"/>
      <w:r w:rsidR="008F513E" w:rsidRPr="00212B4E">
        <w:rPr>
          <w:lang w:val="en-ID"/>
        </w:rPr>
        <w:t xml:space="preserve"> </w:t>
      </w:r>
      <w:proofErr w:type="spellStart"/>
      <w:r w:rsidR="008F513E" w:rsidRPr="00212B4E">
        <w:rPr>
          <w:lang w:val="en-ID"/>
        </w:rPr>
        <w:t>masalah</w:t>
      </w:r>
      <w:proofErr w:type="spellEnd"/>
      <w:r w:rsidR="008F513E" w:rsidRPr="00212B4E">
        <w:rPr>
          <w:lang w:val="en-ID"/>
        </w:rPr>
        <w:t>.</w:t>
      </w:r>
      <w:bookmarkStart w:id="89" w:name="_Toc37572482"/>
      <w:bookmarkStart w:id="90" w:name="_Toc37572558"/>
      <w:bookmarkStart w:id="91" w:name="_Toc37572608"/>
      <w:bookmarkStart w:id="92" w:name="_Toc37734871"/>
      <w:bookmarkEnd w:id="89"/>
      <w:bookmarkEnd w:id="90"/>
      <w:bookmarkEnd w:id="91"/>
      <w:bookmarkEnd w:id="92"/>
    </w:p>
    <w:p w14:paraId="1C351723" w14:textId="77777777" w:rsidR="00F269AF" w:rsidRPr="00212B4E" w:rsidRDefault="00F269AF" w:rsidP="00045ED8">
      <w:pPr>
        <w:pStyle w:val="ListParagraph"/>
        <w:keepNext/>
        <w:keepLines/>
        <w:numPr>
          <w:ilvl w:val="0"/>
          <w:numId w:val="5"/>
        </w:numPr>
        <w:spacing w:before="40" w:after="0"/>
        <w:contextualSpacing w:val="0"/>
        <w:outlineLvl w:val="2"/>
        <w:rPr>
          <w:rFonts w:eastAsiaTheme="majorEastAsia" w:cstheme="majorBidi"/>
          <w:i/>
          <w:vanish/>
          <w:szCs w:val="24"/>
          <w:lang w:val="en-ID"/>
        </w:rPr>
      </w:pPr>
      <w:bookmarkStart w:id="93" w:name="_Toc60096135"/>
      <w:bookmarkStart w:id="94" w:name="_Toc60096214"/>
      <w:bookmarkStart w:id="95" w:name="_Toc60752415"/>
      <w:bookmarkStart w:id="96" w:name="_Toc60755593"/>
      <w:bookmarkEnd w:id="93"/>
      <w:bookmarkEnd w:id="94"/>
      <w:bookmarkEnd w:id="95"/>
      <w:bookmarkEnd w:id="96"/>
    </w:p>
    <w:p w14:paraId="1F56B2A0" w14:textId="77777777" w:rsidR="00F269AF" w:rsidRPr="00212B4E" w:rsidRDefault="00F269AF" w:rsidP="00045ED8">
      <w:pPr>
        <w:pStyle w:val="ListParagraph"/>
        <w:keepNext/>
        <w:keepLines/>
        <w:numPr>
          <w:ilvl w:val="0"/>
          <w:numId w:val="5"/>
        </w:numPr>
        <w:spacing w:before="40" w:after="0"/>
        <w:contextualSpacing w:val="0"/>
        <w:outlineLvl w:val="2"/>
        <w:rPr>
          <w:rFonts w:eastAsiaTheme="majorEastAsia" w:cstheme="majorBidi"/>
          <w:i/>
          <w:vanish/>
          <w:szCs w:val="24"/>
          <w:lang w:val="en-ID"/>
        </w:rPr>
      </w:pPr>
      <w:bookmarkStart w:id="97" w:name="_Toc60096136"/>
      <w:bookmarkStart w:id="98" w:name="_Toc60096215"/>
      <w:bookmarkStart w:id="99" w:name="_Toc60752416"/>
      <w:bookmarkStart w:id="100" w:name="_Toc60755594"/>
      <w:bookmarkEnd w:id="97"/>
      <w:bookmarkEnd w:id="98"/>
      <w:bookmarkEnd w:id="99"/>
      <w:bookmarkEnd w:id="100"/>
    </w:p>
    <w:p w14:paraId="5504F094" w14:textId="77777777" w:rsidR="00F269AF" w:rsidRPr="00212B4E" w:rsidRDefault="00F269AF" w:rsidP="00045ED8">
      <w:pPr>
        <w:pStyle w:val="ListParagraph"/>
        <w:keepNext/>
        <w:keepLines/>
        <w:numPr>
          <w:ilvl w:val="1"/>
          <w:numId w:val="5"/>
        </w:numPr>
        <w:spacing w:before="40" w:after="0"/>
        <w:contextualSpacing w:val="0"/>
        <w:outlineLvl w:val="2"/>
        <w:rPr>
          <w:rFonts w:eastAsiaTheme="majorEastAsia" w:cstheme="majorBidi"/>
          <w:i/>
          <w:vanish/>
          <w:szCs w:val="24"/>
          <w:lang w:val="en-ID"/>
        </w:rPr>
      </w:pPr>
      <w:bookmarkStart w:id="101" w:name="_Toc60096137"/>
      <w:bookmarkStart w:id="102" w:name="_Toc60096216"/>
      <w:bookmarkStart w:id="103" w:name="_Toc60752417"/>
      <w:bookmarkStart w:id="104" w:name="_Toc60755595"/>
      <w:bookmarkEnd w:id="101"/>
      <w:bookmarkEnd w:id="102"/>
      <w:bookmarkEnd w:id="103"/>
      <w:bookmarkEnd w:id="104"/>
    </w:p>
    <w:p w14:paraId="23CF1AC1" w14:textId="77777777" w:rsidR="00F269AF" w:rsidRPr="00212B4E" w:rsidRDefault="00F269AF" w:rsidP="00045ED8">
      <w:pPr>
        <w:pStyle w:val="ListParagraph"/>
        <w:keepNext/>
        <w:keepLines/>
        <w:numPr>
          <w:ilvl w:val="1"/>
          <w:numId w:val="5"/>
        </w:numPr>
        <w:spacing w:before="40" w:after="0"/>
        <w:contextualSpacing w:val="0"/>
        <w:outlineLvl w:val="2"/>
        <w:rPr>
          <w:rFonts w:eastAsiaTheme="majorEastAsia" w:cstheme="majorBidi"/>
          <w:i/>
          <w:vanish/>
          <w:szCs w:val="24"/>
          <w:lang w:val="en-ID"/>
        </w:rPr>
      </w:pPr>
      <w:bookmarkStart w:id="105" w:name="_Toc60096138"/>
      <w:bookmarkStart w:id="106" w:name="_Toc60096217"/>
      <w:bookmarkStart w:id="107" w:name="_Toc60752418"/>
      <w:bookmarkStart w:id="108" w:name="_Toc60755596"/>
      <w:bookmarkEnd w:id="105"/>
      <w:bookmarkEnd w:id="106"/>
      <w:bookmarkEnd w:id="107"/>
      <w:bookmarkEnd w:id="108"/>
    </w:p>
    <w:p w14:paraId="12198EFA" w14:textId="77777777" w:rsidR="00F269AF" w:rsidRPr="00212B4E" w:rsidRDefault="00F269AF" w:rsidP="00045ED8">
      <w:pPr>
        <w:pStyle w:val="ListParagraph"/>
        <w:keepNext/>
        <w:keepLines/>
        <w:numPr>
          <w:ilvl w:val="1"/>
          <w:numId w:val="5"/>
        </w:numPr>
        <w:spacing w:before="40" w:after="0"/>
        <w:contextualSpacing w:val="0"/>
        <w:outlineLvl w:val="2"/>
        <w:rPr>
          <w:rFonts w:eastAsiaTheme="majorEastAsia" w:cstheme="majorBidi"/>
          <w:i/>
          <w:vanish/>
          <w:szCs w:val="24"/>
          <w:lang w:val="en-ID"/>
        </w:rPr>
      </w:pPr>
      <w:bookmarkStart w:id="109" w:name="_Toc60096139"/>
      <w:bookmarkStart w:id="110" w:name="_Toc60096218"/>
      <w:bookmarkStart w:id="111" w:name="_Toc60752419"/>
      <w:bookmarkStart w:id="112" w:name="_Toc60755597"/>
      <w:bookmarkEnd w:id="109"/>
      <w:bookmarkEnd w:id="110"/>
      <w:bookmarkEnd w:id="111"/>
      <w:bookmarkEnd w:id="112"/>
    </w:p>
    <w:p w14:paraId="75D2A580" w14:textId="77777777" w:rsidR="00F269AF" w:rsidRPr="00212B4E" w:rsidRDefault="00F269AF" w:rsidP="00045ED8">
      <w:pPr>
        <w:pStyle w:val="ListParagraph"/>
        <w:keepNext/>
        <w:keepLines/>
        <w:numPr>
          <w:ilvl w:val="2"/>
          <w:numId w:val="5"/>
        </w:numPr>
        <w:spacing w:before="40" w:after="0"/>
        <w:contextualSpacing w:val="0"/>
        <w:outlineLvl w:val="2"/>
        <w:rPr>
          <w:rFonts w:eastAsiaTheme="majorEastAsia" w:cstheme="majorBidi"/>
          <w:i/>
          <w:vanish/>
          <w:szCs w:val="24"/>
          <w:lang w:val="en-ID"/>
        </w:rPr>
      </w:pPr>
      <w:bookmarkStart w:id="113" w:name="_Toc60096140"/>
      <w:bookmarkStart w:id="114" w:name="_Toc60096219"/>
      <w:bookmarkStart w:id="115" w:name="_Toc60752420"/>
      <w:bookmarkStart w:id="116" w:name="_Toc60755598"/>
      <w:bookmarkEnd w:id="113"/>
      <w:bookmarkEnd w:id="114"/>
      <w:bookmarkEnd w:id="115"/>
      <w:bookmarkEnd w:id="116"/>
    </w:p>
    <w:p w14:paraId="5D3495E5" w14:textId="77777777" w:rsidR="00F269AF" w:rsidRPr="00212B4E" w:rsidRDefault="00F269AF" w:rsidP="00045ED8">
      <w:pPr>
        <w:pStyle w:val="ListParagraph"/>
        <w:keepNext/>
        <w:keepLines/>
        <w:numPr>
          <w:ilvl w:val="2"/>
          <w:numId w:val="5"/>
        </w:numPr>
        <w:spacing w:before="40" w:after="0"/>
        <w:contextualSpacing w:val="0"/>
        <w:outlineLvl w:val="2"/>
        <w:rPr>
          <w:rFonts w:eastAsiaTheme="majorEastAsia" w:cstheme="majorBidi"/>
          <w:i/>
          <w:vanish/>
          <w:szCs w:val="24"/>
          <w:lang w:val="en-ID"/>
        </w:rPr>
      </w:pPr>
      <w:bookmarkStart w:id="117" w:name="_Toc60096141"/>
      <w:bookmarkStart w:id="118" w:name="_Toc60096220"/>
      <w:bookmarkStart w:id="119" w:name="_Toc60752421"/>
      <w:bookmarkStart w:id="120" w:name="_Toc60755599"/>
      <w:bookmarkEnd w:id="117"/>
      <w:bookmarkEnd w:id="118"/>
      <w:bookmarkEnd w:id="119"/>
      <w:bookmarkEnd w:id="120"/>
    </w:p>
    <w:p w14:paraId="2A6617D8" w14:textId="77777777" w:rsidR="00F269AF" w:rsidRPr="00212B4E" w:rsidRDefault="00F269AF" w:rsidP="00045ED8">
      <w:pPr>
        <w:pStyle w:val="ListParagraph"/>
        <w:keepNext/>
        <w:keepLines/>
        <w:numPr>
          <w:ilvl w:val="2"/>
          <w:numId w:val="5"/>
        </w:numPr>
        <w:spacing w:before="40" w:after="0"/>
        <w:contextualSpacing w:val="0"/>
        <w:outlineLvl w:val="2"/>
        <w:rPr>
          <w:rFonts w:eastAsiaTheme="majorEastAsia" w:cstheme="majorBidi"/>
          <w:i/>
          <w:vanish/>
          <w:szCs w:val="24"/>
          <w:lang w:val="en-ID"/>
        </w:rPr>
      </w:pPr>
      <w:bookmarkStart w:id="121" w:name="_Toc60096142"/>
      <w:bookmarkStart w:id="122" w:name="_Toc60096221"/>
      <w:bookmarkStart w:id="123" w:name="_Toc60752422"/>
      <w:bookmarkStart w:id="124" w:name="_Toc60755600"/>
      <w:bookmarkEnd w:id="121"/>
      <w:bookmarkEnd w:id="122"/>
      <w:bookmarkEnd w:id="123"/>
      <w:bookmarkEnd w:id="124"/>
    </w:p>
    <w:p w14:paraId="7E16A7A0" w14:textId="77777777" w:rsidR="00F269AF" w:rsidRPr="00212B4E" w:rsidRDefault="00F269AF" w:rsidP="00045ED8">
      <w:pPr>
        <w:pStyle w:val="ListParagraph"/>
        <w:keepNext/>
        <w:keepLines/>
        <w:numPr>
          <w:ilvl w:val="2"/>
          <w:numId w:val="5"/>
        </w:numPr>
        <w:spacing w:before="40" w:after="0"/>
        <w:contextualSpacing w:val="0"/>
        <w:outlineLvl w:val="2"/>
        <w:rPr>
          <w:rFonts w:eastAsiaTheme="majorEastAsia" w:cstheme="majorBidi"/>
          <w:i/>
          <w:vanish/>
          <w:szCs w:val="24"/>
          <w:lang w:val="en-ID"/>
        </w:rPr>
      </w:pPr>
      <w:bookmarkStart w:id="125" w:name="_Toc60096143"/>
      <w:bookmarkStart w:id="126" w:name="_Toc60096222"/>
      <w:bookmarkStart w:id="127" w:name="_Toc60752423"/>
      <w:bookmarkStart w:id="128" w:name="_Toc60755601"/>
      <w:bookmarkEnd w:id="125"/>
      <w:bookmarkEnd w:id="126"/>
      <w:bookmarkEnd w:id="127"/>
      <w:bookmarkEnd w:id="128"/>
    </w:p>
    <w:p w14:paraId="45178C17" w14:textId="77777777" w:rsidR="00F269AF" w:rsidRPr="00212B4E" w:rsidRDefault="00F269AF" w:rsidP="00045ED8">
      <w:pPr>
        <w:pStyle w:val="ListParagraph"/>
        <w:keepNext/>
        <w:keepLines/>
        <w:numPr>
          <w:ilvl w:val="2"/>
          <w:numId w:val="5"/>
        </w:numPr>
        <w:spacing w:before="40" w:after="0"/>
        <w:contextualSpacing w:val="0"/>
        <w:outlineLvl w:val="2"/>
        <w:rPr>
          <w:rFonts w:eastAsiaTheme="majorEastAsia" w:cstheme="majorBidi"/>
          <w:i/>
          <w:vanish/>
          <w:szCs w:val="24"/>
          <w:lang w:val="en-ID"/>
        </w:rPr>
      </w:pPr>
      <w:bookmarkStart w:id="129" w:name="_Toc60096144"/>
      <w:bookmarkStart w:id="130" w:name="_Toc60096223"/>
      <w:bookmarkStart w:id="131" w:name="_Toc60752424"/>
      <w:bookmarkStart w:id="132" w:name="_Toc60755602"/>
      <w:bookmarkEnd w:id="129"/>
      <w:bookmarkEnd w:id="130"/>
      <w:bookmarkEnd w:id="131"/>
      <w:bookmarkEnd w:id="132"/>
    </w:p>
    <w:p w14:paraId="311ACFA5" w14:textId="46299A76" w:rsidR="00DD74B9" w:rsidRPr="00212B4E" w:rsidRDefault="00341177" w:rsidP="00B31440">
      <w:pPr>
        <w:pStyle w:val="ListParagraph"/>
        <w:numPr>
          <w:ilvl w:val="0"/>
          <w:numId w:val="25"/>
        </w:numPr>
        <w:ind w:left="2160" w:hanging="720"/>
      </w:pPr>
      <w:r w:rsidRPr="00212B4E">
        <w:t>D</w:t>
      </w:r>
      <w:r w:rsidR="00DD74B9" w:rsidRPr="00212B4E">
        <w:t>iagram Alir</w:t>
      </w:r>
    </w:p>
    <w:p w14:paraId="6DE78AC1" w14:textId="3DBB0844" w:rsidR="003A6F0E" w:rsidRPr="00212B4E" w:rsidRDefault="007C2204" w:rsidP="00B31440">
      <w:pPr>
        <w:pStyle w:val="ListParagraph"/>
        <w:ind w:left="1440" w:firstLine="720"/>
        <w:rPr>
          <w:lang w:val="en-ID"/>
        </w:rPr>
      </w:pPr>
      <w:r w:rsidRPr="00212B4E">
        <w:rPr>
          <w:lang w:val="en-ID"/>
        </w:rPr>
        <w:t xml:space="preserve">Diagram Alir </w:t>
      </w:r>
      <w:proofErr w:type="spellStart"/>
      <w:r w:rsidRPr="00212B4E">
        <w:rPr>
          <w:lang w:val="en-ID"/>
        </w:rPr>
        <w:t>digunak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untuk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menggambarkan</w:t>
      </w:r>
      <w:proofErr w:type="spellEnd"/>
      <w:r w:rsidRPr="00212B4E">
        <w:rPr>
          <w:lang w:val="en-ID"/>
        </w:rPr>
        <w:t xml:space="preserve"> proses </w:t>
      </w:r>
      <w:proofErr w:type="spellStart"/>
      <w:r w:rsidRPr="00212B4E">
        <w:rPr>
          <w:lang w:val="en-ID"/>
        </w:rPr>
        <w:t>dar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uatu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aplikasi</w:t>
      </w:r>
      <w:proofErr w:type="spellEnd"/>
      <w:r w:rsidRPr="00212B4E">
        <w:rPr>
          <w:lang w:val="en-ID"/>
        </w:rPr>
        <w:t xml:space="preserve"> agar </w:t>
      </w:r>
      <w:proofErr w:type="spellStart"/>
      <w:r w:rsidRPr="00212B4E">
        <w:rPr>
          <w:lang w:val="en-ID"/>
        </w:rPr>
        <w:t>pengembang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mampu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menerka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aplikasi</w:t>
      </w:r>
      <w:proofErr w:type="spellEnd"/>
      <w:r w:rsidRPr="00212B4E">
        <w:rPr>
          <w:lang w:val="en-ID"/>
        </w:rPr>
        <w:t xml:space="preserve"> yang </w:t>
      </w:r>
      <w:proofErr w:type="spellStart"/>
      <w:r w:rsidRPr="00212B4E">
        <w:rPr>
          <w:lang w:val="en-ID"/>
        </w:rPr>
        <w:t>ak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ibangun</w:t>
      </w:r>
      <w:proofErr w:type="spellEnd"/>
      <w:r w:rsidRPr="00212B4E">
        <w:rPr>
          <w:lang w:val="en-ID"/>
        </w:rPr>
        <w:t>.</w:t>
      </w:r>
      <w:r w:rsidR="00E6010B">
        <w:rPr>
          <w:lang w:val="en-ID"/>
        </w:rPr>
        <w:t xml:space="preserve"> Diagram </w:t>
      </w:r>
      <w:proofErr w:type="spellStart"/>
      <w:r w:rsidR="00E6010B">
        <w:rPr>
          <w:lang w:val="en-ID"/>
        </w:rPr>
        <w:t>alir</w:t>
      </w:r>
      <w:proofErr w:type="spellEnd"/>
      <w:r w:rsidR="00E6010B">
        <w:rPr>
          <w:lang w:val="en-ID"/>
        </w:rPr>
        <w:t xml:space="preserve"> </w:t>
      </w:r>
      <w:proofErr w:type="spellStart"/>
      <w:r w:rsidR="00E6010B">
        <w:rPr>
          <w:lang w:val="en-ID"/>
        </w:rPr>
        <w:t>aplikasi</w:t>
      </w:r>
      <w:proofErr w:type="spellEnd"/>
      <w:r w:rsidR="00E6010B">
        <w:rPr>
          <w:lang w:val="en-ID"/>
        </w:rPr>
        <w:t xml:space="preserve"> </w:t>
      </w:r>
      <w:proofErr w:type="spellStart"/>
      <w:r w:rsidR="00E6010B">
        <w:rPr>
          <w:lang w:val="en-ID"/>
        </w:rPr>
        <w:t>rekomendasi</w:t>
      </w:r>
      <w:proofErr w:type="spellEnd"/>
      <w:r w:rsidR="00E6010B">
        <w:rPr>
          <w:lang w:val="en-ID"/>
        </w:rPr>
        <w:t xml:space="preserve"> </w:t>
      </w:r>
      <w:proofErr w:type="spellStart"/>
      <w:r w:rsidR="00E6010B">
        <w:rPr>
          <w:lang w:val="en-ID"/>
        </w:rPr>
        <w:t>perbaikan</w:t>
      </w:r>
      <w:proofErr w:type="spellEnd"/>
      <w:r w:rsidR="00E6010B">
        <w:rPr>
          <w:lang w:val="en-ID"/>
        </w:rPr>
        <w:t xml:space="preserve"> kata </w:t>
      </w:r>
      <w:proofErr w:type="spellStart"/>
      <w:r w:rsidR="00E6010B">
        <w:rPr>
          <w:lang w:val="en-ID"/>
        </w:rPr>
        <w:t>ditampilkan</w:t>
      </w:r>
      <w:proofErr w:type="spellEnd"/>
      <w:r w:rsidR="00E6010B">
        <w:rPr>
          <w:lang w:val="en-ID"/>
        </w:rPr>
        <w:t xml:space="preserve"> pada </w:t>
      </w:r>
      <w:proofErr w:type="spellStart"/>
      <w:r w:rsidR="00E6010B">
        <w:rPr>
          <w:lang w:val="en-ID"/>
        </w:rPr>
        <w:t>gambar</w:t>
      </w:r>
      <w:proofErr w:type="spellEnd"/>
      <w:r w:rsidR="00E6010B">
        <w:rPr>
          <w:lang w:val="en-ID"/>
        </w:rPr>
        <w:t xml:space="preserve"> 3.1.</w:t>
      </w:r>
    </w:p>
    <w:p w14:paraId="3A9520E8" w14:textId="17770F80" w:rsidR="00D931D7" w:rsidRPr="00212B4E" w:rsidRDefault="00F269AF" w:rsidP="00631639">
      <w:pPr>
        <w:ind w:left="1800"/>
        <w:jc w:val="center"/>
        <w:rPr>
          <w:sz w:val="20"/>
          <w:lang w:val="en-ID"/>
        </w:rPr>
      </w:pPr>
      <w:r w:rsidRPr="00212B4E">
        <w:rPr>
          <w:noProof/>
          <w:sz w:val="20"/>
        </w:rPr>
        <w:lastRenderedPageBreak/>
        <w:drawing>
          <wp:inline distT="0" distB="0" distL="0" distR="0" wp14:anchorId="51D5F7CE" wp14:editId="57819005">
            <wp:extent cx="3657600" cy="3930915"/>
            <wp:effectExtent l="0" t="0" r="0" b="0"/>
            <wp:docPr id="27" name="Picture 27" descr="D:\KULIAH\TA\Copy of Copy of Flowchart TA New 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KULIAH\TA\Copy of Copy of Flowchart TA New 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930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11A454" w14:textId="3896CB27" w:rsidR="003A6F0E" w:rsidRPr="00212B4E" w:rsidRDefault="00FC0908" w:rsidP="00631639">
      <w:pPr>
        <w:pStyle w:val="Caption"/>
        <w:spacing w:line="480" w:lineRule="auto"/>
        <w:ind w:left="1800"/>
        <w:rPr>
          <w:lang w:val="en-ID"/>
        </w:rPr>
      </w:pPr>
      <w:bookmarkStart w:id="133" w:name="_Toc62547128"/>
      <w:r w:rsidRPr="00212B49">
        <w:rPr>
          <w:b/>
        </w:rPr>
        <w:t>Gambar 3</w:t>
      </w:r>
      <w:r w:rsidR="008851AD" w:rsidRPr="00212B49">
        <w:rPr>
          <w:b/>
        </w:rPr>
        <w:t>.</w:t>
      </w:r>
      <w:r w:rsidR="008851AD" w:rsidRPr="00212B49">
        <w:rPr>
          <w:b/>
        </w:rPr>
        <w:fldChar w:fldCharType="begin"/>
      </w:r>
      <w:r w:rsidR="008851AD" w:rsidRPr="00212B49">
        <w:rPr>
          <w:b/>
        </w:rPr>
        <w:instrText xml:space="preserve"> SEQ Gambar \* ARABIC \s 2 </w:instrText>
      </w:r>
      <w:r w:rsidR="008851AD" w:rsidRPr="00212B49">
        <w:rPr>
          <w:b/>
        </w:rPr>
        <w:fldChar w:fldCharType="separate"/>
      </w:r>
      <w:r w:rsidR="00C4070F">
        <w:rPr>
          <w:b/>
          <w:noProof/>
        </w:rPr>
        <w:t>1</w:t>
      </w:r>
      <w:r w:rsidR="008851AD" w:rsidRPr="00212B49">
        <w:rPr>
          <w:b/>
        </w:rPr>
        <w:fldChar w:fldCharType="end"/>
      </w:r>
      <w:r w:rsidR="00D931D7" w:rsidRPr="00212B4E">
        <w:rPr>
          <w:lang w:val="en-ID"/>
        </w:rPr>
        <w:t xml:space="preserve"> Diagram Alir</w:t>
      </w:r>
      <w:bookmarkEnd w:id="133"/>
    </w:p>
    <w:p w14:paraId="6AA8ACE0" w14:textId="27E58844" w:rsidR="003A6F0E" w:rsidRPr="00212B4E" w:rsidRDefault="003A6F0E" w:rsidP="00B31440">
      <w:pPr>
        <w:pStyle w:val="ListParagraph"/>
        <w:numPr>
          <w:ilvl w:val="0"/>
          <w:numId w:val="25"/>
        </w:numPr>
        <w:ind w:left="2160" w:hanging="720"/>
      </w:pPr>
      <w:r w:rsidRPr="00212B4E">
        <w:t>Data Flow Diagram</w:t>
      </w:r>
    </w:p>
    <w:p w14:paraId="4E37B237" w14:textId="77777777" w:rsidR="003A6F0E" w:rsidRPr="00212B4E" w:rsidRDefault="003A6F0E" w:rsidP="00B31440">
      <w:pPr>
        <w:ind w:left="1440" w:firstLine="720"/>
        <w:rPr>
          <w:lang w:val="en-ID"/>
        </w:rPr>
      </w:pPr>
      <w:r w:rsidRPr="00212B4E">
        <w:rPr>
          <w:lang w:val="en-ID"/>
        </w:rPr>
        <w:t xml:space="preserve">Data </w:t>
      </w:r>
      <w:r w:rsidRPr="00212B4E">
        <w:rPr>
          <w:i/>
          <w:lang w:val="en-ID"/>
        </w:rPr>
        <w:t>Flow</w:t>
      </w:r>
      <w:r w:rsidRPr="00212B4E">
        <w:rPr>
          <w:lang w:val="en-ID"/>
        </w:rPr>
        <w:t xml:space="preserve"> Diagram </w:t>
      </w:r>
      <w:proofErr w:type="spellStart"/>
      <w:r w:rsidRPr="00212B4E">
        <w:rPr>
          <w:lang w:val="en-ID"/>
        </w:rPr>
        <w:t>merupak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uatu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metode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pengembang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istem</w:t>
      </w:r>
      <w:proofErr w:type="spellEnd"/>
      <w:r w:rsidRPr="00212B4E">
        <w:rPr>
          <w:lang w:val="en-ID"/>
        </w:rPr>
        <w:t xml:space="preserve"> yang </w:t>
      </w:r>
      <w:proofErr w:type="spellStart"/>
      <w:r w:rsidRPr="00212B4E">
        <w:rPr>
          <w:lang w:val="en-ID"/>
        </w:rPr>
        <w:t>terstruktur</w:t>
      </w:r>
      <w:proofErr w:type="spellEnd"/>
      <w:r w:rsidRPr="00212B4E">
        <w:rPr>
          <w:lang w:val="en-ID"/>
        </w:rPr>
        <w:t xml:space="preserve"> (structure analysis and design). </w:t>
      </w:r>
      <w:proofErr w:type="spellStart"/>
      <w:r w:rsidRPr="00212B4E">
        <w:rPr>
          <w:lang w:val="en-ID"/>
        </w:rPr>
        <w:t>Pengguna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notas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alam</w:t>
      </w:r>
      <w:proofErr w:type="spellEnd"/>
      <w:r w:rsidRPr="00212B4E">
        <w:rPr>
          <w:lang w:val="en-ID"/>
        </w:rPr>
        <w:t xml:space="preserve"> data flow diagram </w:t>
      </w:r>
      <w:proofErr w:type="spellStart"/>
      <w:r w:rsidRPr="00212B4E">
        <w:rPr>
          <w:lang w:val="en-ID"/>
        </w:rPr>
        <w:t>ini</w:t>
      </w:r>
      <w:proofErr w:type="spellEnd"/>
      <w:r w:rsidRPr="00212B4E">
        <w:rPr>
          <w:lang w:val="en-ID"/>
        </w:rPr>
        <w:t xml:space="preserve"> sangat </w:t>
      </w:r>
      <w:proofErr w:type="spellStart"/>
      <w:r w:rsidRPr="00212B4E">
        <w:rPr>
          <w:lang w:val="en-ID"/>
        </w:rPr>
        <w:t>membantu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ekal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untuk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memaham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uatu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istem</w:t>
      </w:r>
      <w:proofErr w:type="spellEnd"/>
      <w:r w:rsidRPr="00212B4E">
        <w:rPr>
          <w:lang w:val="en-ID"/>
        </w:rPr>
        <w:t xml:space="preserve"> pada </w:t>
      </w:r>
      <w:proofErr w:type="spellStart"/>
      <w:r w:rsidRPr="00212B4E">
        <w:rPr>
          <w:lang w:val="en-ID"/>
        </w:rPr>
        <w:t>semua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tingkat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kompleksitas</w:t>
      </w:r>
      <w:proofErr w:type="spellEnd"/>
      <w:r w:rsidRPr="00212B4E">
        <w:rPr>
          <w:lang w:val="en-ID"/>
        </w:rPr>
        <w:t xml:space="preserve">. Pada </w:t>
      </w:r>
      <w:proofErr w:type="spellStart"/>
      <w:r w:rsidRPr="00212B4E">
        <w:rPr>
          <w:lang w:val="en-ID"/>
        </w:rPr>
        <w:t>tahap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analisis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pengguna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notas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in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apat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membantu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alam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berkomunikas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eng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pemaka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istem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untuk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memaham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istem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ecara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logika</w:t>
      </w:r>
      <w:proofErr w:type="spellEnd"/>
      <w:r w:rsidRPr="00212B4E">
        <w:rPr>
          <w:lang w:val="en-ID"/>
        </w:rPr>
        <w:t>.</w:t>
      </w:r>
    </w:p>
    <w:p w14:paraId="49BCD60D" w14:textId="77777777" w:rsidR="003A6F0E" w:rsidRPr="00212B4E" w:rsidRDefault="003A6F0E" w:rsidP="00B31440">
      <w:pPr>
        <w:pStyle w:val="ListParagraph"/>
        <w:numPr>
          <w:ilvl w:val="0"/>
          <w:numId w:val="26"/>
        </w:numPr>
        <w:ind w:left="2790" w:hanging="630"/>
        <w:rPr>
          <w:lang w:val="en-ID"/>
        </w:rPr>
      </w:pPr>
      <w:r w:rsidRPr="00212B4E">
        <w:rPr>
          <w:lang w:val="en-ID"/>
        </w:rPr>
        <w:t xml:space="preserve">Diagram </w:t>
      </w:r>
      <w:proofErr w:type="spellStart"/>
      <w:r w:rsidRPr="00212B4E">
        <w:rPr>
          <w:lang w:val="en-ID"/>
        </w:rPr>
        <w:t>Konteks</w:t>
      </w:r>
      <w:proofErr w:type="spellEnd"/>
    </w:p>
    <w:p w14:paraId="6C6C840A" w14:textId="615A6C6D" w:rsidR="003A6F0E" w:rsidRPr="00212B4E" w:rsidRDefault="003A6F0E" w:rsidP="00B31440">
      <w:pPr>
        <w:ind w:left="2160" w:firstLine="720"/>
        <w:rPr>
          <w:lang w:val="en-ID"/>
        </w:rPr>
      </w:pPr>
      <w:r w:rsidRPr="00212B4E">
        <w:rPr>
          <w:lang w:val="en-ID"/>
        </w:rPr>
        <w:lastRenderedPageBreak/>
        <w:t xml:space="preserve">Diagram </w:t>
      </w:r>
      <w:proofErr w:type="spellStart"/>
      <w:r w:rsidRPr="00212B4E">
        <w:rPr>
          <w:lang w:val="en-ID"/>
        </w:rPr>
        <w:t>Konteks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menggambark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ruang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lingkup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pembuat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aplikas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rekomendas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perbaik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kesalahan</w:t>
      </w:r>
      <w:proofErr w:type="spellEnd"/>
      <w:r w:rsidRPr="00212B4E">
        <w:rPr>
          <w:lang w:val="en-ID"/>
        </w:rPr>
        <w:t xml:space="preserve"> kata </w:t>
      </w:r>
      <w:proofErr w:type="spellStart"/>
      <w:r w:rsidRPr="00212B4E">
        <w:rPr>
          <w:lang w:val="en-ID"/>
        </w:rPr>
        <w:t>deng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pengguna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ebaga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entitas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luar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atau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pengguna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istem</w:t>
      </w:r>
      <w:proofErr w:type="spellEnd"/>
      <w:r w:rsidRPr="00212B4E">
        <w:rPr>
          <w:lang w:val="en-ID"/>
        </w:rPr>
        <w:t xml:space="preserve">. Diagram </w:t>
      </w:r>
      <w:proofErr w:type="spellStart"/>
      <w:r w:rsidRPr="00212B4E">
        <w:rPr>
          <w:lang w:val="en-ID"/>
        </w:rPr>
        <w:t>kont</w:t>
      </w:r>
      <w:r w:rsidR="00096F6F">
        <w:rPr>
          <w:lang w:val="en-ID"/>
        </w:rPr>
        <w:t>eks</w:t>
      </w:r>
      <w:proofErr w:type="spellEnd"/>
      <w:r w:rsidR="00096F6F">
        <w:rPr>
          <w:lang w:val="en-ID"/>
        </w:rPr>
        <w:t xml:space="preserve"> </w:t>
      </w:r>
      <w:proofErr w:type="spellStart"/>
      <w:r w:rsidR="00096F6F">
        <w:rPr>
          <w:lang w:val="en-ID"/>
        </w:rPr>
        <w:t>digambarkan</w:t>
      </w:r>
      <w:proofErr w:type="spellEnd"/>
      <w:r w:rsidR="00096F6F">
        <w:rPr>
          <w:lang w:val="en-ID"/>
        </w:rPr>
        <w:t xml:space="preserve"> pada </w:t>
      </w:r>
      <w:proofErr w:type="spellStart"/>
      <w:r w:rsidR="00096F6F">
        <w:rPr>
          <w:lang w:val="en-ID"/>
        </w:rPr>
        <w:t>gambar</w:t>
      </w:r>
      <w:proofErr w:type="spellEnd"/>
      <w:r w:rsidR="00096F6F">
        <w:rPr>
          <w:lang w:val="en-ID"/>
        </w:rPr>
        <w:t xml:space="preserve"> 3.2.</w:t>
      </w:r>
    </w:p>
    <w:p w14:paraId="1A12733D" w14:textId="77777777" w:rsidR="003A6F0E" w:rsidRPr="00212B4E" w:rsidRDefault="003A6F0E" w:rsidP="00631639">
      <w:pPr>
        <w:ind w:left="1440"/>
        <w:rPr>
          <w:lang w:val="en-ID"/>
        </w:rPr>
      </w:pPr>
      <w:r w:rsidRPr="00212B4E">
        <w:rPr>
          <w:noProof/>
        </w:rPr>
        <w:drawing>
          <wp:inline distT="0" distB="0" distL="0" distR="0" wp14:anchorId="5BAC79D0" wp14:editId="15283A5C">
            <wp:extent cx="4114800" cy="128481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1284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BAB86" w14:textId="15456C41" w:rsidR="003A6F0E" w:rsidRPr="00212B4E" w:rsidRDefault="00D931D7" w:rsidP="00631639">
      <w:pPr>
        <w:pStyle w:val="Caption"/>
        <w:spacing w:line="480" w:lineRule="auto"/>
        <w:ind w:left="1440"/>
        <w:rPr>
          <w:lang w:val="en-ID"/>
        </w:rPr>
      </w:pPr>
      <w:bookmarkStart w:id="134" w:name="_Toc62547129"/>
      <w:r w:rsidRPr="00212B49">
        <w:rPr>
          <w:b/>
        </w:rPr>
        <w:t xml:space="preserve">Gambar </w:t>
      </w:r>
      <w:r w:rsidR="00FC0908" w:rsidRPr="00212B49">
        <w:rPr>
          <w:b/>
        </w:rPr>
        <w:t>3</w:t>
      </w:r>
      <w:r w:rsidR="008851AD" w:rsidRPr="00212B49">
        <w:rPr>
          <w:b/>
        </w:rPr>
        <w:t>.</w:t>
      </w:r>
      <w:r w:rsidR="008851AD" w:rsidRPr="00212B49">
        <w:rPr>
          <w:b/>
        </w:rPr>
        <w:fldChar w:fldCharType="begin"/>
      </w:r>
      <w:r w:rsidR="008851AD" w:rsidRPr="00212B49">
        <w:rPr>
          <w:b/>
        </w:rPr>
        <w:instrText xml:space="preserve"> SEQ Gambar \* ARABIC \s 2 </w:instrText>
      </w:r>
      <w:r w:rsidR="008851AD" w:rsidRPr="00212B49">
        <w:rPr>
          <w:b/>
        </w:rPr>
        <w:fldChar w:fldCharType="separate"/>
      </w:r>
      <w:r w:rsidR="00C4070F">
        <w:rPr>
          <w:b/>
          <w:noProof/>
        </w:rPr>
        <w:t>2</w:t>
      </w:r>
      <w:r w:rsidR="008851AD" w:rsidRPr="00212B49">
        <w:rPr>
          <w:b/>
        </w:rPr>
        <w:fldChar w:fldCharType="end"/>
      </w:r>
      <w:r w:rsidR="00FC0908" w:rsidRPr="00212B4E">
        <w:t xml:space="preserve"> </w:t>
      </w:r>
      <w:r w:rsidR="00FC0908" w:rsidRPr="00212B4E">
        <w:rPr>
          <w:lang w:val="en-ID"/>
        </w:rPr>
        <w:t xml:space="preserve">Diagram </w:t>
      </w:r>
      <w:proofErr w:type="spellStart"/>
      <w:r w:rsidR="00FC0908" w:rsidRPr="00212B4E">
        <w:rPr>
          <w:lang w:val="en-ID"/>
        </w:rPr>
        <w:t>Konteks</w:t>
      </w:r>
      <w:bookmarkEnd w:id="134"/>
      <w:proofErr w:type="spellEnd"/>
    </w:p>
    <w:p w14:paraId="16500EA5" w14:textId="77777777" w:rsidR="003A6F0E" w:rsidRPr="00212B4E" w:rsidRDefault="003A6F0E" w:rsidP="00B31440">
      <w:pPr>
        <w:pStyle w:val="ListParagraph"/>
        <w:numPr>
          <w:ilvl w:val="0"/>
          <w:numId w:val="26"/>
        </w:numPr>
        <w:ind w:left="2880" w:hanging="720"/>
        <w:rPr>
          <w:lang w:val="en-ID"/>
        </w:rPr>
      </w:pPr>
      <w:r w:rsidRPr="00212B4E">
        <w:rPr>
          <w:lang w:val="en-ID"/>
        </w:rPr>
        <w:t>DFD Level 1</w:t>
      </w:r>
    </w:p>
    <w:p w14:paraId="184E970D" w14:textId="01D435B3" w:rsidR="003A6F0E" w:rsidRPr="00212B4E" w:rsidRDefault="003A6F0E" w:rsidP="00B31440">
      <w:pPr>
        <w:ind w:left="2160" w:firstLine="720"/>
        <w:rPr>
          <w:lang w:val="en-ID"/>
        </w:rPr>
      </w:pPr>
      <w:proofErr w:type="spellStart"/>
      <w:r w:rsidRPr="00212B4E">
        <w:rPr>
          <w:lang w:val="en-ID"/>
        </w:rPr>
        <w:t>Setelah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elesa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membuat</w:t>
      </w:r>
      <w:proofErr w:type="spellEnd"/>
      <w:r w:rsidRPr="00212B4E">
        <w:rPr>
          <w:lang w:val="en-ID"/>
        </w:rPr>
        <w:t xml:space="preserve"> DFD level 0, </w:t>
      </w:r>
      <w:proofErr w:type="spellStart"/>
      <w:r w:rsidRPr="00212B4E">
        <w:rPr>
          <w:lang w:val="en-ID"/>
        </w:rPr>
        <w:t>maka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tahap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elanjutnya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adalah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merinc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etiap</w:t>
      </w:r>
      <w:proofErr w:type="spellEnd"/>
      <w:r w:rsidRPr="00212B4E">
        <w:rPr>
          <w:lang w:val="en-ID"/>
        </w:rPr>
        <w:t xml:space="preserve"> proses yang </w:t>
      </w:r>
      <w:proofErr w:type="spellStart"/>
      <w:r w:rsidRPr="00212B4E">
        <w:rPr>
          <w:lang w:val="en-ID"/>
        </w:rPr>
        <w:t>ada</w:t>
      </w:r>
      <w:proofErr w:type="spellEnd"/>
      <w:r w:rsidRPr="00212B4E">
        <w:rPr>
          <w:lang w:val="en-ID"/>
        </w:rPr>
        <w:t xml:space="preserve"> pada DFD level 0, </w:t>
      </w:r>
      <w:proofErr w:type="spellStart"/>
      <w:r w:rsidRPr="00212B4E">
        <w:rPr>
          <w:lang w:val="en-ID"/>
        </w:rPr>
        <w:t>sehingga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etiap</w:t>
      </w:r>
      <w:proofErr w:type="spellEnd"/>
      <w:r w:rsidRPr="00212B4E">
        <w:rPr>
          <w:lang w:val="en-ID"/>
        </w:rPr>
        <w:t xml:space="preserve"> event yang </w:t>
      </w:r>
      <w:proofErr w:type="spellStart"/>
      <w:r w:rsidRPr="00212B4E">
        <w:rPr>
          <w:lang w:val="en-ID"/>
        </w:rPr>
        <w:t>ada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alam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uatu</w:t>
      </w:r>
      <w:proofErr w:type="spellEnd"/>
      <w:r w:rsidRPr="00212B4E">
        <w:rPr>
          <w:lang w:val="en-ID"/>
        </w:rPr>
        <w:t xml:space="preserve"> proses </w:t>
      </w:r>
      <w:proofErr w:type="spellStart"/>
      <w:r w:rsidRPr="00212B4E">
        <w:rPr>
          <w:lang w:val="en-ID"/>
        </w:rPr>
        <w:t>dapat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igambark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menjad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lebih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etil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alam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ebuah</w:t>
      </w:r>
      <w:proofErr w:type="spellEnd"/>
      <w:r w:rsidRPr="00212B4E">
        <w:rPr>
          <w:lang w:val="en-ID"/>
        </w:rPr>
        <w:t xml:space="preserve"> DFD </w:t>
      </w:r>
      <w:proofErr w:type="spellStart"/>
      <w:r w:rsidRPr="00212B4E">
        <w:rPr>
          <w:lang w:val="en-ID"/>
        </w:rPr>
        <w:t>lagi</w:t>
      </w:r>
      <w:proofErr w:type="spellEnd"/>
      <w:r w:rsidRPr="00212B4E">
        <w:rPr>
          <w:lang w:val="en-ID"/>
        </w:rPr>
        <w:t xml:space="preserve">, yang </w:t>
      </w:r>
      <w:proofErr w:type="spellStart"/>
      <w:r w:rsidRPr="00212B4E">
        <w:rPr>
          <w:lang w:val="en-ID"/>
        </w:rPr>
        <w:t>disebut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engan</w:t>
      </w:r>
      <w:proofErr w:type="spellEnd"/>
      <w:r w:rsidRPr="00212B4E">
        <w:rPr>
          <w:lang w:val="en-ID"/>
        </w:rPr>
        <w:t xml:space="preserve"> DFD level 1. DFD level 1 </w:t>
      </w:r>
      <w:proofErr w:type="spellStart"/>
      <w:r w:rsidRPr="00212B4E">
        <w:rPr>
          <w:lang w:val="en-ID"/>
        </w:rPr>
        <w:t>digambarkan</w:t>
      </w:r>
      <w:proofErr w:type="spellEnd"/>
      <w:r w:rsidRPr="00212B4E">
        <w:rPr>
          <w:lang w:val="en-ID"/>
        </w:rPr>
        <w:t xml:space="preserve"> </w:t>
      </w:r>
      <w:r w:rsidR="00096F6F">
        <w:rPr>
          <w:lang w:val="en-ID"/>
        </w:rPr>
        <w:t xml:space="preserve">pada </w:t>
      </w:r>
      <w:proofErr w:type="spellStart"/>
      <w:r w:rsidR="00096F6F">
        <w:rPr>
          <w:lang w:val="en-ID"/>
        </w:rPr>
        <w:t>gambar</w:t>
      </w:r>
      <w:proofErr w:type="spellEnd"/>
      <w:r w:rsidR="00096F6F">
        <w:rPr>
          <w:lang w:val="en-ID"/>
        </w:rPr>
        <w:t xml:space="preserve"> 3.3</w:t>
      </w:r>
      <w:r w:rsidRPr="00212B4E">
        <w:rPr>
          <w:lang w:val="en-ID"/>
        </w:rPr>
        <w:t>.</w:t>
      </w:r>
    </w:p>
    <w:p w14:paraId="1A058FAA" w14:textId="77777777" w:rsidR="003A6F0E" w:rsidRPr="00212B4E" w:rsidRDefault="003A6F0E" w:rsidP="00631639">
      <w:pPr>
        <w:ind w:left="1440"/>
        <w:rPr>
          <w:lang w:val="en-ID"/>
        </w:rPr>
      </w:pPr>
      <w:r w:rsidRPr="00212B4E">
        <w:rPr>
          <w:noProof/>
        </w:rPr>
        <w:lastRenderedPageBreak/>
        <w:drawing>
          <wp:inline distT="0" distB="0" distL="0" distR="0" wp14:anchorId="1CF0AC8E" wp14:editId="5582B685">
            <wp:extent cx="4114800" cy="206685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066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5DCFF" w14:textId="5287B72B" w:rsidR="003A6F0E" w:rsidRDefault="00FC0908" w:rsidP="00631639">
      <w:pPr>
        <w:pStyle w:val="Caption"/>
        <w:spacing w:line="480" w:lineRule="auto"/>
        <w:ind w:left="1440"/>
        <w:rPr>
          <w:lang w:val="en-ID"/>
        </w:rPr>
      </w:pPr>
      <w:bookmarkStart w:id="135" w:name="_Toc62547130"/>
      <w:r w:rsidRPr="00212B49">
        <w:rPr>
          <w:b/>
        </w:rPr>
        <w:t>Gambar 3</w:t>
      </w:r>
      <w:r w:rsidR="008851AD" w:rsidRPr="00212B49">
        <w:rPr>
          <w:b/>
        </w:rPr>
        <w:t>.</w:t>
      </w:r>
      <w:r w:rsidR="008851AD" w:rsidRPr="00212B49">
        <w:rPr>
          <w:b/>
        </w:rPr>
        <w:fldChar w:fldCharType="begin"/>
      </w:r>
      <w:r w:rsidR="008851AD" w:rsidRPr="00212B49">
        <w:rPr>
          <w:b/>
        </w:rPr>
        <w:instrText xml:space="preserve"> SEQ Gambar \* ARABIC \s 2 </w:instrText>
      </w:r>
      <w:r w:rsidR="008851AD" w:rsidRPr="00212B49">
        <w:rPr>
          <w:b/>
        </w:rPr>
        <w:fldChar w:fldCharType="separate"/>
      </w:r>
      <w:r w:rsidR="00C4070F">
        <w:rPr>
          <w:b/>
          <w:noProof/>
        </w:rPr>
        <w:t>3</w:t>
      </w:r>
      <w:r w:rsidR="008851AD" w:rsidRPr="00212B49">
        <w:rPr>
          <w:b/>
        </w:rPr>
        <w:fldChar w:fldCharType="end"/>
      </w:r>
      <w:r w:rsidRPr="00212B4E">
        <w:t xml:space="preserve"> </w:t>
      </w:r>
      <w:r w:rsidRPr="00212B4E">
        <w:rPr>
          <w:lang w:val="en-ID"/>
        </w:rPr>
        <w:t>DFD Level 1</w:t>
      </w:r>
      <w:bookmarkEnd w:id="135"/>
    </w:p>
    <w:p w14:paraId="7AF1F434" w14:textId="05C56841" w:rsidR="002D434D" w:rsidRPr="00212B4E" w:rsidRDefault="002D434D" w:rsidP="00D47A76">
      <w:pPr>
        <w:pStyle w:val="Heading3"/>
        <w:rPr>
          <w:i/>
        </w:rPr>
      </w:pPr>
      <w:bookmarkStart w:id="136" w:name="_Toc60755603"/>
      <w:proofErr w:type="spellStart"/>
      <w:r w:rsidRPr="00212B4E">
        <w:t>Perancangan</w:t>
      </w:r>
      <w:proofErr w:type="spellEnd"/>
      <w:r w:rsidRPr="00212B4E">
        <w:t xml:space="preserve"> Data</w:t>
      </w:r>
      <w:bookmarkEnd w:id="136"/>
    </w:p>
    <w:p w14:paraId="2F325851" w14:textId="77777777" w:rsidR="002D434D" w:rsidRPr="00212B4E" w:rsidRDefault="002D434D" w:rsidP="00B31440">
      <w:pPr>
        <w:ind w:left="1080" w:firstLine="1080"/>
        <w:rPr>
          <w:rFonts w:cs="Times New Roman"/>
          <w:szCs w:val="24"/>
        </w:rPr>
      </w:pPr>
      <w:proofErr w:type="spellStart"/>
      <w:r w:rsidRPr="00212B4E">
        <w:rPr>
          <w:rFonts w:cs="Times New Roman"/>
          <w:szCs w:val="24"/>
        </w:rPr>
        <w:t>Sistem</w:t>
      </w:r>
      <w:proofErr w:type="spellEnd"/>
      <w:r w:rsidRPr="00212B4E">
        <w:rPr>
          <w:rFonts w:cs="Times New Roman"/>
          <w:szCs w:val="24"/>
        </w:rPr>
        <w:t xml:space="preserve"> database </w:t>
      </w:r>
      <w:proofErr w:type="spellStart"/>
      <w:r w:rsidRPr="00212B4E">
        <w:rPr>
          <w:rFonts w:cs="Times New Roman"/>
          <w:szCs w:val="24"/>
        </w:rPr>
        <w:t>merupakan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bagian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penting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dalam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suatu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sistem</w:t>
      </w:r>
      <w:proofErr w:type="spellEnd"/>
      <w:r w:rsidRPr="00212B4E">
        <w:rPr>
          <w:rFonts w:cs="Times New Roman"/>
          <w:szCs w:val="24"/>
        </w:rPr>
        <w:t xml:space="preserve">, </w:t>
      </w:r>
      <w:proofErr w:type="spellStart"/>
      <w:r w:rsidRPr="00212B4E">
        <w:rPr>
          <w:rFonts w:cs="Times New Roman"/>
          <w:szCs w:val="24"/>
        </w:rPr>
        <w:t>karena</w:t>
      </w:r>
      <w:proofErr w:type="spellEnd"/>
      <w:r w:rsidRPr="00212B4E">
        <w:rPr>
          <w:rFonts w:cs="Times New Roman"/>
          <w:szCs w:val="24"/>
        </w:rPr>
        <w:t xml:space="preserve"> database </w:t>
      </w:r>
      <w:proofErr w:type="spellStart"/>
      <w:r w:rsidRPr="00212B4E">
        <w:rPr>
          <w:rFonts w:cs="Times New Roman"/>
          <w:szCs w:val="24"/>
        </w:rPr>
        <w:t>tersebut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digunakan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untuk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mengelola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sumber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informasi</w:t>
      </w:r>
      <w:proofErr w:type="spellEnd"/>
      <w:r w:rsidRPr="00212B4E">
        <w:rPr>
          <w:rFonts w:cs="Times New Roman"/>
          <w:szCs w:val="24"/>
        </w:rPr>
        <w:t xml:space="preserve"> pada </w:t>
      </w:r>
      <w:proofErr w:type="spellStart"/>
      <w:r w:rsidRPr="00212B4E">
        <w:rPr>
          <w:rFonts w:cs="Times New Roman"/>
          <w:szCs w:val="24"/>
        </w:rPr>
        <w:t>sistem</w:t>
      </w:r>
      <w:proofErr w:type="spellEnd"/>
      <w:r w:rsidRPr="00212B4E">
        <w:rPr>
          <w:rFonts w:cs="Times New Roman"/>
          <w:szCs w:val="24"/>
        </w:rPr>
        <w:t xml:space="preserve">. Dan </w:t>
      </w:r>
      <w:proofErr w:type="spellStart"/>
      <w:r w:rsidRPr="00212B4E">
        <w:rPr>
          <w:rFonts w:cs="Times New Roman"/>
          <w:szCs w:val="24"/>
        </w:rPr>
        <w:t>langkah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awal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mengelola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sistem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informasi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yaitu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merancang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sistem</w:t>
      </w:r>
      <w:proofErr w:type="spellEnd"/>
      <w:r w:rsidRPr="00212B4E">
        <w:rPr>
          <w:rFonts w:cs="Times New Roman"/>
          <w:szCs w:val="24"/>
        </w:rPr>
        <w:t xml:space="preserve"> database agar </w:t>
      </w:r>
      <w:proofErr w:type="spellStart"/>
      <w:r w:rsidRPr="00212B4E">
        <w:rPr>
          <w:rFonts w:cs="Times New Roman"/>
          <w:szCs w:val="24"/>
        </w:rPr>
        <w:t>dapat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digunakan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secara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maksimal</w:t>
      </w:r>
      <w:proofErr w:type="spellEnd"/>
      <w:r w:rsidRPr="00212B4E">
        <w:rPr>
          <w:rFonts w:cs="Times New Roman"/>
          <w:szCs w:val="24"/>
        </w:rPr>
        <w:t>.</w:t>
      </w:r>
    </w:p>
    <w:p w14:paraId="3972E4C8" w14:textId="244A8C0E" w:rsidR="002D434D" w:rsidRPr="00212B4E" w:rsidRDefault="002D434D" w:rsidP="00B31440">
      <w:pPr>
        <w:pStyle w:val="ListParagraph"/>
        <w:numPr>
          <w:ilvl w:val="0"/>
          <w:numId w:val="27"/>
        </w:numPr>
        <w:ind w:left="2160" w:hanging="720"/>
      </w:pPr>
      <w:r w:rsidRPr="00212B4E">
        <w:t>Entity Relationship Diagram</w:t>
      </w:r>
    </w:p>
    <w:p w14:paraId="5AEBA8A3" w14:textId="2B591E25" w:rsidR="00D66A80" w:rsidRPr="00212B4E" w:rsidRDefault="00D66A80" w:rsidP="00B31440">
      <w:pPr>
        <w:pStyle w:val="ListParagraph"/>
        <w:ind w:left="1440" w:firstLine="720"/>
      </w:pPr>
      <w:r w:rsidRPr="00212B4E">
        <w:rPr>
          <w:rFonts w:cs="Times New Roman"/>
          <w:szCs w:val="24"/>
        </w:rPr>
        <w:t xml:space="preserve">ERD </w:t>
      </w:r>
      <w:proofErr w:type="spellStart"/>
      <w:r w:rsidRPr="00212B4E">
        <w:rPr>
          <w:rFonts w:cs="Times New Roman"/>
          <w:szCs w:val="24"/>
        </w:rPr>
        <w:t>adalah</w:t>
      </w:r>
      <w:proofErr w:type="spellEnd"/>
      <w:r w:rsidRPr="00212B4E">
        <w:rPr>
          <w:rFonts w:cs="Times New Roman"/>
          <w:szCs w:val="24"/>
        </w:rPr>
        <w:t xml:space="preserve"> diagram yang </w:t>
      </w:r>
      <w:proofErr w:type="spellStart"/>
      <w:r w:rsidRPr="00212B4E">
        <w:rPr>
          <w:rFonts w:cs="Times New Roman"/>
          <w:szCs w:val="24"/>
        </w:rPr>
        <w:t>digunakan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untuk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merancang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suatu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basisdata</w:t>
      </w:r>
      <w:proofErr w:type="spellEnd"/>
      <w:r w:rsidRPr="00212B4E">
        <w:rPr>
          <w:rFonts w:cs="Times New Roman"/>
          <w:szCs w:val="24"/>
        </w:rPr>
        <w:t xml:space="preserve">, </w:t>
      </w:r>
      <w:proofErr w:type="spellStart"/>
      <w:r w:rsidRPr="00212B4E">
        <w:rPr>
          <w:rFonts w:cs="Times New Roman"/>
          <w:szCs w:val="24"/>
        </w:rPr>
        <w:t>dipergunakan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untuk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memperlihatkan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hubungan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atau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relasi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antar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entitas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atau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objek</w:t>
      </w:r>
      <w:proofErr w:type="spellEnd"/>
      <w:r w:rsidRPr="00212B4E">
        <w:rPr>
          <w:rFonts w:cs="Times New Roman"/>
          <w:szCs w:val="24"/>
        </w:rPr>
        <w:t xml:space="preserve"> yang </w:t>
      </w:r>
      <w:proofErr w:type="spellStart"/>
      <w:r w:rsidRPr="00212B4E">
        <w:rPr>
          <w:rFonts w:cs="Times New Roman"/>
          <w:szCs w:val="24"/>
        </w:rPr>
        <w:t>terlihat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berserta</w:t>
      </w:r>
      <w:proofErr w:type="spellEnd"/>
      <w:r w:rsidRPr="00212B4E">
        <w:rPr>
          <w:rFonts w:cs="Times New Roman"/>
          <w:szCs w:val="24"/>
        </w:rPr>
        <w:t xml:space="preserve"> </w:t>
      </w:r>
      <w:proofErr w:type="spellStart"/>
      <w:r w:rsidRPr="00212B4E">
        <w:rPr>
          <w:rFonts w:cs="Times New Roman"/>
          <w:szCs w:val="24"/>
        </w:rPr>
        <w:t>atributnya</w:t>
      </w:r>
      <w:proofErr w:type="spellEnd"/>
      <w:r w:rsidRPr="00212B4E">
        <w:rPr>
          <w:rFonts w:cs="Times New Roman"/>
          <w:szCs w:val="24"/>
        </w:rPr>
        <w:t>.</w:t>
      </w:r>
    </w:p>
    <w:p w14:paraId="5D635351" w14:textId="64554017" w:rsidR="002D434D" w:rsidRPr="00212B4E" w:rsidRDefault="002D434D" w:rsidP="00B31440">
      <w:pPr>
        <w:pStyle w:val="ListParagraph"/>
        <w:numPr>
          <w:ilvl w:val="0"/>
          <w:numId w:val="27"/>
        </w:numPr>
        <w:ind w:left="2160" w:hanging="720"/>
      </w:pPr>
      <w:r w:rsidRPr="00212B4E">
        <w:t>Desain Tabel</w:t>
      </w:r>
    </w:p>
    <w:p w14:paraId="46803952" w14:textId="6C5E4325" w:rsidR="002D434D" w:rsidRPr="00212B4E" w:rsidRDefault="002D434D" w:rsidP="00B31440">
      <w:pPr>
        <w:pStyle w:val="ListParagraph"/>
        <w:ind w:left="1440" w:firstLine="720"/>
        <w:rPr>
          <w:lang w:val="en-ID"/>
        </w:rPr>
      </w:pPr>
      <w:r w:rsidRPr="00212B4E">
        <w:rPr>
          <w:lang w:val="en-ID"/>
        </w:rPr>
        <w:t xml:space="preserve">Dalam </w:t>
      </w:r>
      <w:proofErr w:type="spellStart"/>
      <w:r w:rsidRPr="00212B4E">
        <w:rPr>
          <w:lang w:val="en-ID"/>
        </w:rPr>
        <w:t>membangu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istem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ini</w:t>
      </w:r>
      <w:proofErr w:type="spellEnd"/>
      <w:r w:rsidRPr="00212B4E">
        <w:rPr>
          <w:lang w:val="en-ID"/>
        </w:rPr>
        <w:t xml:space="preserve">, </w:t>
      </w:r>
      <w:proofErr w:type="spellStart"/>
      <w:r w:rsidRPr="00212B4E">
        <w:rPr>
          <w:lang w:val="en-ID"/>
        </w:rPr>
        <w:t>dibutuhk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beberapa</w:t>
      </w:r>
      <w:proofErr w:type="spellEnd"/>
      <w:r w:rsidRPr="00212B4E">
        <w:rPr>
          <w:lang w:val="en-ID"/>
        </w:rPr>
        <w:t xml:space="preserve"> </w:t>
      </w:r>
      <w:proofErr w:type="spellStart"/>
      <w:r w:rsidR="007E5996">
        <w:rPr>
          <w:lang w:val="en-ID"/>
        </w:rPr>
        <w:t>tabel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yaitu</w:t>
      </w:r>
      <w:proofErr w:type="spellEnd"/>
      <w:r w:rsidRPr="00212B4E">
        <w:rPr>
          <w:lang w:val="en-ID"/>
        </w:rPr>
        <w:t xml:space="preserve">: </w:t>
      </w:r>
      <w:proofErr w:type="spellStart"/>
      <w:r w:rsidRPr="00212B4E">
        <w:rPr>
          <w:lang w:val="en-ID"/>
        </w:rPr>
        <w:t>tb_katadasar</w:t>
      </w:r>
      <w:proofErr w:type="spellEnd"/>
      <w:r w:rsidRPr="00212B4E">
        <w:rPr>
          <w:lang w:val="en-ID"/>
        </w:rPr>
        <w:t xml:space="preserve">, dan </w:t>
      </w:r>
      <w:proofErr w:type="spellStart"/>
      <w:r w:rsidRPr="00212B4E">
        <w:rPr>
          <w:lang w:val="en-ID"/>
        </w:rPr>
        <w:t>tb_katabaku</w:t>
      </w:r>
      <w:proofErr w:type="spellEnd"/>
      <w:r w:rsidRPr="00212B4E">
        <w:rPr>
          <w:lang w:val="en-ID"/>
        </w:rPr>
        <w:t>.</w:t>
      </w:r>
    </w:p>
    <w:p w14:paraId="4023D209" w14:textId="3D8CB80C" w:rsidR="002D434D" w:rsidRPr="00212B4E" w:rsidRDefault="007E5996" w:rsidP="00B31440">
      <w:pPr>
        <w:pStyle w:val="ListParagraph"/>
        <w:ind w:left="1440" w:firstLine="720"/>
        <w:rPr>
          <w:lang w:val="en-ID"/>
        </w:rPr>
      </w:pPr>
      <w:r>
        <w:rPr>
          <w:lang w:val="en-ID"/>
        </w:rPr>
        <w:t>Tabel</w:t>
      </w:r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tb_katadasar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digunakan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untuk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menyimpan</w:t>
      </w:r>
      <w:proofErr w:type="spellEnd"/>
      <w:r w:rsidR="002D434D" w:rsidRPr="00212B4E">
        <w:rPr>
          <w:lang w:val="en-ID"/>
        </w:rPr>
        <w:t xml:space="preserve"> data kata </w:t>
      </w:r>
      <w:proofErr w:type="spellStart"/>
      <w:r w:rsidR="002D434D" w:rsidRPr="00212B4E">
        <w:rPr>
          <w:lang w:val="en-ID"/>
        </w:rPr>
        <w:t>dasar</w:t>
      </w:r>
      <w:proofErr w:type="spellEnd"/>
      <w:r w:rsidR="002D434D" w:rsidRPr="00212B4E">
        <w:rPr>
          <w:lang w:val="en-ID"/>
        </w:rPr>
        <w:t xml:space="preserve">. Kata </w:t>
      </w:r>
      <w:proofErr w:type="spellStart"/>
      <w:r w:rsidR="002D434D" w:rsidRPr="00212B4E">
        <w:rPr>
          <w:lang w:val="en-ID"/>
        </w:rPr>
        <w:t>dasar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ini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digunakan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sebagai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kamus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dalam</w:t>
      </w:r>
      <w:proofErr w:type="spellEnd"/>
      <w:r w:rsidR="002D434D" w:rsidRPr="00212B4E">
        <w:rPr>
          <w:lang w:val="en-ID"/>
        </w:rPr>
        <w:t xml:space="preserve"> proses </w:t>
      </w:r>
      <w:proofErr w:type="spellStart"/>
      <w:r w:rsidR="002D434D" w:rsidRPr="00212B4E">
        <w:rPr>
          <w:lang w:val="en-ID"/>
        </w:rPr>
        <w:lastRenderedPageBreak/>
        <w:t>pengecekan</w:t>
      </w:r>
      <w:proofErr w:type="spellEnd"/>
      <w:r w:rsidR="002D434D" w:rsidRPr="00212B4E">
        <w:rPr>
          <w:lang w:val="en-ID"/>
        </w:rPr>
        <w:t xml:space="preserve"> kata. Jika kata yang </w:t>
      </w:r>
      <w:proofErr w:type="spellStart"/>
      <w:r w:rsidR="002D434D" w:rsidRPr="00212B4E">
        <w:rPr>
          <w:lang w:val="en-ID"/>
        </w:rPr>
        <w:t>dicek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tidak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ditemukan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dalam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kamus</w:t>
      </w:r>
      <w:proofErr w:type="spellEnd"/>
      <w:r w:rsidR="002D434D" w:rsidRPr="00212B4E">
        <w:rPr>
          <w:lang w:val="en-ID"/>
        </w:rPr>
        <w:t xml:space="preserve">, </w:t>
      </w:r>
      <w:proofErr w:type="spellStart"/>
      <w:r w:rsidR="002D434D" w:rsidRPr="00212B4E">
        <w:rPr>
          <w:lang w:val="en-ID"/>
        </w:rPr>
        <w:t>maka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>
        <w:rPr>
          <w:lang w:val="en-ID"/>
        </w:rPr>
        <w:t>sistem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akan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menampilkan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rekomendasi</w:t>
      </w:r>
      <w:proofErr w:type="spellEnd"/>
      <w:r w:rsidR="002D434D" w:rsidRPr="00212B4E">
        <w:rPr>
          <w:lang w:val="en-ID"/>
        </w:rPr>
        <w:t xml:space="preserve"> kata y</w:t>
      </w:r>
      <w:r>
        <w:rPr>
          <w:lang w:val="en-ID"/>
        </w:rPr>
        <w:t>an</w:t>
      </w:r>
      <w:r w:rsidR="002D434D" w:rsidRPr="00212B4E">
        <w:rPr>
          <w:lang w:val="en-ID"/>
        </w:rPr>
        <w:t xml:space="preserve">g paling </w:t>
      </w:r>
      <w:proofErr w:type="spellStart"/>
      <w:r w:rsidR="002D434D" w:rsidRPr="00212B4E">
        <w:rPr>
          <w:lang w:val="en-ID"/>
        </w:rPr>
        <w:t>mendekati</w:t>
      </w:r>
      <w:proofErr w:type="spellEnd"/>
      <w:r w:rsidR="002D434D" w:rsidRPr="00212B4E">
        <w:rPr>
          <w:lang w:val="en-ID"/>
        </w:rPr>
        <w:t>.</w:t>
      </w:r>
      <w:r w:rsidR="00096F6F">
        <w:rPr>
          <w:lang w:val="en-ID"/>
        </w:rPr>
        <w:t xml:space="preserve"> </w:t>
      </w:r>
      <w:proofErr w:type="spellStart"/>
      <w:r w:rsidR="00096F6F">
        <w:rPr>
          <w:lang w:val="en-ID"/>
        </w:rPr>
        <w:t>Rancangan</w:t>
      </w:r>
      <w:proofErr w:type="spellEnd"/>
      <w:r w:rsidR="00096F6F">
        <w:rPr>
          <w:lang w:val="en-ID"/>
        </w:rPr>
        <w:t xml:space="preserve"> </w:t>
      </w:r>
      <w:proofErr w:type="spellStart"/>
      <w:r w:rsidR="00096F6F">
        <w:rPr>
          <w:lang w:val="en-ID"/>
        </w:rPr>
        <w:t>tb_katadasar</w:t>
      </w:r>
      <w:proofErr w:type="spellEnd"/>
      <w:r w:rsidR="00096F6F">
        <w:rPr>
          <w:lang w:val="en-ID"/>
        </w:rPr>
        <w:t xml:space="preserve"> </w:t>
      </w:r>
      <w:proofErr w:type="spellStart"/>
      <w:r w:rsidR="00096F6F">
        <w:rPr>
          <w:lang w:val="en-ID"/>
        </w:rPr>
        <w:t>dapat</w:t>
      </w:r>
      <w:proofErr w:type="spellEnd"/>
      <w:r w:rsidR="00096F6F">
        <w:rPr>
          <w:lang w:val="en-ID"/>
        </w:rPr>
        <w:t xml:space="preserve"> </w:t>
      </w:r>
      <w:proofErr w:type="spellStart"/>
      <w:r w:rsidR="00096F6F">
        <w:rPr>
          <w:lang w:val="en-ID"/>
        </w:rPr>
        <w:t>dilihat</w:t>
      </w:r>
      <w:proofErr w:type="spellEnd"/>
      <w:r w:rsidR="00096F6F">
        <w:rPr>
          <w:lang w:val="en-ID"/>
        </w:rPr>
        <w:t xml:space="preserve"> pada table 3.1.</w:t>
      </w:r>
    </w:p>
    <w:p w14:paraId="393D758B" w14:textId="77777777" w:rsidR="002D434D" w:rsidRPr="00212B4E" w:rsidRDefault="002D434D" w:rsidP="00D66A80">
      <w:pPr>
        <w:pStyle w:val="tabel"/>
        <w:ind w:left="1800" w:right="1277"/>
        <w:rPr>
          <w:lang w:val="en-US"/>
        </w:rPr>
      </w:pPr>
      <w:bookmarkStart w:id="137" w:name="_Toc50118540"/>
      <w:r w:rsidRPr="00212B4E">
        <w:rPr>
          <w:b/>
          <w:bCs/>
          <w:lang w:val="en-US"/>
        </w:rPr>
        <w:t>Tabel 3.1</w:t>
      </w:r>
      <w:r w:rsidRPr="00212B4E">
        <w:rPr>
          <w:lang w:val="en-US"/>
        </w:rPr>
        <w:t xml:space="preserve"> </w:t>
      </w:r>
      <w:proofErr w:type="spellStart"/>
      <w:r w:rsidRPr="00212B4E">
        <w:rPr>
          <w:lang w:val="en-US"/>
        </w:rPr>
        <w:t>Rancangan</w:t>
      </w:r>
      <w:proofErr w:type="spellEnd"/>
      <w:r w:rsidRPr="00212B4E">
        <w:rPr>
          <w:lang w:val="en-US"/>
        </w:rPr>
        <w:t xml:space="preserve"> </w:t>
      </w:r>
      <w:proofErr w:type="spellStart"/>
      <w:r w:rsidRPr="00212B4E">
        <w:rPr>
          <w:lang w:val="en-US"/>
        </w:rPr>
        <w:t>tabel</w:t>
      </w:r>
      <w:proofErr w:type="spellEnd"/>
      <w:r w:rsidRPr="00212B4E">
        <w:rPr>
          <w:lang w:val="en-US"/>
        </w:rPr>
        <w:t xml:space="preserve"> </w:t>
      </w:r>
      <w:bookmarkEnd w:id="137"/>
      <w:proofErr w:type="spellStart"/>
      <w:r w:rsidRPr="00212B4E">
        <w:rPr>
          <w:lang w:val="en-US"/>
        </w:rPr>
        <w:t>tb_katadasar</w:t>
      </w:r>
      <w:proofErr w:type="spellEnd"/>
    </w:p>
    <w:tbl>
      <w:tblPr>
        <w:tblStyle w:val="TableGrid"/>
        <w:tblW w:w="0" w:type="auto"/>
        <w:tblInd w:w="1795" w:type="dxa"/>
        <w:tblLook w:val="04A0" w:firstRow="1" w:lastRow="0" w:firstColumn="1" w:lastColumn="0" w:noHBand="0" w:noVBand="1"/>
      </w:tblPr>
      <w:tblGrid>
        <w:gridCol w:w="1869"/>
        <w:gridCol w:w="1560"/>
        <w:gridCol w:w="1417"/>
      </w:tblGrid>
      <w:tr w:rsidR="002D434D" w:rsidRPr="00212B4E" w14:paraId="4CE8BE4A" w14:textId="77777777" w:rsidTr="00D66A80">
        <w:trPr>
          <w:trHeight w:val="442"/>
        </w:trPr>
        <w:tc>
          <w:tcPr>
            <w:tcW w:w="1869" w:type="dxa"/>
            <w:vAlign w:val="center"/>
          </w:tcPr>
          <w:p w14:paraId="05D319E9" w14:textId="77777777" w:rsidR="002D434D" w:rsidRPr="00212B4E" w:rsidRDefault="002D434D" w:rsidP="007E5996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212B4E">
              <w:rPr>
                <w:rFonts w:cs="Times New Roman"/>
                <w:b/>
                <w:bCs/>
                <w:szCs w:val="24"/>
              </w:rPr>
              <w:t>Nama</w:t>
            </w:r>
          </w:p>
        </w:tc>
        <w:tc>
          <w:tcPr>
            <w:tcW w:w="1560" w:type="dxa"/>
            <w:vAlign w:val="center"/>
          </w:tcPr>
          <w:p w14:paraId="0E95ACE8" w14:textId="77777777" w:rsidR="002D434D" w:rsidRPr="00212B4E" w:rsidRDefault="002D434D" w:rsidP="007E5996">
            <w:pPr>
              <w:spacing w:line="240" w:lineRule="auto"/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212B4E">
              <w:rPr>
                <w:rFonts w:cs="Times New Roman"/>
                <w:b/>
                <w:bCs/>
                <w:i/>
                <w:iCs/>
                <w:szCs w:val="24"/>
              </w:rPr>
              <w:t>Type</w:t>
            </w:r>
          </w:p>
        </w:tc>
        <w:tc>
          <w:tcPr>
            <w:tcW w:w="1417" w:type="dxa"/>
            <w:vAlign w:val="center"/>
          </w:tcPr>
          <w:p w14:paraId="1F16E8AC" w14:textId="77777777" w:rsidR="002D434D" w:rsidRPr="00212B4E" w:rsidRDefault="002D434D" w:rsidP="007E5996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212B4E">
              <w:rPr>
                <w:rFonts w:cs="Times New Roman"/>
                <w:b/>
                <w:bCs/>
                <w:szCs w:val="24"/>
              </w:rPr>
              <w:t>Panjang</w:t>
            </w:r>
          </w:p>
        </w:tc>
      </w:tr>
      <w:tr w:rsidR="002D434D" w:rsidRPr="00212B4E" w14:paraId="155B6988" w14:textId="77777777" w:rsidTr="00D66A80">
        <w:tc>
          <w:tcPr>
            <w:tcW w:w="1869" w:type="dxa"/>
          </w:tcPr>
          <w:p w14:paraId="17D8F261" w14:textId="77777777" w:rsidR="002D434D" w:rsidRPr="00212B4E" w:rsidRDefault="002D434D" w:rsidP="007E5996">
            <w:pPr>
              <w:spacing w:line="240" w:lineRule="auto"/>
              <w:rPr>
                <w:rFonts w:cs="Times New Roman"/>
                <w:szCs w:val="24"/>
                <w:u w:val="single"/>
              </w:rPr>
            </w:pPr>
            <w:proofErr w:type="spellStart"/>
            <w:r w:rsidRPr="00212B4E">
              <w:rPr>
                <w:rFonts w:cs="Times New Roman"/>
                <w:szCs w:val="24"/>
                <w:u w:val="single"/>
              </w:rPr>
              <w:t>id_katadasar</w:t>
            </w:r>
            <w:proofErr w:type="spellEnd"/>
          </w:p>
        </w:tc>
        <w:tc>
          <w:tcPr>
            <w:tcW w:w="1560" w:type="dxa"/>
          </w:tcPr>
          <w:p w14:paraId="78D73060" w14:textId="77777777" w:rsidR="002D434D" w:rsidRPr="00212B4E" w:rsidRDefault="002D434D" w:rsidP="007E5996">
            <w:pPr>
              <w:spacing w:line="240" w:lineRule="auto"/>
              <w:rPr>
                <w:rFonts w:cs="Times New Roman"/>
                <w:szCs w:val="24"/>
              </w:rPr>
            </w:pPr>
            <w:r w:rsidRPr="00212B4E">
              <w:rPr>
                <w:rFonts w:cs="Times New Roman"/>
                <w:szCs w:val="24"/>
              </w:rPr>
              <w:t>Int</w:t>
            </w:r>
          </w:p>
        </w:tc>
        <w:tc>
          <w:tcPr>
            <w:tcW w:w="1417" w:type="dxa"/>
          </w:tcPr>
          <w:p w14:paraId="7267DB77" w14:textId="77777777" w:rsidR="002D434D" w:rsidRPr="00212B4E" w:rsidRDefault="002D434D" w:rsidP="007E5996">
            <w:pPr>
              <w:spacing w:line="240" w:lineRule="auto"/>
              <w:rPr>
                <w:rFonts w:cs="Times New Roman"/>
                <w:szCs w:val="24"/>
              </w:rPr>
            </w:pPr>
            <w:r w:rsidRPr="00212B4E">
              <w:rPr>
                <w:rFonts w:cs="Times New Roman"/>
                <w:szCs w:val="24"/>
              </w:rPr>
              <w:t>10</w:t>
            </w:r>
          </w:p>
        </w:tc>
      </w:tr>
      <w:tr w:rsidR="002D434D" w:rsidRPr="00212B4E" w14:paraId="48C53B6E" w14:textId="77777777" w:rsidTr="00D66A80">
        <w:tc>
          <w:tcPr>
            <w:tcW w:w="1869" w:type="dxa"/>
          </w:tcPr>
          <w:p w14:paraId="6EEC3F46" w14:textId="77777777" w:rsidR="002D434D" w:rsidRPr="00212B4E" w:rsidRDefault="002D434D" w:rsidP="007E5996">
            <w:pPr>
              <w:spacing w:line="240" w:lineRule="auto"/>
              <w:rPr>
                <w:rFonts w:cs="Times New Roman"/>
                <w:szCs w:val="24"/>
              </w:rPr>
            </w:pPr>
            <w:proofErr w:type="spellStart"/>
            <w:r w:rsidRPr="00212B4E">
              <w:rPr>
                <w:rFonts w:cs="Times New Roman"/>
                <w:szCs w:val="24"/>
              </w:rPr>
              <w:t>katadasar</w:t>
            </w:r>
            <w:proofErr w:type="spellEnd"/>
          </w:p>
        </w:tc>
        <w:tc>
          <w:tcPr>
            <w:tcW w:w="1560" w:type="dxa"/>
          </w:tcPr>
          <w:p w14:paraId="78445B75" w14:textId="77777777" w:rsidR="002D434D" w:rsidRPr="00212B4E" w:rsidRDefault="002D434D" w:rsidP="007E5996">
            <w:pPr>
              <w:spacing w:line="240" w:lineRule="auto"/>
              <w:rPr>
                <w:rFonts w:cs="Times New Roman"/>
                <w:szCs w:val="24"/>
              </w:rPr>
            </w:pPr>
            <w:r w:rsidRPr="00212B4E">
              <w:rPr>
                <w:rFonts w:cs="Times New Roman"/>
                <w:szCs w:val="24"/>
              </w:rPr>
              <w:t>Varchar</w:t>
            </w:r>
          </w:p>
        </w:tc>
        <w:tc>
          <w:tcPr>
            <w:tcW w:w="1417" w:type="dxa"/>
          </w:tcPr>
          <w:p w14:paraId="7175A198" w14:textId="77777777" w:rsidR="002D434D" w:rsidRPr="00212B4E" w:rsidRDefault="002D434D" w:rsidP="007E5996">
            <w:pPr>
              <w:spacing w:line="240" w:lineRule="auto"/>
              <w:rPr>
                <w:rFonts w:cs="Times New Roman"/>
                <w:szCs w:val="24"/>
              </w:rPr>
            </w:pPr>
            <w:r w:rsidRPr="00212B4E">
              <w:rPr>
                <w:rFonts w:cs="Times New Roman"/>
                <w:szCs w:val="24"/>
              </w:rPr>
              <w:t>70</w:t>
            </w:r>
          </w:p>
        </w:tc>
      </w:tr>
    </w:tbl>
    <w:p w14:paraId="5185C480" w14:textId="77777777" w:rsidR="002D434D" w:rsidRPr="00212B4E" w:rsidRDefault="002D434D" w:rsidP="002D434D">
      <w:pPr>
        <w:pStyle w:val="ListParagraph"/>
        <w:ind w:left="900" w:firstLine="810"/>
        <w:rPr>
          <w:lang w:val="en-ID"/>
        </w:rPr>
      </w:pPr>
    </w:p>
    <w:p w14:paraId="13D03EAA" w14:textId="080D38DC" w:rsidR="002D434D" w:rsidRPr="00212B4E" w:rsidRDefault="007E5996" w:rsidP="00B31440">
      <w:pPr>
        <w:pStyle w:val="ListParagraph"/>
        <w:ind w:left="1440" w:firstLine="720"/>
        <w:rPr>
          <w:lang w:val="en-ID"/>
        </w:rPr>
      </w:pPr>
      <w:r>
        <w:rPr>
          <w:lang w:val="en-ID"/>
        </w:rPr>
        <w:t>Tabel</w:t>
      </w:r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tb_katabaku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digunakan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untuk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menyimpan</w:t>
      </w:r>
      <w:proofErr w:type="spellEnd"/>
      <w:r w:rsidR="002D434D" w:rsidRPr="00212B4E">
        <w:rPr>
          <w:lang w:val="en-ID"/>
        </w:rPr>
        <w:t xml:space="preserve"> kata </w:t>
      </w:r>
      <w:proofErr w:type="spellStart"/>
      <w:r w:rsidR="002D434D" w:rsidRPr="00212B4E">
        <w:rPr>
          <w:lang w:val="en-ID"/>
        </w:rPr>
        <w:t>baku</w:t>
      </w:r>
      <w:proofErr w:type="spellEnd"/>
      <w:r w:rsidR="002D434D" w:rsidRPr="00212B4E">
        <w:rPr>
          <w:lang w:val="en-ID"/>
        </w:rPr>
        <w:t xml:space="preserve"> dan kata </w:t>
      </w:r>
      <w:proofErr w:type="spellStart"/>
      <w:r w:rsidR="002D434D" w:rsidRPr="00212B4E">
        <w:rPr>
          <w:lang w:val="en-ID"/>
        </w:rPr>
        <w:t>tidak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baku</w:t>
      </w:r>
      <w:proofErr w:type="spellEnd"/>
      <w:r w:rsidR="002D434D" w:rsidRPr="00212B4E">
        <w:rPr>
          <w:lang w:val="en-ID"/>
        </w:rPr>
        <w:t xml:space="preserve">. </w:t>
      </w:r>
      <w:r>
        <w:rPr>
          <w:lang w:val="en-ID"/>
        </w:rPr>
        <w:t>Tabel</w:t>
      </w:r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ini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digunakan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sebagai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referensi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kamus</w:t>
      </w:r>
      <w:proofErr w:type="spellEnd"/>
      <w:r w:rsidR="002D434D" w:rsidRPr="00212B4E">
        <w:rPr>
          <w:lang w:val="en-ID"/>
        </w:rPr>
        <w:t xml:space="preserve"> kata </w:t>
      </w:r>
      <w:proofErr w:type="spellStart"/>
      <w:r w:rsidR="002D434D" w:rsidRPr="00212B4E">
        <w:rPr>
          <w:lang w:val="en-ID"/>
        </w:rPr>
        <w:t>tidak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baku</w:t>
      </w:r>
      <w:proofErr w:type="spellEnd"/>
      <w:r w:rsidR="002D434D" w:rsidRPr="00212B4E">
        <w:rPr>
          <w:lang w:val="en-ID"/>
        </w:rPr>
        <w:t xml:space="preserve">. Ketika </w:t>
      </w:r>
      <w:proofErr w:type="spellStart"/>
      <w:r>
        <w:rPr>
          <w:lang w:val="en-ID"/>
        </w:rPr>
        <w:t>sistem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melakukan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pengecekan</w:t>
      </w:r>
      <w:proofErr w:type="spellEnd"/>
      <w:r w:rsidR="002D434D" w:rsidRPr="00212B4E">
        <w:rPr>
          <w:lang w:val="en-ID"/>
        </w:rPr>
        <w:t xml:space="preserve"> kata, </w:t>
      </w:r>
      <w:proofErr w:type="spellStart"/>
      <w:r>
        <w:rPr>
          <w:lang w:val="en-ID"/>
        </w:rPr>
        <w:t>sistem</w:t>
      </w:r>
      <w:proofErr w:type="spellEnd"/>
      <w:r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akan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memeriksa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apakah</w:t>
      </w:r>
      <w:proofErr w:type="spellEnd"/>
      <w:r w:rsidR="002D434D" w:rsidRPr="00212B4E">
        <w:rPr>
          <w:lang w:val="en-ID"/>
        </w:rPr>
        <w:t xml:space="preserve"> kata </w:t>
      </w:r>
      <w:proofErr w:type="spellStart"/>
      <w:r w:rsidR="002D434D" w:rsidRPr="00212B4E">
        <w:rPr>
          <w:lang w:val="en-ID"/>
        </w:rPr>
        <w:t>tersebut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sudah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baku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atau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belum</w:t>
      </w:r>
      <w:proofErr w:type="spellEnd"/>
      <w:r w:rsidR="002D434D" w:rsidRPr="00212B4E">
        <w:rPr>
          <w:lang w:val="en-ID"/>
        </w:rPr>
        <w:t xml:space="preserve">. Jika </w:t>
      </w:r>
      <w:proofErr w:type="spellStart"/>
      <w:r w:rsidR="002D434D" w:rsidRPr="00212B4E">
        <w:rPr>
          <w:lang w:val="en-ID"/>
        </w:rPr>
        <w:t>belum</w:t>
      </w:r>
      <w:proofErr w:type="spellEnd"/>
      <w:r w:rsidR="002D434D" w:rsidRPr="00212B4E">
        <w:rPr>
          <w:lang w:val="en-ID"/>
        </w:rPr>
        <w:t xml:space="preserve">, </w:t>
      </w:r>
      <w:proofErr w:type="spellStart"/>
      <w:r w:rsidR="002D434D" w:rsidRPr="00212B4E">
        <w:rPr>
          <w:lang w:val="en-ID"/>
        </w:rPr>
        <w:t>makan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>
        <w:rPr>
          <w:lang w:val="en-ID"/>
        </w:rPr>
        <w:t>sistem</w:t>
      </w:r>
      <w:proofErr w:type="spellEnd"/>
      <w:r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akan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menampilkan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rekomendasi</w:t>
      </w:r>
      <w:proofErr w:type="spellEnd"/>
      <w:r w:rsidR="002D434D" w:rsidRPr="00212B4E">
        <w:rPr>
          <w:lang w:val="en-ID"/>
        </w:rPr>
        <w:t xml:space="preserve"> kata </w:t>
      </w:r>
      <w:proofErr w:type="spellStart"/>
      <w:r w:rsidR="002D434D" w:rsidRPr="00212B4E">
        <w:rPr>
          <w:lang w:val="en-ID"/>
        </w:rPr>
        <w:t>baku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sesuai</w:t>
      </w:r>
      <w:proofErr w:type="spellEnd"/>
      <w:r w:rsidR="002D434D" w:rsidRPr="00212B4E">
        <w:rPr>
          <w:lang w:val="en-ID"/>
        </w:rPr>
        <w:t xml:space="preserve"> yang </w:t>
      </w:r>
      <w:proofErr w:type="spellStart"/>
      <w:r w:rsidR="002D434D" w:rsidRPr="00212B4E">
        <w:rPr>
          <w:lang w:val="en-ID"/>
        </w:rPr>
        <w:t>terdaftar</w:t>
      </w:r>
      <w:proofErr w:type="spellEnd"/>
      <w:r w:rsidR="002D434D" w:rsidRPr="00212B4E">
        <w:rPr>
          <w:lang w:val="en-ID"/>
        </w:rPr>
        <w:t xml:space="preserve"> di </w:t>
      </w:r>
      <w:proofErr w:type="spellStart"/>
      <w:r>
        <w:rPr>
          <w:lang w:val="en-ID"/>
        </w:rPr>
        <w:t>tabel</w:t>
      </w:r>
      <w:proofErr w:type="spellEnd"/>
      <w:r w:rsidR="002D434D" w:rsidRPr="00212B4E">
        <w:rPr>
          <w:lang w:val="en-ID"/>
        </w:rPr>
        <w:t xml:space="preserve"> </w:t>
      </w:r>
      <w:proofErr w:type="spellStart"/>
      <w:r w:rsidR="002D434D" w:rsidRPr="00212B4E">
        <w:rPr>
          <w:lang w:val="en-ID"/>
        </w:rPr>
        <w:t>tb_katabaku</w:t>
      </w:r>
      <w:proofErr w:type="spellEnd"/>
      <w:r w:rsidR="002D434D" w:rsidRPr="00212B4E">
        <w:rPr>
          <w:lang w:val="en-ID"/>
        </w:rPr>
        <w:t>.</w:t>
      </w:r>
      <w:r w:rsidR="00096F6F">
        <w:rPr>
          <w:lang w:val="en-ID"/>
        </w:rPr>
        <w:t xml:space="preserve"> </w:t>
      </w:r>
      <w:proofErr w:type="spellStart"/>
      <w:r w:rsidR="00096F6F">
        <w:rPr>
          <w:lang w:val="en-ID"/>
        </w:rPr>
        <w:t>Rancangan</w:t>
      </w:r>
      <w:proofErr w:type="spellEnd"/>
      <w:r w:rsidR="00096F6F">
        <w:rPr>
          <w:lang w:val="en-ID"/>
        </w:rPr>
        <w:t xml:space="preserve"> </w:t>
      </w:r>
      <w:proofErr w:type="spellStart"/>
      <w:r w:rsidR="00096F6F">
        <w:rPr>
          <w:lang w:val="en-ID"/>
        </w:rPr>
        <w:t>tb_katabaku</w:t>
      </w:r>
      <w:proofErr w:type="spellEnd"/>
      <w:r w:rsidR="00096F6F">
        <w:rPr>
          <w:lang w:val="en-ID"/>
        </w:rPr>
        <w:t xml:space="preserve"> </w:t>
      </w:r>
      <w:proofErr w:type="spellStart"/>
      <w:r w:rsidR="00096F6F">
        <w:rPr>
          <w:lang w:val="en-ID"/>
        </w:rPr>
        <w:t>dapat</w:t>
      </w:r>
      <w:proofErr w:type="spellEnd"/>
      <w:r w:rsidR="00096F6F">
        <w:rPr>
          <w:lang w:val="en-ID"/>
        </w:rPr>
        <w:t xml:space="preserve"> </w:t>
      </w:r>
      <w:proofErr w:type="spellStart"/>
      <w:r w:rsidR="00096F6F">
        <w:rPr>
          <w:lang w:val="en-ID"/>
        </w:rPr>
        <w:t>dilihat</w:t>
      </w:r>
      <w:proofErr w:type="spellEnd"/>
      <w:r w:rsidR="00096F6F">
        <w:rPr>
          <w:lang w:val="en-ID"/>
        </w:rPr>
        <w:t xml:space="preserve"> pada table 3.2.</w:t>
      </w:r>
    </w:p>
    <w:p w14:paraId="3700C345" w14:textId="77777777" w:rsidR="002D434D" w:rsidRPr="00212B4E" w:rsidRDefault="002D434D" w:rsidP="00D66A80">
      <w:pPr>
        <w:pStyle w:val="tabel"/>
        <w:ind w:left="1530" w:right="1457"/>
        <w:rPr>
          <w:lang w:val="en-US"/>
        </w:rPr>
      </w:pPr>
      <w:r w:rsidRPr="00212B4E">
        <w:rPr>
          <w:b/>
          <w:bCs/>
          <w:lang w:val="en-US"/>
        </w:rPr>
        <w:t>Tabel 3.2</w:t>
      </w:r>
      <w:r w:rsidRPr="00212B4E">
        <w:rPr>
          <w:lang w:val="en-US"/>
        </w:rPr>
        <w:t xml:space="preserve"> </w:t>
      </w:r>
      <w:proofErr w:type="spellStart"/>
      <w:r w:rsidRPr="00212B4E">
        <w:rPr>
          <w:lang w:val="en-US"/>
        </w:rPr>
        <w:t>Rancangan</w:t>
      </w:r>
      <w:proofErr w:type="spellEnd"/>
      <w:r w:rsidRPr="00212B4E">
        <w:rPr>
          <w:lang w:val="en-US"/>
        </w:rPr>
        <w:t xml:space="preserve"> </w:t>
      </w:r>
      <w:proofErr w:type="spellStart"/>
      <w:r w:rsidRPr="00212B4E">
        <w:rPr>
          <w:lang w:val="en-US"/>
        </w:rPr>
        <w:t>tabel</w:t>
      </w:r>
      <w:proofErr w:type="spellEnd"/>
      <w:r w:rsidRPr="00212B4E">
        <w:rPr>
          <w:lang w:val="en-US"/>
        </w:rPr>
        <w:t xml:space="preserve"> </w:t>
      </w:r>
      <w:proofErr w:type="spellStart"/>
      <w:r w:rsidRPr="00212B4E">
        <w:rPr>
          <w:lang w:val="en-US"/>
        </w:rPr>
        <w:t>tb_katabaku</w:t>
      </w:r>
      <w:proofErr w:type="spellEnd"/>
    </w:p>
    <w:tbl>
      <w:tblPr>
        <w:tblStyle w:val="TableGrid"/>
        <w:tblW w:w="0" w:type="auto"/>
        <w:tblInd w:w="1617" w:type="dxa"/>
        <w:tblLook w:val="04A0" w:firstRow="1" w:lastRow="0" w:firstColumn="1" w:lastColumn="0" w:noHBand="0" w:noVBand="1"/>
      </w:tblPr>
      <w:tblGrid>
        <w:gridCol w:w="1869"/>
        <w:gridCol w:w="1560"/>
        <w:gridCol w:w="1417"/>
      </w:tblGrid>
      <w:tr w:rsidR="002D434D" w:rsidRPr="00212B4E" w14:paraId="7FF7CFA5" w14:textId="77777777" w:rsidTr="002D434D">
        <w:trPr>
          <w:trHeight w:val="442"/>
        </w:trPr>
        <w:tc>
          <w:tcPr>
            <w:tcW w:w="1869" w:type="dxa"/>
            <w:vAlign w:val="center"/>
          </w:tcPr>
          <w:p w14:paraId="334FFACB" w14:textId="77777777" w:rsidR="002D434D" w:rsidRPr="00212B4E" w:rsidRDefault="002D434D" w:rsidP="007E5996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212B4E">
              <w:rPr>
                <w:rFonts w:cs="Times New Roman"/>
                <w:b/>
                <w:bCs/>
                <w:szCs w:val="24"/>
              </w:rPr>
              <w:t>Nama</w:t>
            </w:r>
          </w:p>
        </w:tc>
        <w:tc>
          <w:tcPr>
            <w:tcW w:w="1560" w:type="dxa"/>
            <w:vAlign w:val="center"/>
          </w:tcPr>
          <w:p w14:paraId="1E551796" w14:textId="77777777" w:rsidR="002D434D" w:rsidRPr="00212B4E" w:rsidRDefault="002D434D" w:rsidP="007E5996">
            <w:pPr>
              <w:spacing w:line="240" w:lineRule="auto"/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212B4E">
              <w:rPr>
                <w:rFonts w:cs="Times New Roman"/>
                <w:b/>
                <w:bCs/>
                <w:i/>
                <w:iCs/>
                <w:szCs w:val="24"/>
              </w:rPr>
              <w:t>Type</w:t>
            </w:r>
          </w:p>
        </w:tc>
        <w:tc>
          <w:tcPr>
            <w:tcW w:w="1417" w:type="dxa"/>
            <w:vAlign w:val="center"/>
          </w:tcPr>
          <w:p w14:paraId="4176A72A" w14:textId="77777777" w:rsidR="002D434D" w:rsidRPr="00212B4E" w:rsidRDefault="002D434D" w:rsidP="007E5996">
            <w:pPr>
              <w:spacing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212B4E">
              <w:rPr>
                <w:rFonts w:cs="Times New Roman"/>
                <w:b/>
                <w:bCs/>
                <w:szCs w:val="24"/>
              </w:rPr>
              <w:t>Panjang</w:t>
            </w:r>
          </w:p>
        </w:tc>
      </w:tr>
      <w:tr w:rsidR="002D434D" w:rsidRPr="00212B4E" w14:paraId="0E3A360C" w14:textId="77777777" w:rsidTr="002D434D">
        <w:tc>
          <w:tcPr>
            <w:tcW w:w="1869" w:type="dxa"/>
          </w:tcPr>
          <w:p w14:paraId="60E5E187" w14:textId="77777777" w:rsidR="002D434D" w:rsidRPr="00212B4E" w:rsidRDefault="002D434D" w:rsidP="007E5996">
            <w:pPr>
              <w:spacing w:line="240" w:lineRule="auto"/>
              <w:rPr>
                <w:rFonts w:cs="Times New Roman"/>
                <w:szCs w:val="24"/>
                <w:u w:val="single"/>
              </w:rPr>
            </w:pPr>
            <w:proofErr w:type="spellStart"/>
            <w:r w:rsidRPr="00212B4E">
              <w:rPr>
                <w:rFonts w:cs="Times New Roman"/>
                <w:szCs w:val="24"/>
                <w:u w:val="single"/>
              </w:rPr>
              <w:t>id_katatidakbaku</w:t>
            </w:r>
            <w:proofErr w:type="spellEnd"/>
          </w:p>
        </w:tc>
        <w:tc>
          <w:tcPr>
            <w:tcW w:w="1560" w:type="dxa"/>
          </w:tcPr>
          <w:p w14:paraId="6E09EA28" w14:textId="77777777" w:rsidR="002D434D" w:rsidRPr="00212B4E" w:rsidRDefault="002D434D" w:rsidP="007E5996">
            <w:pPr>
              <w:spacing w:line="240" w:lineRule="auto"/>
              <w:rPr>
                <w:rFonts w:cs="Times New Roman"/>
                <w:szCs w:val="24"/>
              </w:rPr>
            </w:pPr>
            <w:r w:rsidRPr="00212B4E">
              <w:rPr>
                <w:rFonts w:cs="Times New Roman"/>
                <w:szCs w:val="24"/>
              </w:rPr>
              <w:t>Int</w:t>
            </w:r>
          </w:p>
        </w:tc>
        <w:tc>
          <w:tcPr>
            <w:tcW w:w="1417" w:type="dxa"/>
          </w:tcPr>
          <w:p w14:paraId="0D68F2E0" w14:textId="77777777" w:rsidR="002D434D" w:rsidRPr="00212B4E" w:rsidRDefault="002D434D" w:rsidP="007E5996">
            <w:pPr>
              <w:spacing w:line="240" w:lineRule="auto"/>
              <w:rPr>
                <w:rFonts w:cs="Times New Roman"/>
                <w:szCs w:val="24"/>
              </w:rPr>
            </w:pPr>
            <w:r w:rsidRPr="00212B4E">
              <w:rPr>
                <w:rFonts w:cs="Times New Roman"/>
                <w:szCs w:val="24"/>
              </w:rPr>
              <w:t>10</w:t>
            </w:r>
          </w:p>
        </w:tc>
      </w:tr>
      <w:tr w:rsidR="002D434D" w:rsidRPr="00212B4E" w14:paraId="5B3F0819" w14:textId="77777777" w:rsidTr="002D434D">
        <w:tc>
          <w:tcPr>
            <w:tcW w:w="1869" w:type="dxa"/>
          </w:tcPr>
          <w:p w14:paraId="6A382673" w14:textId="77777777" w:rsidR="002D434D" w:rsidRPr="00212B4E" w:rsidRDefault="002D434D" w:rsidP="007E5996">
            <w:pPr>
              <w:spacing w:line="240" w:lineRule="auto"/>
              <w:rPr>
                <w:rFonts w:cs="Times New Roman"/>
                <w:szCs w:val="24"/>
              </w:rPr>
            </w:pPr>
            <w:proofErr w:type="spellStart"/>
            <w:r w:rsidRPr="00212B4E">
              <w:rPr>
                <w:rFonts w:cs="Times New Roman"/>
                <w:szCs w:val="24"/>
              </w:rPr>
              <w:t>katatidakbaku</w:t>
            </w:r>
            <w:proofErr w:type="spellEnd"/>
          </w:p>
        </w:tc>
        <w:tc>
          <w:tcPr>
            <w:tcW w:w="1560" w:type="dxa"/>
          </w:tcPr>
          <w:p w14:paraId="0727FD8C" w14:textId="77777777" w:rsidR="002D434D" w:rsidRPr="00212B4E" w:rsidRDefault="002D434D" w:rsidP="007E5996">
            <w:pPr>
              <w:spacing w:line="240" w:lineRule="auto"/>
              <w:rPr>
                <w:rFonts w:cs="Times New Roman"/>
                <w:szCs w:val="24"/>
              </w:rPr>
            </w:pPr>
            <w:r w:rsidRPr="00212B4E">
              <w:rPr>
                <w:rFonts w:cs="Times New Roman"/>
                <w:szCs w:val="24"/>
              </w:rPr>
              <w:t>Varchar</w:t>
            </w:r>
          </w:p>
        </w:tc>
        <w:tc>
          <w:tcPr>
            <w:tcW w:w="1417" w:type="dxa"/>
          </w:tcPr>
          <w:p w14:paraId="24368953" w14:textId="77777777" w:rsidR="002D434D" w:rsidRPr="00212B4E" w:rsidRDefault="002D434D" w:rsidP="007E5996">
            <w:pPr>
              <w:spacing w:line="240" w:lineRule="auto"/>
              <w:rPr>
                <w:rFonts w:cs="Times New Roman"/>
                <w:szCs w:val="24"/>
              </w:rPr>
            </w:pPr>
            <w:r w:rsidRPr="00212B4E">
              <w:rPr>
                <w:rFonts w:cs="Times New Roman"/>
                <w:szCs w:val="24"/>
              </w:rPr>
              <w:t>70</w:t>
            </w:r>
          </w:p>
        </w:tc>
      </w:tr>
      <w:tr w:rsidR="002D434D" w:rsidRPr="00212B4E" w14:paraId="4ACA581E" w14:textId="77777777" w:rsidTr="002D434D">
        <w:tc>
          <w:tcPr>
            <w:tcW w:w="1869" w:type="dxa"/>
          </w:tcPr>
          <w:p w14:paraId="1C2683D9" w14:textId="77777777" w:rsidR="002D434D" w:rsidRPr="00212B4E" w:rsidRDefault="002D434D" w:rsidP="007E5996">
            <w:pPr>
              <w:spacing w:line="240" w:lineRule="auto"/>
              <w:rPr>
                <w:rFonts w:cs="Times New Roman"/>
                <w:szCs w:val="24"/>
              </w:rPr>
            </w:pPr>
            <w:proofErr w:type="spellStart"/>
            <w:r w:rsidRPr="00212B4E">
              <w:rPr>
                <w:rFonts w:cs="Times New Roman"/>
                <w:szCs w:val="24"/>
              </w:rPr>
              <w:t>katabaku</w:t>
            </w:r>
            <w:proofErr w:type="spellEnd"/>
          </w:p>
        </w:tc>
        <w:tc>
          <w:tcPr>
            <w:tcW w:w="1560" w:type="dxa"/>
          </w:tcPr>
          <w:p w14:paraId="0C9CCA5E" w14:textId="77777777" w:rsidR="002D434D" w:rsidRPr="00212B4E" w:rsidRDefault="002D434D" w:rsidP="007E5996">
            <w:pPr>
              <w:spacing w:line="240" w:lineRule="auto"/>
              <w:rPr>
                <w:rFonts w:cs="Times New Roman"/>
                <w:szCs w:val="24"/>
              </w:rPr>
            </w:pPr>
            <w:r w:rsidRPr="00212B4E">
              <w:rPr>
                <w:rFonts w:cs="Times New Roman"/>
                <w:szCs w:val="24"/>
              </w:rPr>
              <w:t>Varchar</w:t>
            </w:r>
          </w:p>
        </w:tc>
        <w:tc>
          <w:tcPr>
            <w:tcW w:w="1417" w:type="dxa"/>
          </w:tcPr>
          <w:p w14:paraId="760C23E7" w14:textId="77777777" w:rsidR="002D434D" w:rsidRPr="00212B4E" w:rsidRDefault="002D434D" w:rsidP="007E5996">
            <w:pPr>
              <w:spacing w:line="240" w:lineRule="auto"/>
              <w:rPr>
                <w:rFonts w:cs="Times New Roman"/>
                <w:szCs w:val="24"/>
              </w:rPr>
            </w:pPr>
            <w:r w:rsidRPr="00212B4E">
              <w:rPr>
                <w:rFonts w:cs="Times New Roman"/>
                <w:szCs w:val="24"/>
              </w:rPr>
              <w:t>70</w:t>
            </w:r>
          </w:p>
        </w:tc>
      </w:tr>
    </w:tbl>
    <w:p w14:paraId="25BE0E8C" w14:textId="6B6C60FB" w:rsidR="0004070E" w:rsidRPr="00212B4E" w:rsidRDefault="00D66A80" w:rsidP="00D47A76">
      <w:pPr>
        <w:pStyle w:val="Heading3"/>
      </w:pPr>
      <w:bookmarkStart w:id="138" w:name="_Toc60755604"/>
      <w:proofErr w:type="spellStart"/>
      <w:r w:rsidRPr="00212B4E">
        <w:t>Perancangan</w:t>
      </w:r>
      <w:proofErr w:type="spellEnd"/>
      <w:r w:rsidRPr="00212B4E">
        <w:t xml:space="preserve"> User Interface</w:t>
      </w:r>
      <w:bookmarkEnd w:id="138"/>
    </w:p>
    <w:p w14:paraId="07CC526E" w14:textId="77777777" w:rsidR="002D434D" w:rsidRPr="00212B4E" w:rsidRDefault="002D434D" w:rsidP="00B31440">
      <w:pPr>
        <w:pStyle w:val="ListParagraph"/>
        <w:ind w:left="1080" w:firstLine="1080"/>
        <w:rPr>
          <w:lang w:val="en-ID"/>
        </w:rPr>
      </w:pPr>
      <w:proofErr w:type="spellStart"/>
      <w:r w:rsidRPr="00212B4E">
        <w:rPr>
          <w:lang w:val="en-ID"/>
        </w:rPr>
        <w:t>Perancang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antar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muka</w:t>
      </w:r>
      <w:proofErr w:type="spellEnd"/>
      <w:r w:rsidRPr="00212B4E">
        <w:rPr>
          <w:lang w:val="en-ID"/>
        </w:rPr>
        <w:t xml:space="preserve"> (</w:t>
      </w:r>
      <w:r w:rsidRPr="00212B4E">
        <w:rPr>
          <w:i/>
          <w:lang w:val="en-ID"/>
        </w:rPr>
        <w:t>interface</w:t>
      </w:r>
      <w:r w:rsidRPr="00212B4E">
        <w:rPr>
          <w:lang w:val="en-ID"/>
        </w:rPr>
        <w:t xml:space="preserve">) </w:t>
      </w:r>
      <w:proofErr w:type="spellStart"/>
      <w:r w:rsidRPr="00212B4E">
        <w:rPr>
          <w:lang w:val="en-ID"/>
        </w:rPr>
        <w:t>merupak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perancang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esai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dar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uatu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sistem</w:t>
      </w:r>
      <w:proofErr w:type="spellEnd"/>
      <w:r w:rsidRPr="00212B4E">
        <w:rPr>
          <w:lang w:val="en-ID"/>
        </w:rPr>
        <w:t xml:space="preserve">. Gambar 3.4 dan </w:t>
      </w:r>
      <w:proofErr w:type="spellStart"/>
      <w:r w:rsidRPr="00212B4E">
        <w:rPr>
          <w:lang w:val="en-ID"/>
        </w:rPr>
        <w:t>gambar</w:t>
      </w:r>
      <w:proofErr w:type="spellEnd"/>
      <w:r w:rsidRPr="00212B4E">
        <w:rPr>
          <w:lang w:val="en-ID"/>
        </w:rPr>
        <w:t xml:space="preserve"> 3.5 </w:t>
      </w:r>
      <w:proofErr w:type="spellStart"/>
      <w:r w:rsidRPr="00212B4E">
        <w:rPr>
          <w:lang w:val="en-ID"/>
        </w:rPr>
        <w:t>adalah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lastRenderedPageBreak/>
        <w:t>perancangan</w:t>
      </w:r>
      <w:proofErr w:type="spellEnd"/>
      <w:r w:rsidRPr="00212B4E">
        <w:rPr>
          <w:lang w:val="en-ID"/>
        </w:rPr>
        <w:t xml:space="preserve"> </w:t>
      </w:r>
      <w:r w:rsidRPr="00212B4E">
        <w:rPr>
          <w:i/>
          <w:lang w:val="en-ID"/>
        </w:rPr>
        <w:t>interface</w:t>
      </w:r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aplikas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rekomendasi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perbaik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kesalahan</w:t>
      </w:r>
      <w:proofErr w:type="spellEnd"/>
      <w:r w:rsidRPr="00212B4E">
        <w:rPr>
          <w:lang w:val="en-ID"/>
        </w:rPr>
        <w:t xml:space="preserve"> kata pada </w:t>
      </w:r>
      <w:proofErr w:type="spellStart"/>
      <w:r w:rsidRPr="00212B4E">
        <w:rPr>
          <w:lang w:val="en-ID"/>
        </w:rPr>
        <w:t>teks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menggunakan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lang w:val="en-ID"/>
        </w:rPr>
        <w:t>algoritma</w:t>
      </w:r>
      <w:proofErr w:type="spellEnd"/>
      <w:r w:rsidRPr="00212B4E">
        <w:rPr>
          <w:lang w:val="en-ID"/>
        </w:rPr>
        <w:t xml:space="preserve"> </w:t>
      </w:r>
      <w:proofErr w:type="spellStart"/>
      <w:r w:rsidRPr="00212B4E">
        <w:rPr>
          <w:i/>
          <w:lang w:val="en-ID"/>
        </w:rPr>
        <w:t>levenshtein</w:t>
      </w:r>
      <w:proofErr w:type="spellEnd"/>
      <w:r w:rsidRPr="00212B4E">
        <w:rPr>
          <w:i/>
          <w:lang w:val="en-ID"/>
        </w:rPr>
        <w:t xml:space="preserve"> distance</w:t>
      </w:r>
      <w:r w:rsidRPr="00212B4E">
        <w:rPr>
          <w:lang w:val="en-ID"/>
        </w:rPr>
        <w:t>.</w:t>
      </w:r>
    </w:p>
    <w:p w14:paraId="4482FD7C" w14:textId="77777777" w:rsidR="002D434D" w:rsidRPr="00212B4E" w:rsidRDefault="002D434D" w:rsidP="002D434D">
      <w:pPr>
        <w:ind w:left="851"/>
        <w:jc w:val="center"/>
        <w:rPr>
          <w:lang w:val="en-ID"/>
        </w:rPr>
      </w:pPr>
      <w:r w:rsidRPr="00212B4E">
        <w:rPr>
          <w:noProof/>
        </w:rPr>
        <w:drawing>
          <wp:inline distT="0" distB="0" distL="0" distR="0" wp14:anchorId="27C3A888" wp14:editId="6D1DD7BC">
            <wp:extent cx="2743200" cy="2525428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525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34860" w14:textId="487F40A1" w:rsidR="002D434D" w:rsidRPr="00212B4E" w:rsidRDefault="005375D5" w:rsidP="002D434D">
      <w:pPr>
        <w:pStyle w:val="Caption"/>
        <w:rPr>
          <w:lang w:val="en-ID"/>
        </w:rPr>
      </w:pPr>
      <w:bookmarkStart w:id="139" w:name="_Toc62547131"/>
      <w:r w:rsidRPr="005375D5">
        <w:rPr>
          <w:b/>
        </w:rPr>
        <w:t>Gambar 3</w:t>
      </w:r>
      <w:r w:rsidR="002D434D" w:rsidRPr="005375D5">
        <w:rPr>
          <w:b/>
        </w:rPr>
        <w:t>.</w:t>
      </w:r>
      <w:r w:rsidR="002D434D" w:rsidRPr="005375D5">
        <w:rPr>
          <w:b/>
        </w:rPr>
        <w:fldChar w:fldCharType="begin"/>
      </w:r>
      <w:r w:rsidR="002D434D" w:rsidRPr="005375D5">
        <w:rPr>
          <w:b/>
        </w:rPr>
        <w:instrText xml:space="preserve"> SEQ Gambar \* ARABIC \s 2 </w:instrText>
      </w:r>
      <w:r w:rsidR="002D434D" w:rsidRPr="005375D5">
        <w:rPr>
          <w:b/>
        </w:rPr>
        <w:fldChar w:fldCharType="separate"/>
      </w:r>
      <w:r w:rsidR="00C4070F">
        <w:rPr>
          <w:b/>
          <w:noProof/>
        </w:rPr>
        <w:t>4</w:t>
      </w:r>
      <w:r w:rsidR="002D434D" w:rsidRPr="005375D5">
        <w:rPr>
          <w:b/>
        </w:rPr>
        <w:fldChar w:fldCharType="end"/>
      </w:r>
      <w:r w:rsidR="002D434D" w:rsidRPr="00212B4E">
        <w:t xml:space="preserve"> </w:t>
      </w:r>
      <w:r w:rsidR="002D434D" w:rsidRPr="00212B4E">
        <w:rPr>
          <w:lang w:val="en-ID"/>
        </w:rPr>
        <w:t>Desain Interface (1)</w:t>
      </w:r>
      <w:bookmarkEnd w:id="139"/>
    </w:p>
    <w:p w14:paraId="603C6BE8" w14:textId="77777777" w:rsidR="002D434D" w:rsidRPr="00212B4E" w:rsidRDefault="002D434D" w:rsidP="002D434D">
      <w:pPr>
        <w:pStyle w:val="ListParagraph"/>
        <w:ind w:left="851"/>
        <w:jc w:val="center"/>
        <w:rPr>
          <w:lang w:val="en-ID" w:eastAsia="id-ID"/>
        </w:rPr>
      </w:pPr>
      <w:r w:rsidRPr="00212B4E">
        <w:rPr>
          <w:noProof/>
        </w:rPr>
        <w:drawing>
          <wp:inline distT="0" distB="0" distL="0" distR="0" wp14:anchorId="679784CF" wp14:editId="3ACEDFDA">
            <wp:extent cx="3319976" cy="23637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50608" cy="2385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E50EF" w14:textId="2311D197" w:rsidR="002D434D" w:rsidRPr="00212B4E" w:rsidRDefault="005375D5" w:rsidP="002D434D">
      <w:pPr>
        <w:pStyle w:val="Caption"/>
        <w:rPr>
          <w:lang w:val="en-ID"/>
        </w:rPr>
      </w:pPr>
      <w:bookmarkStart w:id="140" w:name="_Toc62547132"/>
      <w:r w:rsidRPr="005375D5">
        <w:rPr>
          <w:b/>
        </w:rPr>
        <w:t>Gambar 3</w:t>
      </w:r>
      <w:r w:rsidR="002D434D" w:rsidRPr="005375D5">
        <w:rPr>
          <w:b/>
        </w:rPr>
        <w:t>.</w:t>
      </w:r>
      <w:r w:rsidR="002D434D" w:rsidRPr="005375D5">
        <w:rPr>
          <w:b/>
        </w:rPr>
        <w:fldChar w:fldCharType="begin"/>
      </w:r>
      <w:r w:rsidR="002D434D" w:rsidRPr="005375D5">
        <w:rPr>
          <w:b/>
        </w:rPr>
        <w:instrText xml:space="preserve"> SEQ Gambar \* ARABIC \s 2 </w:instrText>
      </w:r>
      <w:r w:rsidR="002D434D" w:rsidRPr="005375D5">
        <w:rPr>
          <w:b/>
        </w:rPr>
        <w:fldChar w:fldCharType="separate"/>
      </w:r>
      <w:r w:rsidR="00C4070F">
        <w:rPr>
          <w:b/>
          <w:noProof/>
        </w:rPr>
        <w:t>5</w:t>
      </w:r>
      <w:r w:rsidR="002D434D" w:rsidRPr="005375D5">
        <w:rPr>
          <w:b/>
        </w:rPr>
        <w:fldChar w:fldCharType="end"/>
      </w:r>
      <w:r w:rsidR="002D434D" w:rsidRPr="00212B4E">
        <w:t xml:space="preserve"> </w:t>
      </w:r>
      <w:r w:rsidR="002D434D" w:rsidRPr="00212B4E">
        <w:rPr>
          <w:lang w:val="en-ID"/>
        </w:rPr>
        <w:t>Desain Interface (2)</w:t>
      </w:r>
      <w:bookmarkEnd w:id="140"/>
    </w:p>
    <w:p w14:paraId="42384766" w14:textId="7F49573F" w:rsidR="00D36473" w:rsidRPr="00111071" w:rsidRDefault="00D36473" w:rsidP="00483199">
      <w:pPr>
        <w:spacing w:line="259" w:lineRule="auto"/>
        <w:jc w:val="left"/>
        <w:rPr>
          <w:rFonts w:cs="Times New Roman"/>
          <w:lang w:val="en-ID"/>
        </w:rPr>
      </w:pPr>
    </w:p>
    <w:p w14:paraId="7354EAD8" w14:textId="77777777" w:rsidR="00A00259" w:rsidRPr="00111071" w:rsidRDefault="00A00259">
      <w:pPr>
        <w:spacing w:after="0" w:line="240" w:lineRule="auto"/>
        <w:ind w:left="851" w:hanging="851"/>
        <w:rPr>
          <w:rFonts w:cs="Times New Roman"/>
          <w:lang w:val="en-ID"/>
        </w:rPr>
      </w:pPr>
    </w:p>
    <w:sectPr w:rsidR="00A00259" w:rsidRPr="00111071" w:rsidSect="00F8734A">
      <w:headerReference w:type="default" r:id="rId13"/>
      <w:footerReference w:type="default" r:id="rId14"/>
      <w:pgSz w:w="11906" w:h="16838" w:code="9"/>
      <w:pgMar w:top="1701" w:right="1701" w:bottom="2268" w:left="2268" w:header="1134" w:footer="113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086887" w14:textId="77777777" w:rsidR="00F8734A" w:rsidRDefault="00F8734A" w:rsidP="00AD33E2">
      <w:pPr>
        <w:spacing w:after="0" w:line="240" w:lineRule="auto"/>
      </w:pPr>
      <w:r>
        <w:separator/>
      </w:r>
    </w:p>
  </w:endnote>
  <w:endnote w:type="continuationSeparator" w:id="0">
    <w:p w14:paraId="293DFA35" w14:textId="77777777" w:rsidR="00F8734A" w:rsidRDefault="00F8734A" w:rsidP="00AD33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77611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5D0625" w14:textId="010C3BCB" w:rsidR="00FA6CAF" w:rsidRDefault="00FA6CA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4070F">
          <w:rPr>
            <w:noProof/>
          </w:rPr>
          <w:t>lxxxvii</w:t>
        </w:r>
        <w:r>
          <w:rPr>
            <w:noProof/>
          </w:rPr>
          <w:fldChar w:fldCharType="end"/>
        </w:r>
      </w:p>
    </w:sdtContent>
  </w:sdt>
  <w:p w14:paraId="37C1857F" w14:textId="77777777" w:rsidR="00FA6CAF" w:rsidRDefault="00FA6C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A4582" w14:textId="77777777" w:rsidR="00F8734A" w:rsidRDefault="00F8734A" w:rsidP="00AD33E2">
      <w:pPr>
        <w:spacing w:after="0" w:line="240" w:lineRule="auto"/>
      </w:pPr>
      <w:r>
        <w:separator/>
      </w:r>
    </w:p>
  </w:footnote>
  <w:footnote w:type="continuationSeparator" w:id="0">
    <w:p w14:paraId="703CA4C0" w14:textId="77777777" w:rsidR="00F8734A" w:rsidRDefault="00F8734A" w:rsidP="00AD33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B20D9" w14:textId="77777777" w:rsidR="00FA6CAF" w:rsidRDefault="00FA6CAF">
    <w:pPr>
      <w:pStyle w:val="Header"/>
      <w:jc w:val="right"/>
    </w:pPr>
  </w:p>
  <w:p w14:paraId="5707E738" w14:textId="77777777" w:rsidR="00FA6CAF" w:rsidRDefault="00FA6C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238E1F28"/>
    <w:lvl w:ilvl="0" w:tplc="FFFFFFFF">
      <w:start w:val="1"/>
      <w:numFmt w:val="decimal"/>
      <w:lvlText w:val="%1."/>
      <w:lvlJc w:val="left"/>
      <w:pPr>
        <w:ind w:left="993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1" w15:restartNumberingAfterBreak="0">
    <w:nsid w:val="04C352DE"/>
    <w:multiLevelType w:val="multilevel"/>
    <w:tmpl w:val="B79C7430"/>
    <w:lvl w:ilvl="0">
      <w:start w:val="1"/>
      <w:numFmt w:val="lowerLetter"/>
      <w:lvlText w:val="%1."/>
      <w:lvlJc w:val="left"/>
      <w:pPr>
        <w:ind w:left="19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700" w:hanging="360"/>
      </w:pPr>
      <w:rPr>
        <w:rFonts w:hint="default"/>
        <w:b/>
        <w:i w:val="0"/>
      </w:rPr>
    </w:lvl>
    <w:lvl w:ilvl="2">
      <w:start w:val="1"/>
      <w:numFmt w:val="lowerRoman"/>
      <w:lvlText w:val="%3."/>
      <w:lvlJc w:val="right"/>
      <w:pPr>
        <w:ind w:left="3420" w:hanging="18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4."/>
      <w:lvlJc w:val="left"/>
      <w:pPr>
        <w:ind w:left="4140" w:hanging="360"/>
      </w:pPr>
      <w:rPr>
        <w:rFonts w:hint="default"/>
        <w:i w:val="0"/>
      </w:rPr>
    </w:lvl>
    <w:lvl w:ilvl="4">
      <w:start w:val="1"/>
      <w:numFmt w:val="lowerLetter"/>
      <w:lvlText w:val="%5."/>
      <w:lvlJc w:val="left"/>
      <w:pPr>
        <w:ind w:left="48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5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2" w15:restartNumberingAfterBreak="0">
    <w:nsid w:val="04FF6A96"/>
    <w:multiLevelType w:val="hybridMultilevel"/>
    <w:tmpl w:val="E5C42F72"/>
    <w:lvl w:ilvl="0" w:tplc="241A7604">
      <w:start w:val="1"/>
      <w:numFmt w:val="decimal"/>
      <w:lvlText w:val="%1)"/>
      <w:lvlJc w:val="left"/>
      <w:pPr>
        <w:ind w:left="347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4199" w:hanging="360"/>
      </w:pPr>
    </w:lvl>
    <w:lvl w:ilvl="2" w:tplc="0421001B" w:tentative="1">
      <w:start w:val="1"/>
      <w:numFmt w:val="lowerRoman"/>
      <w:lvlText w:val="%3."/>
      <w:lvlJc w:val="right"/>
      <w:pPr>
        <w:ind w:left="4919" w:hanging="180"/>
      </w:pPr>
    </w:lvl>
    <w:lvl w:ilvl="3" w:tplc="0421000F" w:tentative="1">
      <w:start w:val="1"/>
      <w:numFmt w:val="decimal"/>
      <w:lvlText w:val="%4."/>
      <w:lvlJc w:val="left"/>
      <w:pPr>
        <w:ind w:left="5639" w:hanging="360"/>
      </w:pPr>
    </w:lvl>
    <w:lvl w:ilvl="4" w:tplc="04210019" w:tentative="1">
      <w:start w:val="1"/>
      <w:numFmt w:val="lowerLetter"/>
      <w:lvlText w:val="%5."/>
      <w:lvlJc w:val="left"/>
      <w:pPr>
        <w:ind w:left="6359" w:hanging="360"/>
      </w:pPr>
    </w:lvl>
    <w:lvl w:ilvl="5" w:tplc="0421001B" w:tentative="1">
      <w:start w:val="1"/>
      <w:numFmt w:val="lowerRoman"/>
      <w:lvlText w:val="%6."/>
      <w:lvlJc w:val="right"/>
      <w:pPr>
        <w:ind w:left="7079" w:hanging="180"/>
      </w:pPr>
    </w:lvl>
    <w:lvl w:ilvl="6" w:tplc="0421000F" w:tentative="1">
      <w:start w:val="1"/>
      <w:numFmt w:val="decimal"/>
      <w:lvlText w:val="%7."/>
      <w:lvlJc w:val="left"/>
      <w:pPr>
        <w:ind w:left="7799" w:hanging="360"/>
      </w:pPr>
    </w:lvl>
    <w:lvl w:ilvl="7" w:tplc="04210019" w:tentative="1">
      <w:start w:val="1"/>
      <w:numFmt w:val="lowerLetter"/>
      <w:lvlText w:val="%8."/>
      <w:lvlJc w:val="left"/>
      <w:pPr>
        <w:ind w:left="8519" w:hanging="360"/>
      </w:pPr>
    </w:lvl>
    <w:lvl w:ilvl="8" w:tplc="0421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3" w15:restartNumberingAfterBreak="0">
    <w:nsid w:val="09AC4BF8"/>
    <w:multiLevelType w:val="multilevel"/>
    <w:tmpl w:val="0E1E0946"/>
    <w:lvl w:ilvl="0">
      <w:start w:val="2"/>
      <w:numFmt w:val="lowerLetter"/>
      <w:lvlText w:val="%1."/>
      <w:lvlJc w:val="left"/>
      <w:pPr>
        <w:ind w:left="19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700" w:hanging="360"/>
      </w:pPr>
      <w:rPr>
        <w:rFonts w:hint="default"/>
        <w:b/>
        <w:i w:val="0"/>
      </w:rPr>
    </w:lvl>
    <w:lvl w:ilvl="2">
      <w:start w:val="1"/>
      <w:numFmt w:val="lowerRoman"/>
      <w:lvlText w:val="%3."/>
      <w:lvlJc w:val="right"/>
      <w:pPr>
        <w:ind w:left="3420" w:hanging="18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4."/>
      <w:lvlJc w:val="left"/>
      <w:pPr>
        <w:ind w:left="4140" w:hanging="360"/>
      </w:pPr>
      <w:rPr>
        <w:rFonts w:hint="default"/>
        <w:i w:val="0"/>
      </w:rPr>
    </w:lvl>
    <w:lvl w:ilvl="4">
      <w:start w:val="1"/>
      <w:numFmt w:val="lowerLetter"/>
      <w:lvlText w:val="%5."/>
      <w:lvlJc w:val="left"/>
      <w:pPr>
        <w:ind w:left="48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5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4" w15:restartNumberingAfterBreak="0">
    <w:nsid w:val="0B7A735A"/>
    <w:multiLevelType w:val="hybridMultilevel"/>
    <w:tmpl w:val="4F0E1A1A"/>
    <w:lvl w:ilvl="0" w:tplc="FB14E8B4">
      <w:start w:val="1"/>
      <w:numFmt w:val="decimal"/>
      <w:lvlText w:val="4.1.%1.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0D51042F"/>
    <w:multiLevelType w:val="hybridMultilevel"/>
    <w:tmpl w:val="168AF7D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116457BD"/>
    <w:multiLevelType w:val="hybridMultilevel"/>
    <w:tmpl w:val="AC1AD496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EADED53E"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696ED50">
      <w:start w:val="1"/>
      <w:numFmt w:val="decimal"/>
      <w:lvlText w:val="%4)"/>
      <w:lvlJc w:val="left"/>
      <w:pPr>
        <w:ind w:left="360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6B8491C"/>
    <w:multiLevelType w:val="multilevel"/>
    <w:tmpl w:val="B97ECF62"/>
    <w:lvl w:ilvl="0">
      <w:start w:val="1"/>
      <w:numFmt w:val="upperRoman"/>
      <w:pStyle w:val="Heading1"/>
      <w:suff w:val="nothing"/>
      <w:lvlText w:val="BAB 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pStyle w:val="Heading2"/>
      <w:isLgl/>
      <w:lvlText w:val="%1.%2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pStyle w:val="Heading3"/>
      <w:isLgl/>
      <w:lvlText w:val="%1.%2.%3"/>
      <w:lvlJc w:val="left"/>
      <w:pPr>
        <w:ind w:left="171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isLgl/>
      <w:lvlText w:val="%1.%2.%3.%4"/>
      <w:lvlJc w:val="left"/>
      <w:pPr>
        <w:ind w:left="1440" w:hanging="360"/>
      </w:pPr>
      <w:rPr>
        <w:rFonts w:ascii="Times New Roman" w:eastAsiaTheme="majorEastAsia" w:hAnsi="Times New Roman" w:cstheme="majorBidi" w:hint="default"/>
        <w:i w:val="0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eastAsiaTheme="minorHAnsi" w:hAnsi="Times New Roman" w:cstheme="minorBidi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98B144F"/>
    <w:multiLevelType w:val="hybridMultilevel"/>
    <w:tmpl w:val="356E31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272F16"/>
    <w:multiLevelType w:val="hybridMultilevel"/>
    <w:tmpl w:val="2DD6F9D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DD0703"/>
    <w:multiLevelType w:val="multilevel"/>
    <w:tmpl w:val="6780F68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2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bCs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i w:val="0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i w:val="0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  <w:i w:val="0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i w:val="0"/>
        <w:sz w:val="22"/>
      </w:rPr>
    </w:lvl>
  </w:abstractNum>
  <w:abstractNum w:abstractNumId="11" w15:restartNumberingAfterBreak="0">
    <w:nsid w:val="261936C7"/>
    <w:multiLevelType w:val="multilevel"/>
    <w:tmpl w:val="A550724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2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  <w:i w:val="0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bCs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i w:val="0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i w:val="0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  <w:i w:val="0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i w:val="0"/>
        <w:sz w:val="22"/>
      </w:rPr>
    </w:lvl>
  </w:abstractNum>
  <w:abstractNum w:abstractNumId="12" w15:restartNumberingAfterBreak="0">
    <w:nsid w:val="26664D6E"/>
    <w:multiLevelType w:val="hybridMultilevel"/>
    <w:tmpl w:val="D14018B4"/>
    <w:lvl w:ilvl="0" w:tplc="80247C12">
      <w:start w:val="1"/>
      <w:numFmt w:val="decimal"/>
      <w:lvlText w:val="%1."/>
      <w:lvlJc w:val="left"/>
      <w:pPr>
        <w:ind w:left="1429" w:hanging="360"/>
      </w:pPr>
      <w:rPr>
        <w:b w:val="0"/>
        <w:i w:val="0"/>
      </w:rPr>
    </w:lvl>
    <w:lvl w:ilvl="1" w:tplc="FBC8EE5C">
      <w:start w:val="1"/>
      <w:numFmt w:val="decimal"/>
      <w:lvlText w:val="%2)"/>
      <w:lvlJc w:val="left"/>
      <w:pPr>
        <w:ind w:left="2149" w:hanging="360"/>
      </w:pPr>
      <w:rPr>
        <w:rFonts w:ascii="Times New Roman" w:hAnsi="Times New Roman" w:cs="Times New Roman" w:hint="default"/>
        <w:sz w:val="24"/>
      </w:rPr>
    </w:lvl>
    <w:lvl w:ilvl="2" w:tplc="855CB76A">
      <w:start w:val="1"/>
      <w:numFmt w:val="decimal"/>
      <w:lvlText w:val="(%3)"/>
      <w:lvlJc w:val="left"/>
      <w:pPr>
        <w:ind w:left="3049" w:hanging="360"/>
      </w:pPr>
      <w:rPr>
        <w:rFonts w:hint="default"/>
      </w:rPr>
    </w:lvl>
    <w:lvl w:ilvl="3" w:tplc="1F4C20C2">
      <w:start w:val="1"/>
      <w:numFmt w:val="lowerLetter"/>
      <w:lvlText w:val="%4)"/>
      <w:lvlJc w:val="left"/>
      <w:pPr>
        <w:ind w:left="3589" w:hanging="360"/>
      </w:pPr>
      <w:rPr>
        <w:rFonts w:hint="default"/>
        <w:i w:val="0"/>
      </w:r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28021598"/>
    <w:multiLevelType w:val="multilevel"/>
    <w:tmpl w:val="7AE88FD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  <w:i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2BC67330"/>
    <w:multiLevelType w:val="hybridMultilevel"/>
    <w:tmpl w:val="ACC4556E"/>
    <w:lvl w:ilvl="0" w:tplc="E122903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621592"/>
    <w:multiLevelType w:val="hybridMultilevel"/>
    <w:tmpl w:val="934AEE86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42DC30B9"/>
    <w:multiLevelType w:val="multilevel"/>
    <w:tmpl w:val="1BB8A4D2"/>
    <w:lvl w:ilvl="0">
      <w:start w:val="1"/>
      <w:numFmt w:val="upperRoman"/>
      <w:suff w:val="nothing"/>
      <w:lvlText w:val="BAB 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"/>
      <w:lvlJc w:val="left"/>
      <w:pPr>
        <w:ind w:left="108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isLgl/>
      <w:lvlText w:val="%1.%2.%3.%4"/>
      <w:lvlJc w:val="left"/>
      <w:pPr>
        <w:ind w:left="1440" w:hanging="360"/>
      </w:pPr>
      <w:rPr>
        <w:rFonts w:ascii="Times New Roman" w:eastAsiaTheme="majorEastAsia" w:hAnsi="Times New Roman" w:cstheme="majorBidi" w:hint="default"/>
        <w:i w:val="0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eastAsiaTheme="minorHAnsi" w:hAnsi="Times New Roman" w:cstheme="minorBidi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441D43FC"/>
    <w:multiLevelType w:val="multilevel"/>
    <w:tmpl w:val="3DFA1D14"/>
    <w:lvl w:ilvl="0">
      <w:start w:val="1"/>
      <w:numFmt w:val="lowerLetter"/>
      <w:pStyle w:val="Heading5"/>
      <w:lvlText w:val="%1."/>
      <w:lvlJc w:val="left"/>
      <w:pPr>
        <w:ind w:left="19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2700" w:hanging="360"/>
      </w:pPr>
      <w:rPr>
        <w:rFonts w:hint="default"/>
        <w:b/>
        <w:i w:val="0"/>
      </w:rPr>
    </w:lvl>
    <w:lvl w:ilvl="2">
      <w:start w:val="1"/>
      <w:numFmt w:val="lowerRoman"/>
      <w:lvlText w:val="%3."/>
      <w:lvlJc w:val="right"/>
      <w:pPr>
        <w:ind w:left="3420" w:hanging="18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4."/>
      <w:lvlJc w:val="left"/>
      <w:pPr>
        <w:ind w:left="4140" w:hanging="360"/>
      </w:pPr>
      <w:rPr>
        <w:rFonts w:hint="default"/>
        <w:i w:val="0"/>
      </w:rPr>
    </w:lvl>
    <w:lvl w:ilvl="4">
      <w:start w:val="1"/>
      <w:numFmt w:val="lowerLetter"/>
      <w:lvlText w:val="%5."/>
      <w:lvlJc w:val="left"/>
      <w:pPr>
        <w:ind w:left="48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5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18" w15:restartNumberingAfterBreak="0">
    <w:nsid w:val="46211B15"/>
    <w:multiLevelType w:val="multilevel"/>
    <w:tmpl w:val="57C6BAFA"/>
    <w:lvl w:ilvl="0">
      <w:start w:val="1"/>
      <w:numFmt w:val="lowerLetter"/>
      <w:lvlText w:val="%1."/>
      <w:lvlJc w:val="left"/>
      <w:pPr>
        <w:ind w:left="19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7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4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1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8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5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19" w15:restartNumberingAfterBreak="0">
    <w:nsid w:val="4B165F8C"/>
    <w:multiLevelType w:val="multilevel"/>
    <w:tmpl w:val="3BC42BD2"/>
    <w:lvl w:ilvl="0">
      <w:start w:val="1"/>
      <w:numFmt w:val="upperRoman"/>
      <w:suff w:val="nothing"/>
      <w:lvlText w:val="BAB 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4D853626"/>
    <w:multiLevelType w:val="hybridMultilevel"/>
    <w:tmpl w:val="FB8825DE"/>
    <w:lvl w:ilvl="0" w:tplc="04210017">
      <w:start w:val="1"/>
      <w:numFmt w:val="lowerLetter"/>
      <w:lvlText w:val="%1)"/>
      <w:lvlJc w:val="left"/>
      <w:pPr>
        <w:ind w:left="1571" w:hanging="360"/>
      </w:pPr>
    </w:lvl>
    <w:lvl w:ilvl="1" w:tplc="04210019" w:tentative="1">
      <w:start w:val="1"/>
      <w:numFmt w:val="lowerLetter"/>
      <w:lvlText w:val="%2."/>
      <w:lvlJc w:val="left"/>
      <w:pPr>
        <w:ind w:left="2291" w:hanging="360"/>
      </w:pPr>
    </w:lvl>
    <w:lvl w:ilvl="2" w:tplc="0421001B" w:tentative="1">
      <w:start w:val="1"/>
      <w:numFmt w:val="lowerRoman"/>
      <w:lvlText w:val="%3."/>
      <w:lvlJc w:val="right"/>
      <w:pPr>
        <w:ind w:left="3011" w:hanging="180"/>
      </w:pPr>
    </w:lvl>
    <w:lvl w:ilvl="3" w:tplc="0421000F" w:tentative="1">
      <w:start w:val="1"/>
      <w:numFmt w:val="decimal"/>
      <w:lvlText w:val="%4."/>
      <w:lvlJc w:val="left"/>
      <w:pPr>
        <w:ind w:left="3731" w:hanging="360"/>
      </w:pPr>
    </w:lvl>
    <w:lvl w:ilvl="4" w:tplc="04210019" w:tentative="1">
      <w:start w:val="1"/>
      <w:numFmt w:val="lowerLetter"/>
      <w:lvlText w:val="%5."/>
      <w:lvlJc w:val="left"/>
      <w:pPr>
        <w:ind w:left="4451" w:hanging="360"/>
      </w:pPr>
    </w:lvl>
    <w:lvl w:ilvl="5" w:tplc="0421001B" w:tentative="1">
      <w:start w:val="1"/>
      <w:numFmt w:val="lowerRoman"/>
      <w:lvlText w:val="%6."/>
      <w:lvlJc w:val="right"/>
      <w:pPr>
        <w:ind w:left="5171" w:hanging="180"/>
      </w:pPr>
    </w:lvl>
    <w:lvl w:ilvl="6" w:tplc="0421000F" w:tentative="1">
      <w:start w:val="1"/>
      <w:numFmt w:val="decimal"/>
      <w:lvlText w:val="%7."/>
      <w:lvlJc w:val="left"/>
      <w:pPr>
        <w:ind w:left="5891" w:hanging="360"/>
      </w:pPr>
    </w:lvl>
    <w:lvl w:ilvl="7" w:tplc="04210019" w:tentative="1">
      <w:start w:val="1"/>
      <w:numFmt w:val="lowerLetter"/>
      <w:lvlText w:val="%8."/>
      <w:lvlJc w:val="left"/>
      <w:pPr>
        <w:ind w:left="6611" w:hanging="360"/>
      </w:pPr>
    </w:lvl>
    <w:lvl w:ilvl="8" w:tplc="0421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1" w15:restartNumberingAfterBreak="0">
    <w:nsid w:val="57201DCF"/>
    <w:multiLevelType w:val="hybridMultilevel"/>
    <w:tmpl w:val="405C686E"/>
    <w:lvl w:ilvl="0" w:tplc="05306F68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D22BA5"/>
    <w:multiLevelType w:val="multilevel"/>
    <w:tmpl w:val="BF00F68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2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  <w:i w:val="0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bCs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i w:val="0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i w:val="0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  <w:i w:val="0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i w:val="0"/>
        <w:sz w:val="22"/>
      </w:rPr>
    </w:lvl>
  </w:abstractNum>
  <w:abstractNum w:abstractNumId="23" w15:restartNumberingAfterBreak="0">
    <w:nsid w:val="5AB63C01"/>
    <w:multiLevelType w:val="hybridMultilevel"/>
    <w:tmpl w:val="F216C6C2"/>
    <w:lvl w:ilvl="0" w:tplc="1712905E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FD63E7"/>
    <w:multiLevelType w:val="multilevel"/>
    <w:tmpl w:val="B33EDA10"/>
    <w:lvl w:ilvl="0">
      <w:start w:val="1"/>
      <w:numFmt w:val="upperRoman"/>
      <w:suff w:val="nothing"/>
      <w:lvlText w:val="BAB 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isLgl/>
      <w:lvlText w:val="%4."/>
      <w:lvlJc w:val="left"/>
      <w:pPr>
        <w:ind w:left="1440" w:hanging="360"/>
      </w:pPr>
      <w:rPr>
        <w:rFonts w:ascii="Times New Roman" w:eastAsiaTheme="majorEastAsia" w:hAnsi="Times New Roman" w:cstheme="majorBidi"/>
        <w:i w:val="0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629000C1"/>
    <w:multiLevelType w:val="hybridMultilevel"/>
    <w:tmpl w:val="69E84970"/>
    <w:lvl w:ilvl="0" w:tplc="151A0B1C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E9BED626">
      <w:start w:val="1"/>
      <w:numFmt w:val="decimal"/>
      <w:lvlText w:val="4.2.%2."/>
      <w:lvlJc w:val="left"/>
      <w:pPr>
        <w:ind w:left="1440" w:hanging="360"/>
      </w:pPr>
      <w:rPr>
        <w:rFonts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023916"/>
    <w:multiLevelType w:val="multilevel"/>
    <w:tmpl w:val="5C8E2C32"/>
    <w:lvl w:ilvl="0">
      <w:start w:val="1"/>
      <w:numFmt w:val="upperRoman"/>
      <w:suff w:val="nothing"/>
      <w:lvlText w:val="BAB 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"/>
      <w:lvlJc w:val="left"/>
      <w:pPr>
        <w:ind w:left="171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isLgl/>
      <w:lvlText w:val="%1.%2.%3.%4"/>
      <w:lvlJc w:val="left"/>
      <w:pPr>
        <w:ind w:left="1440" w:hanging="360"/>
      </w:pPr>
      <w:rPr>
        <w:rFonts w:ascii="Times New Roman" w:eastAsiaTheme="majorEastAsia" w:hAnsi="Times New Roman" w:cstheme="majorBidi" w:hint="default"/>
        <w:i w:val="0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eastAsiaTheme="minorHAnsi" w:hAnsi="Times New Roman" w:cstheme="minorBidi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520507115">
    <w:abstractNumId w:val="6"/>
  </w:num>
  <w:num w:numId="2" w16cid:durableId="279536379">
    <w:abstractNumId w:val="13"/>
  </w:num>
  <w:num w:numId="3" w16cid:durableId="1677686464">
    <w:abstractNumId w:val="24"/>
  </w:num>
  <w:num w:numId="4" w16cid:durableId="278100830">
    <w:abstractNumId w:val="19"/>
  </w:num>
  <w:num w:numId="5" w16cid:durableId="343552500">
    <w:abstractNumId w:val="12"/>
  </w:num>
  <w:num w:numId="6" w16cid:durableId="309485331">
    <w:abstractNumId w:val="20"/>
  </w:num>
  <w:num w:numId="7" w16cid:durableId="1499223414">
    <w:abstractNumId w:val="26"/>
  </w:num>
  <w:num w:numId="8" w16cid:durableId="1444111606">
    <w:abstractNumId w:val="2"/>
  </w:num>
  <w:num w:numId="9" w16cid:durableId="1278296115">
    <w:abstractNumId w:val="26"/>
  </w:num>
  <w:num w:numId="10" w16cid:durableId="1908030486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1200044721">
    <w:abstractNumId w:val="25"/>
  </w:num>
  <w:num w:numId="12" w16cid:durableId="826559936">
    <w:abstractNumId w:val="22"/>
  </w:num>
  <w:num w:numId="13" w16cid:durableId="2112622202">
    <w:abstractNumId w:val="11"/>
  </w:num>
  <w:num w:numId="14" w16cid:durableId="234171266">
    <w:abstractNumId w:val="10"/>
  </w:num>
  <w:num w:numId="15" w16cid:durableId="574240110">
    <w:abstractNumId w:val="4"/>
  </w:num>
  <w:num w:numId="16" w16cid:durableId="389305085">
    <w:abstractNumId w:val="15"/>
  </w:num>
  <w:num w:numId="17" w16cid:durableId="2114394963">
    <w:abstractNumId w:val="23"/>
  </w:num>
  <w:num w:numId="18" w16cid:durableId="902957604">
    <w:abstractNumId w:val="21"/>
  </w:num>
  <w:num w:numId="19" w16cid:durableId="20866768">
    <w:abstractNumId w:val="1"/>
  </w:num>
  <w:num w:numId="20" w16cid:durableId="333656647">
    <w:abstractNumId w:val="18"/>
  </w:num>
  <w:num w:numId="21" w16cid:durableId="1670866440">
    <w:abstractNumId w:val="5"/>
  </w:num>
  <w:num w:numId="22" w16cid:durableId="1532063708">
    <w:abstractNumId w:val="17"/>
  </w:num>
  <w:num w:numId="23" w16cid:durableId="443352218">
    <w:abstractNumId w:val="7"/>
  </w:num>
  <w:num w:numId="24" w16cid:durableId="939027198">
    <w:abstractNumId w:val="16"/>
  </w:num>
  <w:num w:numId="25" w16cid:durableId="2004160903">
    <w:abstractNumId w:val="9"/>
  </w:num>
  <w:num w:numId="26" w16cid:durableId="752318742">
    <w:abstractNumId w:val="8"/>
  </w:num>
  <w:num w:numId="27" w16cid:durableId="2006275404">
    <w:abstractNumId w:val="14"/>
  </w:num>
  <w:num w:numId="28" w16cid:durableId="1815560289">
    <w:abstractNumId w:val="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MzU1NzQ1MLA0NrBU0lEKTi0uzszPAykwrAUABYp2MiwAAAA="/>
  </w:docVars>
  <w:rsids>
    <w:rsidRoot w:val="004A62D1"/>
    <w:rsid w:val="00000313"/>
    <w:rsid w:val="000049E0"/>
    <w:rsid w:val="00010690"/>
    <w:rsid w:val="00010B3C"/>
    <w:rsid w:val="0001540C"/>
    <w:rsid w:val="00015967"/>
    <w:rsid w:val="00022F44"/>
    <w:rsid w:val="00027BF8"/>
    <w:rsid w:val="00032FAE"/>
    <w:rsid w:val="000355E0"/>
    <w:rsid w:val="0004070E"/>
    <w:rsid w:val="00045ED8"/>
    <w:rsid w:val="000503DC"/>
    <w:rsid w:val="000509C3"/>
    <w:rsid w:val="000511D9"/>
    <w:rsid w:val="0005143C"/>
    <w:rsid w:val="000536C9"/>
    <w:rsid w:val="00053828"/>
    <w:rsid w:val="00060421"/>
    <w:rsid w:val="0006252A"/>
    <w:rsid w:val="00062CA3"/>
    <w:rsid w:val="00063449"/>
    <w:rsid w:val="00071E2F"/>
    <w:rsid w:val="0007507A"/>
    <w:rsid w:val="00075EB1"/>
    <w:rsid w:val="000767AA"/>
    <w:rsid w:val="00077268"/>
    <w:rsid w:val="0008177B"/>
    <w:rsid w:val="00082A24"/>
    <w:rsid w:val="0008310F"/>
    <w:rsid w:val="00083C3F"/>
    <w:rsid w:val="00084093"/>
    <w:rsid w:val="00084244"/>
    <w:rsid w:val="00084FB2"/>
    <w:rsid w:val="00085188"/>
    <w:rsid w:val="00087121"/>
    <w:rsid w:val="00090F24"/>
    <w:rsid w:val="000932FF"/>
    <w:rsid w:val="00096F6F"/>
    <w:rsid w:val="000A39B0"/>
    <w:rsid w:val="000A7AC0"/>
    <w:rsid w:val="000B1ED7"/>
    <w:rsid w:val="000B640B"/>
    <w:rsid w:val="000C22B8"/>
    <w:rsid w:val="000C6111"/>
    <w:rsid w:val="000C7C12"/>
    <w:rsid w:val="000C7C92"/>
    <w:rsid w:val="000D4E2B"/>
    <w:rsid w:val="000E0775"/>
    <w:rsid w:val="000E2248"/>
    <w:rsid w:val="000E2257"/>
    <w:rsid w:val="000E275B"/>
    <w:rsid w:val="000E60A8"/>
    <w:rsid w:val="000F0017"/>
    <w:rsid w:val="00100580"/>
    <w:rsid w:val="0010499B"/>
    <w:rsid w:val="00111071"/>
    <w:rsid w:val="0012248B"/>
    <w:rsid w:val="00125F84"/>
    <w:rsid w:val="00131580"/>
    <w:rsid w:val="00132AD7"/>
    <w:rsid w:val="001356F7"/>
    <w:rsid w:val="00140158"/>
    <w:rsid w:val="00141710"/>
    <w:rsid w:val="001429B4"/>
    <w:rsid w:val="001448F2"/>
    <w:rsid w:val="00144B14"/>
    <w:rsid w:val="00152F7D"/>
    <w:rsid w:val="00153247"/>
    <w:rsid w:val="00154052"/>
    <w:rsid w:val="001548B1"/>
    <w:rsid w:val="00155658"/>
    <w:rsid w:val="00156894"/>
    <w:rsid w:val="001579CE"/>
    <w:rsid w:val="00172B8B"/>
    <w:rsid w:val="0017356D"/>
    <w:rsid w:val="00176464"/>
    <w:rsid w:val="001866E8"/>
    <w:rsid w:val="00191497"/>
    <w:rsid w:val="0019360E"/>
    <w:rsid w:val="00197161"/>
    <w:rsid w:val="00197597"/>
    <w:rsid w:val="001A0C19"/>
    <w:rsid w:val="001A2F75"/>
    <w:rsid w:val="001A6A37"/>
    <w:rsid w:val="001B00E2"/>
    <w:rsid w:val="001B22FB"/>
    <w:rsid w:val="001B3D92"/>
    <w:rsid w:val="001B63AB"/>
    <w:rsid w:val="001C0404"/>
    <w:rsid w:val="001C050C"/>
    <w:rsid w:val="001C27A9"/>
    <w:rsid w:val="001D7059"/>
    <w:rsid w:val="001E3178"/>
    <w:rsid w:val="001E7A4C"/>
    <w:rsid w:val="001F63F3"/>
    <w:rsid w:val="0020140E"/>
    <w:rsid w:val="002039AF"/>
    <w:rsid w:val="00204AD2"/>
    <w:rsid w:val="00205CBC"/>
    <w:rsid w:val="002124EF"/>
    <w:rsid w:val="00212B49"/>
    <w:rsid w:val="00212B4E"/>
    <w:rsid w:val="0022045A"/>
    <w:rsid w:val="002204CC"/>
    <w:rsid w:val="0022260A"/>
    <w:rsid w:val="00225D83"/>
    <w:rsid w:val="0022675C"/>
    <w:rsid w:val="00232651"/>
    <w:rsid w:val="002409AA"/>
    <w:rsid w:val="0024148B"/>
    <w:rsid w:val="00241DBD"/>
    <w:rsid w:val="0024344F"/>
    <w:rsid w:val="00254897"/>
    <w:rsid w:val="00256D8A"/>
    <w:rsid w:val="002573EA"/>
    <w:rsid w:val="00263BE8"/>
    <w:rsid w:val="002648E1"/>
    <w:rsid w:val="002673EC"/>
    <w:rsid w:val="00270093"/>
    <w:rsid w:val="00276557"/>
    <w:rsid w:val="002837F5"/>
    <w:rsid w:val="002A188E"/>
    <w:rsid w:val="002A1D7A"/>
    <w:rsid w:val="002A2E4D"/>
    <w:rsid w:val="002A567A"/>
    <w:rsid w:val="002B060E"/>
    <w:rsid w:val="002B2E96"/>
    <w:rsid w:val="002B37FD"/>
    <w:rsid w:val="002B5039"/>
    <w:rsid w:val="002B62BB"/>
    <w:rsid w:val="002B73A1"/>
    <w:rsid w:val="002C0174"/>
    <w:rsid w:val="002C6948"/>
    <w:rsid w:val="002C74D7"/>
    <w:rsid w:val="002D434D"/>
    <w:rsid w:val="002D5E33"/>
    <w:rsid w:val="002D7B07"/>
    <w:rsid w:val="002E3958"/>
    <w:rsid w:val="002E5657"/>
    <w:rsid w:val="002F097B"/>
    <w:rsid w:val="002F40D8"/>
    <w:rsid w:val="00301A88"/>
    <w:rsid w:val="00301F78"/>
    <w:rsid w:val="00315454"/>
    <w:rsid w:val="00320AF3"/>
    <w:rsid w:val="00321602"/>
    <w:rsid w:val="003237F8"/>
    <w:rsid w:val="00324626"/>
    <w:rsid w:val="00327FF5"/>
    <w:rsid w:val="0033230D"/>
    <w:rsid w:val="0033306B"/>
    <w:rsid w:val="00333ABE"/>
    <w:rsid w:val="00335252"/>
    <w:rsid w:val="00341177"/>
    <w:rsid w:val="00351ECE"/>
    <w:rsid w:val="0035227B"/>
    <w:rsid w:val="00353E22"/>
    <w:rsid w:val="00356012"/>
    <w:rsid w:val="00356908"/>
    <w:rsid w:val="003570CB"/>
    <w:rsid w:val="00363573"/>
    <w:rsid w:val="003662E3"/>
    <w:rsid w:val="003734B9"/>
    <w:rsid w:val="003824D3"/>
    <w:rsid w:val="00385FBE"/>
    <w:rsid w:val="00390BE2"/>
    <w:rsid w:val="00393C9A"/>
    <w:rsid w:val="003A6670"/>
    <w:rsid w:val="003A6F0E"/>
    <w:rsid w:val="003A76A2"/>
    <w:rsid w:val="003C6139"/>
    <w:rsid w:val="003D7213"/>
    <w:rsid w:val="003E5104"/>
    <w:rsid w:val="003F195C"/>
    <w:rsid w:val="003F66E4"/>
    <w:rsid w:val="003F6DD5"/>
    <w:rsid w:val="004029A7"/>
    <w:rsid w:val="00405DD9"/>
    <w:rsid w:val="00410679"/>
    <w:rsid w:val="00413904"/>
    <w:rsid w:val="00414ADE"/>
    <w:rsid w:val="00415CF5"/>
    <w:rsid w:val="0041621B"/>
    <w:rsid w:val="00421392"/>
    <w:rsid w:val="0042487D"/>
    <w:rsid w:val="00425050"/>
    <w:rsid w:val="00425F3D"/>
    <w:rsid w:val="00427458"/>
    <w:rsid w:val="0042752F"/>
    <w:rsid w:val="0043028B"/>
    <w:rsid w:val="004336F0"/>
    <w:rsid w:val="00435BDA"/>
    <w:rsid w:val="004362C0"/>
    <w:rsid w:val="00437374"/>
    <w:rsid w:val="00443F0A"/>
    <w:rsid w:val="0044435C"/>
    <w:rsid w:val="0044536C"/>
    <w:rsid w:val="00455147"/>
    <w:rsid w:val="00455E1B"/>
    <w:rsid w:val="00455E2F"/>
    <w:rsid w:val="004562B1"/>
    <w:rsid w:val="0045705A"/>
    <w:rsid w:val="0046421E"/>
    <w:rsid w:val="00465AE2"/>
    <w:rsid w:val="00471367"/>
    <w:rsid w:val="00472DCE"/>
    <w:rsid w:val="004776E5"/>
    <w:rsid w:val="0048049E"/>
    <w:rsid w:val="00483199"/>
    <w:rsid w:val="00483487"/>
    <w:rsid w:val="004923B0"/>
    <w:rsid w:val="004931E5"/>
    <w:rsid w:val="004957A8"/>
    <w:rsid w:val="004A1927"/>
    <w:rsid w:val="004A62D1"/>
    <w:rsid w:val="004A6713"/>
    <w:rsid w:val="004B2E44"/>
    <w:rsid w:val="004B325D"/>
    <w:rsid w:val="004B50C2"/>
    <w:rsid w:val="004B562D"/>
    <w:rsid w:val="004B5A83"/>
    <w:rsid w:val="004B6056"/>
    <w:rsid w:val="004C339C"/>
    <w:rsid w:val="004D00A3"/>
    <w:rsid w:val="004D4077"/>
    <w:rsid w:val="004D5768"/>
    <w:rsid w:val="004E26ED"/>
    <w:rsid w:val="004F1101"/>
    <w:rsid w:val="004F547C"/>
    <w:rsid w:val="004F572A"/>
    <w:rsid w:val="004F5F30"/>
    <w:rsid w:val="005006DB"/>
    <w:rsid w:val="00501962"/>
    <w:rsid w:val="005029F4"/>
    <w:rsid w:val="0050757D"/>
    <w:rsid w:val="00507A4D"/>
    <w:rsid w:val="00511BDD"/>
    <w:rsid w:val="00514A63"/>
    <w:rsid w:val="00522457"/>
    <w:rsid w:val="00524769"/>
    <w:rsid w:val="005272B5"/>
    <w:rsid w:val="00532D9D"/>
    <w:rsid w:val="00534884"/>
    <w:rsid w:val="0053545D"/>
    <w:rsid w:val="00535FBB"/>
    <w:rsid w:val="005375D5"/>
    <w:rsid w:val="005462D3"/>
    <w:rsid w:val="005524A4"/>
    <w:rsid w:val="0056241E"/>
    <w:rsid w:val="00564BC5"/>
    <w:rsid w:val="005652EC"/>
    <w:rsid w:val="00574250"/>
    <w:rsid w:val="00577869"/>
    <w:rsid w:val="00586966"/>
    <w:rsid w:val="005879A8"/>
    <w:rsid w:val="00590E10"/>
    <w:rsid w:val="00594CD7"/>
    <w:rsid w:val="00597466"/>
    <w:rsid w:val="005A0694"/>
    <w:rsid w:val="005A12E6"/>
    <w:rsid w:val="005A7EE9"/>
    <w:rsid w:val="005B07E9"/>
    <w:rsid w:val="005B29BF"/>
    <w:rsid w:val="005B7CC0"/>
    <w:rsid w:val="005C3841"/>
    <w:rsid w:val="005C4B8B"/>
    <w:rsid w:val="005D0889"/>
    <w:rsid w:val="005D7966"/>
    <w:rsid w:val="005E1227"/>
    <w:rsid w:val="005E6EC5"/>
    <w:rsid w:val="005E6FA0"/>
    <w:rsid w:val="005E72D1"/>
    <w:rsid w:val="006000AF"/>
    <w:rsid w:val="00600724"/>
    <w:rsid w:val="006016D2"/>
    <w:rsid w:val="00605F06"/>
    <w:rsid w:val="00606010"/>
    <w:rsid w:val="00611AA2"/>
    <w:rsid w:val="0062314A"/>
    <w:rsid w:val="00627377"/>
    <w:rsid w:val="00627AFF"/>
    <w:rsid w:val="00631639"/>
    <w:rsid w:val="00632B16"/>
    <w:rsid w:val="00632FEA"/>
    <w:rsid w:val="00634119"/>
    <w:rsid w:val="00637EDC"/>
    <w:rsid w:val="0064203D"/>
    <w:rsid w:val="00644176"/>
    <w:rsid w:val="00644223"/>
    <w:rsid w:val="00644B97"/>
    <w:rsid w:val="00645AD1"/>
    <w:rsid w:val="006522D9"/>
    <w:rsid w:val="0065627D"/>
    <w:rsid w:val="00663397"/>
    <w:rsid w:val="0066783D"/>
    <w:rsid w:val="00670359"/>
    <w:rsid w:val="0067205A"/>
    <w:rsid w:val="00673429"/>
    <w:rsid w:val="006737AB"/>
    <w:rsid w:val="006806F4"/>
    <w:rsid w:val="00682F31"/>
    <w:rsid w:val="00694E72"/>
    <w:rsid w:val="006A1AD8"/>
    <w:rsid w:val="006A3F07"/>
    <w:rsid w:val="006B2836"/>
    <w:rsid w:val="006B4011"/>
    <w:rsid w:val="006B5E67"/>
    <w:rsid w:val="006B77A0"/>
    <w:rsid w:val="006B7C6C"/>
    <w:rsid w:val="006C2F56"/>
    <w:rsid w:val="006C68A9"/>
    <w:rsid w:val="006D09DE"/>
    <w:rsid w:val="006D1E27"/>
    <w:rsid w:val="006D3624"/>
    <w:rsid w:val="006D41F3"/>
    <w:rsid w:val="006D420F"/>
    <w:rsid w:val="006D5165"/>
    <w:rsid w:val="006E4F38"/>
    <w:rsid w:val="006E58B9"/>
    <w:rsid w:val="006F45E5"/>
    <w:rsid w:val="006F49D7"/>
    <w:rsid w:val="00711108"/>
    <w:rsid w:val="007114D2"/>
    <w:rsid w:val="00713CF4"/>
    <w:rsid w:val="00715C4E"/>
    <w:rsid w:val="00721EF2"/>
    <w:rsid w:val="00722307"/>
    <w:rsid w:val="007246A2"/>
    <w:rsid w:val="00724918"/>
    <w:rsid w:val="00724A4C"/>
    <w:rsid w:val="00727C32"/>
    <w:rsid w:val="0073380E"/>
    <w:rsid w:val="0074017F"/>
    <w:rsid w:val="00746BDB"/>
    <w:rsid w:val="00750430"/>
    <w:rsid w:val="007538C6"/>
    <w:rsid w:val="00765D14"/>
    <w:rsid w:val="007660EB"/>
    <w:rsid w:val="007707D7"/>
    <w:rsid w:val="00770B0C"/>
    <w:rsid w:val="00774820"/>
    <w:rsid w:val="007841A0"/>
    <w:rsid w:val="007849DD"/>
    <w:rsid w:val="00787917"/>
    <w:rsid w:val="00790738"/>
    <w:rsid w:val="00792363"/>
    <w:rsid w:val="00797639"/>
    <w:rsid w:val="00797ABD"/>
    <w:rsid w:val="00797E09"/>
    <w:rsid w:val="007A14B9"/>
    <w:rsid w:val="007A444C"/>
    <w:rsid w:val="007B3F7E"/>
    <w:rsid w:val="007B4A40"/>
    <w:rsid w:val="007C2204"/>
    <w:rsid w:val="007C2722"/>
    <w:rsid w:val="007C7237"/>
    <w:rsid w:val="007D4852"/>
    <w:rsid w:val="007D69AC"/>
    <w:rsid w:val="007D7332"/>
    <w:rsid w:val="007D7394"/>
    <w:rsid w:val="007E27E4"/>
    <w:rsid w:val="007E2AC1"/>
    <w:rsid w:val="007E4586"/>
    <w:rsid w:val="007E5996"/>
    <w:rsid w:val="007E6443"/>
    <w:rsid w:val="007F034A"/>
    <w:rsid w:val="007F3B8B"/>
    <w:rsid w:val="007F4FC8"/>
    <w:rsid w:val="007F7373"/>
    <w:rsid w:val="0080019E"/>
    <w:rsid w:val="00800236"/>
    <w:rsid w:val="00801F16"/>
    <w:rsid w:val="00806925"/>
    <w:rsid w:val="00807ADD"/>
    <w:rsid w:val="00807E22"/>
    <w:rsid w:val="00817DAF"/>
    <w:rsid w:val="00823410"/>
    <w:rsid w:val="00836701"/>
    <w:rsid w:val="0084605C"/>
    <w:rsid w:val="008464D2"/>
    <w:rsid w:val="0084774D"/>
    <w:rsid w:val="008478D1"/>
    <w:rsid w:val="008517E8"/>
    <w:rsid w:val="008534E2"/>
    <w:rsid w:val="00853719"/>
    <w:rsid w:val="008566CA"/>
    <w:rsid w:val="00860644"/>
    <w:rsid w:val="008615C4"/>
    <w:rsid w:val="00863822"/>
    <w:rsid w:val="00863C95"/>
    <w:rsid w:val="0087320B"/>
    <w:rsid w:val="00875277"/>
    <w:rsid w:val="00875A08"/>
    <w:rsid w:val="00876234"/>
    <w:rsid w:val="0088258B"/>
    <w:rsid w:val="008851AD"/>
    <w:rsid w:val="0088636B"/>
    <w:rsid w:val="00887D45"/>
    <w:rsid w:val="008915E9"/>
    <w:rsid w:val="0089312D"/>
    <w:rsid w:val="008A0BF3"/>
    <w:rsid w:val="008B0206"/>
    <w:rsid w:val="008B137F"/>
    <w:rsid w:val="008B1A6D"/>
    <w:rsid w:val="008B1B04"/>
    <w:rsid w:val="008B23BD"/>
    <w:rsid w:val="008C1A87"/>
    <w:rsid w:val="008C464C"/>
    <w:rsid w:val="008C479B"/>
    <w:rsid w:val="008C5C27"/>
    <w:rsid w:val="008C5F26"/>
    <w:rsid w:val="008C6F5E"/>
    <w:rsid w:val="008C7B56"/>
    <w:rsid w:val="008D09C3"/>
    <w:rsid w:val="008D15A1"/>
    <w:rsid w:val="008D5D5B"/>
    <w:rsid w:val="008E01F2"/>
    <w:rsid w:val="008E040A"/>
    <w:rsid w:val="008E25DB"/>
    <w:rsid w:val="008E4C4D"/>
    <w:rsid w:val="008E5C1F"/>
    <w:rsid w:val="008F3128"/>
    <w:rsid w:val="008F4BE2"/>
    <w:rsid w:val="008F513E"/>
    <w:rsid w:val="008F6656"/>
    <w:rsid w:val="00900E90"/>
    <w:rsid w:val="009034B9"/>
    <w:rsid w:val="00904D97"/>
    <w:rsid w:val="0090545E"/>
    <w:rsid w:val="009102BF"/>
    <w:rsid w:val="00911AFE"/>
    <w:rsid w:val="00913ED5"/>
    <w:rsid w:val="00915BAF"/>
    <w:rsid w:val="00925F72"/>
    <w:rsid w:val="00926703"/>
    <w:rsid w:val="00934B6E"/>
    <w:rsid w:val="00940669"/>
    <w:rsid w:val="00942FBF"/>
    <w:rsid w:val="00947A27"/>
    <w:rsid w:val="00950036"/>
    <w:rsid w:val="00952FFA"/>
    <w:rsid w:val="00954CA4"/>
    <w:rsid w:val="00955088"/>
    <w:rsid w:val="00956137"/>
    <w:rsid w:val="0096098E"/>
    <w:rsid w:val="00962182"/>
    <w:rsid w:val="00962C73"/>
    <w:rsid w:val="00962E5F"/>
    <w:rsid w:val="00964505"/>
    <w:rsid w:val="00966DFF"/>
    <w:rsid w:val="00973E24"/>
    <w:rsid w:val="00973F28"/>
    <w:rsid w:val="0098649D"/>
    <w:rsid w:val="00986F1F"/>
    <w:rsid w:val="00992E7E"/>
    <w:rsid w:val="009A0BD0"/>
    <w:rsid w:val="009B43F1"/>
    <w:rsid w:val="009C1FA7"/>
    <w:rsid w:val="009C3A92"/>
    <w:rsid w:val="009C7F6B"/>
    <w:rsid w:val="009D1064"/>
    <w:rsid w:val="009D587F"/>
    <w:rsid w:val="009E0A73"/>
    <w:rsid w:val="009E3C71"/>
    <w:rsid w:val="009E6012"/>
    <w:rsid w:val="009F11E6"/>
    <w:rsid w:val="009F49A4"/>
    <w:rsid w:val="009F519B"/>
    <w:rsid w:val="00A00259"/>
    <w:rsid w:val="00A07F95"/>
    <w:rsid w:val="00A10A00"/>
    <w:rsid w:val="00A11BE5"/>
    <w:rsid w:val="00A15B9F"/>
    <w:rsid w:val="00A15DAB"/>
    <w:rsid w:val="00A172B9"/>
    <w:rsid w:val="00A17F4C"/>
    <w:rsid w:val="00A20848"/>
    <w:rsid w:val="00A21B88"/>
    <w:rsid w:val="00A2226A"/>
    <w:rsid w:val="00A22845"/>
    <w:rsid w:val="00A23B44"/>
    <w:rsid w:val="00A2458D"/>
    <w:rsid w:val="00A31987"/>
    <w:rsid w:val="00A40F1D"/>
    <w:rsid w:val="00A42357"/>
    <w:rsid w:val="00A433C8"/>
    <w:rsid w:val="00A4756C"/>
    <w:rsid w:val="00A5194C"/>
    <w:rsid w:val="00A53597"/>
    <w:rsid w:val="00A553C1"/>
    <w:rsid w:val="00A62445"/>
    <w:rsid w:val="00A668D4"/>
    <w:rsid w:val="00A72030"/>
    <w:rsid w:val="00A746DA"/>
    <w:rsid w:val="00A820EE"/>
    <w:rsid w:val="00A85180"/>
    <w:rsid w:val="00A860A9"/>
    <w:rsid w:val="00A86F9A"/>
    <w:rsid w:val="00A90975"/>
    <w:rsid w:val="00A93349"/>
    <w:rsid w:val="00AA019A"/>
    <w:rsid w:val="00AB3D6A"/>
    <w:rsid w:val="00AC16A7"/>
    <w:rsid w:val="00AC196A"/>
    <w:rsid w:val="00AC4D51"/>
    <w:rsid w:val="00AC699B"/>
    <w:rsid w:val="00AD18D3"/>
    <w:rsid w:val="00AD33E2"/>
    <w:rsid w:val="00AD4D9C"/>
    <w:rsid w:val="00AE0F89"/>
    <w:rsid w:val="00AE4E9B"/>
    <w:rsid w:val="00AF7C5B"/>
    <w:rsid w:val="00B00ED3"/>
    <w:rsid w:val="00B05874"/>
    <w:rsid w:val="00B105CD"/>
    <w:rsid w:val="00B20AB7"/>
    <w:rsid w:val="00B22600"/>
    <w:rsid w:val="00B24A87"/>
    <w:rsid w:val="00B256C3"/>
    <w:rsid w:val="00B262BA"/>
    <w:rsid w:val="00B30C9D"/>
    <w:rsid w:val="00B31440"/>
    <w:rsid w:val="00B36F93"/>
    <w:rsid w:val="00B3760C"/>
    <w:rsid w:val="00B37DC9"/>
    <w:rsid w:val="00B41915"/>
    <w:rsid w:val="00B45BBD"/>
    <w:rsid w:val="00B47BF4"/>
    <w:rsid w:val="00B5107D"/>
    <w:rsid w:val="00B56EBD"/>
    <w:rsid w:val="00B573A8"/>
    <w:rsid w:val="00B5781F"/>
    <w:rsid w:val="00B61437"/>
    <w:rsid w:val="00B6242E"/>
    <w:rsid w:val="00B62D21"/>
    <w:rsid w:val="00B71F70"/>
    <w:rsid w:val="00B83EE3"/>
    <w:rsid w:val="00B85348"/>
    <w:rsid w:val="00B90080"/>
    <w:rsid w:val="00B9516D"/>
    <w:rsid w:val="00B97BBD"/>
    <w:rsid w:val="00B97E18"/>
    <w:rsid w:val="00BB375E"/>
    <w:rsid w:val="00BB3C12"/>
    <w:rsid w:val="00BB3CE8"/>
    <w:rsid w:val="00BB41FD"/>
    <w:rsid w:val="00BB74E3"/>
    <w:rsid w:val="00BC067B"/>
    <w:rsid w:val="00BC1F22"/>
    <w:rsid w:val="00BC20B2"/>
    <w:rsid w:val="00BC3EBE"/>
    <w:rsid w:val="00BC493B"/>
    <w:rsid w:val="00BC5DB8"/>
    <w:rsid w:val="00BC5EE6"/>
    <w:rsid w:val="00BD6DFC"/>
    <w:rsid w:val="00BE212B"/>
    <w:rsid w:val="00BE467B"/>
    <w:rsid w:val="00BE5A2C"/>
    <w:rsid w:val="00BF162E"/>
    <w:rsid w:val="00BF4CA8"/>
    <w:rsid w:val="00BF4D6D"/>
    <w:rsid w:val="00C046BF"/>
    <w:rsid w:val="00C04E25"/>
    <w:rsid w:val="00C13233"/>
    <w:rsid w:val="00C151FE"/>
    <w:rsid w:val="00C16BA7"/>
    <w:rsid w:val="00C2211D"/>
    <w:rsid w:val="00C24074"/>
    <w:rsid w:val="00C3307E"/>
    <w:rsid w:val="00C4070F"/>
    <w:rsid w:val="00C40FDC"/>
    <w:rsid w:val="00C428DC"/>
    <w:rsid w:val="00C449BA"/>
    <w:rsid w:val="00C52217"/>
    <w:rsid w:val="00C56515"/>
    <w:rsid w:val="00C603D5"/>
    <w:rsid w:val="00C6281B"/>
    <w:rsid w:val="00C62D3C"/>
    <w:rsid w:val="00C65B0B"/>
    <w:rsid w:val="00C669D5"/>
    <w:rsid w:val="00C6705B"/>
    <w:rsid w:val="00C71686"/>
    <w:rsid w:val="00C72AA7"/>
    <w:rsid w:val="00C74A60"/>
    <w:rsid w:val="00C81FBD"/>
    <w:rsid w:val="00C844B2"/>
    <w:rsid w:val="00C9778B"/>
    <w:rsid w:val="00CA5ECE"/>
    <w:rsid w:val="00CA6B73"/>
    <w:rsid w:val="00CA7CBF"/>
    <w:rsid w:val="00CB04BD"/>
    <w:rsid w:val="00CB1499"/>
    <w:rsid w:val="00CB72C0"/>
    <w:rsid w:val="00CB7BDD"/>
    <w:rsid w:val="00CC0B4B"/>
    <w:rsid w:val="00CC228A"/>
    <w:rsid w:val="00CC23A2"/>
    <w:rsid w:val="00CC3CB3"/>
    <w:rsid w:val="00CC5C51"/>
    <w:rsid w:val="00CC6C6E"/>
    <w:rsid w:val="00CC7535"/>
    <w:rsid w:val="00CD06C5"/>
    <w:rsid w:val="00CD29B4"/>
    <w:rsid w:val="00CD3D51"/>
    <w:rsid w:val="00CE335B"/>
    <w:rsid w:val="00CE6E2A"/>
    <w:rsid w:val="00CE6F36"/>
    <w:rsid w:val="00CF1FA1"/>
    <w:rsid w:val="00CF4A29"/>
    <w:rsid w:val="00CF6CD3"/>
    <w:rsid w:val="00CF7EB6"/>
    <w:rsid w:val="00D03BDF"/>
    <w:rsid w:val="00D209C1"/>
    <w:rsid w:val="00D24EE0"/>
    <w:rsid w:val="00D26B5E"/>
    <w:rsid w:val="00D31FD3"/>
    <w:rsid w:val="00D36473"/>
    <w:rsid w:val="00D37D77"/>
    <w:rsid w:val="00D42FB0"/>
    <w:rsid w:val="00D43C53"/>
    <w:rsid w:val="00D44C24"/>
    <w:rsid w:val="00D45EA5"/>
    <w:rsid w:val="00D47A76"/>
    <w:rsid w:val="00D47C3E"/>
    <w:rsid w:val="00D47E0A"/>
    <w:rsid w:val="00D56F09"/>
    <w:rsid w:val="00D66A80"/>
    <w:rsid w:val="00D71748"/>
    <w:rsid w:val="00D75511"/>
    <w:rsid w:val="00D822B7"/>
    <w:rsid w:val="00D8388E"/>
    <w:rsid w:val="00D85598"/>
    <w:rsid w:val="00D87A1F"/>
    <w:rsid w:val="00D90921"/>
    <w:rsid w:val="00D92C15"/>
    <w:rsid w:val="00D931D7"/>
    <w:rsid w:val="00D957FB"/>
    <w:rsid w:val="00D95ED3"/>
    <w:rsid w:val="00DA6E56"/>
    <w:rsid w:val="00DA6FD7"/>
    <w:rsid w:val="00DB6122"/>
    <w:rsid w:val="00DB73D3"/>
    <w:rsid w:val="00DD28A2"/>
    <w:rsid w:val="00DD6B4F"/>
    <w:rsid w:val="00DD74B9"/>
    <w:rsid w:val="00DD7BED"/>
    <w:rsid w:val="00DE0F67"/>
    <w:rsid w:val="00DE51F4"/>
    <w:rsid w:val="00DE53FB"/>
    <w:rsid w:val="00DE74EB"/>
    <w:rsid w:val="00DF722F"/>
    <w:rsid w:val="00DF7D3A"/>
    <w:rsid w:val="00E024F9"/>
    <w:rsid w:val="00E025DC"/>
    <w:rsid w:val="00E0689D"/>
    <w:rsid w:val="00E102E6"/>
    <w:rsid w:val="00E11A8D"/>
    <w:rsid w:val="00E11B5F"/>
    <w:rsid w:val="00E12170"/>
    <w:rsid w:val="00E14856"/>
    <w:rsid w:val="00E21F15"/>
    <w:rsid w:val="00E25A6E"/>
    <w:rsid w:val="00E31C52"/>
    <w:rsid w:val="00E343F4"/>
    <w:rsid w:val="00E36934"/>
    <w:rsid w:val="00E3762F"/>
    <w:rsid w:val="00E41E29"/>
    <w:rsid w:val="00E4288A"/>
    <w:rsid w:val="00E4558E"/>
    <w:rsid w:val="00E46E8D"/>
    <w:rsid w:val="00E50155"/>
    <w:rsid w:val="00E530C9"/>
    <w:rsid w:val="00E6010B"/>
    <w:rsid w:val="00E62A09"/>
    <w:rsid w:val="00E65DBC"/>
    <w:rsid w:val="00E661D8"/>
    <w:rsid w:val="00E662CB"/>
    <w:rsid w:val="00E66E9F"/>
    <w:rsid w:val="00E7341A"/>
    <w:rsid w:val="00E73B3D"/>
    <w:rsid w:val="00E80D99"/>
    <w:rsid w:val="00E83665"/>
    <w:rsid w:val="00E85319"/>
    <w:rsid w:val="00E8701F"/>
    <w:rsid w:val="00E9305B"/>
    <w:rsid w:val="00E955B9"/>
    <w:rsid w:val="00E95839"/>
    <w:rsid w:val="00E96805"/>
    <w:rsid w:val="00E96C5D"/>
    <w:rsid w:val="00EA5CF2"/>
    <w:rsid w:val="00EA640C"/>
    <w:rsid w:val="00EB0551"/>
    <w:rsid w:val="00EB2F0C"/>
    <w:rsid w:val="00EB380D"/>
    <w:rsid w:val="00EB5C66"/>
    <w:rsid w:val="00EB6B2B"/>
    <w:rsid w:val="00EC05B9"/>
    <w:rsid w:val="00EC1EB2"/>
    <w:rsid w:val="00EC3F61"/>
    <w:rsid w:val="00ED0C47"/>
    <w:rsid w:val="00ED0E2F"/>
    <w:rsid w:val="00ED5AF2"/>
    <w:rsid w:val="00ED5CF4"/>
    <w:rsid w:val="00ED61A0"/>
    <w:rsid w:val="00ED64DE"/>
    <w:rsid w:val="00ED7971"/>
    <w:rsid w:val="00EE086C"/>
    <w:rsid w:val="00EE1365"/>
    <w:rsid w:val="00EE593E"/>
    <w:rsid w:val="00EF0593"/>
    <w:rsid w:val="00EF1A6F"/>
    <w:rsid w:val="00EF4760"/>
    <w:rsid w:val="00EF6DD1"/>
    <w:rsid w:val="00F01FFB"/>
    <w:rsid w:val="00F02F5D"/>
    <w:rsid w:val="00F10D92"/>
    <w:rsid w:val="00F123C7"/>
    <w:rsid w:val="00F123E2"/>
    <w:rsid w:val="00F269AF"/>
    <w:rsid w:val="00F342DE"/>
    <w:rsid w:val="00F363A3"/>
    <w:rsid w:val="00F463DA"/>
    <w:rsid w:val="00F46474"/>
    <w:rsid w:val="00F51257"/>
    <w:rsid w:val="00F51D5D"/>
    <w:rsid w:val="00F72771"/>
    <w:rsid w:val="00F7337B"/>
    <w:rsid w:val="00F73748"/>
    <w:rsid w:val="00F7516A"/>
    <w:rsid w:val="00F85C19"/>
    <w:rsid w:val="00F86DB5"/>
    <w:rsid w:val="00F8734A"/>
    <w:rsid w:val="00F91E4A"/>
    <w:rsid w:val="00F92F8D"/>
    <w:rsid w:val="00FA3955"/>
    <w:rsid w:val="00FA6811"/>
    <w:rsid w:val="00FA6CAF"/>
    <w:rsid w:val="00FB56C1"/>
    <w:rsid w:val="00FC0908"/>
    <w:rsid w:val="00FC2D65"/>
    <w:rsid w:val="00FD48BC"/>
    <w:rsid w:val="00FD7FBF"/>
    <w:rsid w:val="00FE06A5"/>
    <w:rsid w:val="00FE139E"/>
    <w:rsid w:val="00FE39C2"/>
    <w:rsid w:val="00FE404B"/>
    <w:rsid w:val="00FE6515"/>
    <w:rsid w:val="00FE70DD"/>
    <w:rsid w:val="00FF0099"/>
    <w:rsid w:val="00FF154C"/>
    <w:rsid w:val="00FF5D4B"/>
    <w:rsid w:val="00FF7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E40FA1"/>
  <w15:chartTrackingRefBased/>
  <w15:docId w15:val="{3E91EEE3-6DA2-408F-8D99-F3F40B888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757D"/>
    <w:pPr>
      <w:spacing w:line="480" w:lineRule="auto"/>
      <w:jc w:val="both"/>
    </w:pPr>
    <w:rPr>
      <w:rFonts w:ascii="Times New Roman" w:hAnsi="Times New Roman"/>
      <w:sz w:val="24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D4D9C"/>
    <w:pPr>
      <w:keepNext/>
      <w:keepLines/>
      <w:numPr>
        <w:numId w:val="23"/>
      </w:numPr>
      <w:spacing w:before="240" w:after="0"/>
      <w:ind w:left="0" w:firstLine="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8049E"/>
    <w:pPr>
      <w:keepNext/>
      <w:keepLines/>
      <w:numPr>
        <w:ilvl w:val="1"/>
        <w:numId w:val="23"/>
      </w:numPr>
      <w:spacing w:before="240" w:after="0"/>
      <w:ind w:left="1080" w:hanging="1080"/>
      <w:outlineLvl w:val="1"/>
    </w:pPr>
    <w:rPr>
      <w:rFonts w:eastAsiaTheme="majorEastAsia" w:cstheme="majorBidi"/>
      <w:b/>
      <w:szCs w:val="26"/>
      <w:lang w:val="en-ID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47A76"/>
    <w:pPr>
      <w:keepNext/>
      <w:keepLines/>
      <w:numPr>
        <w:ilvl w:val="2"/>
        <w:numId w:val="23"/>
      </w:numPr>
      <w:spacing w:before="240" w:after="0"/>
      <w:ind w:left="2160" w:hanging="1080"/>
      <w:outlineLvl w:val="2"/>
    </w:pPr>
    <w:rPr>
      <w:rFonts w:eastAsia="Times New Roman" w:cstheme="majorBidi"/>
      <w:b/>
      <w:szCs w:val="24"/>
      <w:lang w:val="en-ID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631639"/>
    <w:pPr>
      <w:keepNext/>
      <w:keepLines/>
      <w:numPr>
        <w:ilvl w:val="3"/>
        <w:numId w:val="23"/>
      </w:numPr>
      <w:spacing w:before="40" w:after="0"/>
      <w:ind w:left="1260" w:firstLine="5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2D434D"/>
    <w:pPr>
      <w:keepNext/>
      <w:keepLines/>
      <w:numPr>
        <w:numId w:val="22"/>
      </w:numPr>
      <w:spacing w:before="40" w:after="0"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4D9C"/>
    <w:rPr>
      <w:rFonts w:ascii="Times New Roman" w:eastAsiaTheme="majorEastAsia" w:hAnsi="Times New Roman" w:cstheme="majorBidi"/>
      <w:b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8049E"/>
    <w:rPr>
      <w:rFonts w:ascii="Times New Roman" w:eastAsiaTheme="majorEastAsia" w:hAnsi="Times New Roman" w:cstheme="majorBidi"/>
      <w:b/>
      <w:sz w:val="24"/>
      <w:szCs w:val="26"/>
      <w:lang w:val="en-ID"/>
    </w:rPr>
  </w:style>
  <w:style w:type="paragraph" w:styleId="ListParagraph">
    <w:name w:val="List Paragraph"/>
    <w:basedOn w:val="Normal"/>
    <w:link w:val="ListParagraphChar"/>
    <w:uiPriority w:val="34"/>
    <w:qFormat/>
    <w:rsid w:val="004A62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A62D1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4A62D1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AD33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33E2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D33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33E2"/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D47A76"/>
    <w:rPr>
      <w:rFonts w:ascii="Times New Roman" w:eastAsia="Times New Roman" w:hAnsi="Times New Roman" w:cstheme="majorBidi"/>
      <w:b/>
      <w:sz w:val="24"/>
      <w:szCs w:val="24"/>
      <w:lang w:val="en-ID"/>
    </w:rPr>
  </w:style>
  <w:style w:type="character" w:customStyle="1" w:styleId="Heading4Char">
    <w:name w:val="Heading 4 Char"/>
    <w:basedOn w:val="DefaultParagraphFont"/>
    <w:link w:val="Heading4"/>
    <w:uiPriority w:val="9"/>
    <w:rsid w:val="00631639"/>
    <w:rPr>
      <w:rFonts w:ascii="Times New Roman" w:eastAsiaTheme="majorEastAsia" w:hAnsi="Times New Roman" w:cstheme="majorBidi"/>
      <w:iCs/>
      <w:sz w:val="24"/>
      <w:lang w:val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E26ED"/>
    <w:pPr>
      <w:spacing w:after="200" w:line="240" w:lineRule="auto"/>
      <w:jc w:val="center"/>
    </w:pPr>
    <w:rPr>
      <w:iCs/>
      <w:sz w:val="20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90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0B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0BE2"/>
    <w:rPr>
      <w:rFonts w:ascii="Times New Roman" w:hAnsi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0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0BE2"/>
    <w:rPr>
      <w:rFonts w:ascii="Times New Roman" w:hAnsi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0B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0BE2"/>
    <w:rPr>
      <w:rFonts w:ascii="Segoe UI" w:hAnsi="Segoe UI" w:cs="Segoe UI"/>
      <w:sz w:val="18"/>
      <w:szCs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060421"/>
    <w:rPr>
      <w:color w:val="808080"/>
    </w:rPr>
  </w:style>
  <w:style w:type="paragraph" w:styleId="NoSpacing">
    <w:name w:val="No Spacing"/>
    <w:link w:val="NoSpacingChar"/>
    <w:uiPriority w:val="1"/>
    <w:qFormat/>
    <w:rsid w:val="00AD18D3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AD18D3"/>
    <w:pPr>
      <w:numPr>
        <w:numId w:val="0"/>
      </w:numPr>
      <w:spacing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AD18D3"/>
    <w:pPr>
      <w:spacing w:after="100" w:line="276" w:lineRule="auto"/>
      <w:jc w:val="left"/>
    </w:pPr>
    <w:rPr>
      <w:rFonts w:asciiTheme="minorHAnsi" w:hAnsiTheme="minorHAnsi"/>
      <w:sz w:val="22"/>
      <w:lang w:val="id-ID"/>
    </w:rPr>
  </w:style>
  <w:style w:type="paragraph" w:styleId="TOC2">
    <w:name w:val="toc 2"/>
    <w:basedOn w:val="Normal"/>
    <w:next w:val="Normal"/>
    <w:autoRedefine/>
    <w:uiPriority w:val="39"/>
    <w:unhideWhenUsed/>
    <w:rsid w:val="00AD18D3"/>
    <w:pPr>
      <w:spacing w:after="100" w:line="276" w:lineRule="auto"/>
      <w:ind w:left="220"/>
      <w:jc w:val="left"/>
    </w:pPr>
    <w:rPr>
      <w:rFonts w:asciiTheme="minorHAnsi" w:hAnsiTheme="minorHAnsi"/>
      <w:sz w:val="22"/>
      <w:lang w:val="id-ID"/>
    </w:rPr>
  </w:style>
  <w:style w:type="paragraph" w:styleId="TOC3">
    <w:name w:val="toc 3"/>
    <w:basedOn w:val="Normal"/>
    <w:next w:val="Normal"/>
    <w:autoRedefine/>
    <w:uiPriority w:val="39"/>
    <w:unhideWhenUsed/>
    <w:rsid w:val="0022045A"/>
    <w:pPr>
      <w:tabs>
        <w:tab w:val="left" w:pos="1320"/>
        <w:tab w:val="right" w:leader="dot" w:pos="7922"/>
      </w:tabs>
      <w:spacing w:after="100" w:line="276" w:lineRule="auto"/>
      <w:ind w:left="810"/>
      <w:jc w:val="left"/>
    </w:pPr>
    <w:rPr>
      <w:rFonts w:asciiTheme="minorHAnsi" w:hAnsiTheme="minorHAnsi"/>
      <w:sz w:val="22"/>
      <w:lang w:val="id-ID"/>
    </w:rPr>
  </w:style>
  <w:style w:type="character" w:customStyle="1" w:styleId="NoSpacingChar">
    <w:name w:val="No Spacing Char"/>
    <w:basedOn w:val="DefaultParagraphFont"/>
    <w:link w:val="NoSpacing"/>
    <w:uiPriority w:val="1"/>
    <w:rsid w:val="008F6656"/>
  </w:style>
  <w:style w:type="paragraph" w:customStyle="1" w:styleId="tabel">
    <w:name w:val="tabel"/>
    <w:basedOn w:val="Caption"/>
    <w:link w:val="tabelChar"/>
    <w:qFormat/>
    <w:rsid w:val="009D1064"/>
    <w:rPr>
      <w:lang w:val="en-ID"/>
    </w:rPr>
  </w:style>
  <w:style w:type="character" w:customStyle="1" w:styleId="CaptionChar">
    <w:name w:val="Caption Char"/>
    <w:basedOn w:val="DefaultParagraphFont"/>
    <w:link w:val="Caption"/>
    <w:uiPriority w:val="35"/>
    <w:rsid w:val="004E26ED"/>
    <w:rPr>
      <w:rFonts w:ascii="Times New Roman" w:hAnsi="Times New Roman"/>
      <w:iCs/>
      <w:sz w:val="20"/>
      <w:szCs w:val="18"/>
      <w:lang w:val="en-US"/>
    </w:rPr>
  </w:style>
  <w:style w:type="character" w:customStyle="1" w:styleId="tabelChar">
    <w:name w:val="tabel Char"/>
    <w:basedOn w:val="CaptionChar"/>
    <w:link w:val="tabel"/>
    <w:rsid w:val="009D1064"/>
    <w:rPr>
      <w:rFonts w:ascii="Times New Roman" w:hAnsi="Times New Roman"/>
      <w:iCs/>
      <w:sz w:val="20"/>
      <w:szCs w:val="18"/>
      <w:lang w:val="en-ID"/>
    </w:rPr>
  </w:style>
  <w:style w:type="paragraph" w:styleId="TableofFigures">
    <w:name w:val="table of figures"/>
    <w:basedOn w:val="Normal"/>
    <w:next w:val="Normal"/>
    <w:uiPriority w:val="99"/>
    <w:unhideWhenUsed/>
    <w:rsid w:val="009D1064"/>
    <w:pPr>
      <w:spacing w:after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9D1064"/>
    <w:pPr>
      <w:spacing w:after="0" w:line="240" w:lineRule="auto"/>
      <w:ind w:left="240" w:hanging="24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04070E"/>
    <w:rPr>
      <w:rFonts w:ascii="Times New Roman" w:hAnsi="Times New Roman"/>
      <w:sz w:val="24"/>
      <w:lang w:val="en-US"/>
    </w:rPr>
  </w:style>
  <w:style w:type="paragraph" w:customStyle="1" w:styleId="gambar">
    <w:name w:val="gambar"/>
    <w:basedOn w:val="ListParagraph"/>
    <w:link w:val="gambarChar"/>
    <w:qFormat/>
    <w:rsid w:val="00BE467B"/>
    <w:pPr>
      <w:spacing w:after="200"/>
      <w:ind w:left="0"/>
      <w:jc w:val="left"/>
    </w:pPr>
    <w:rPr>
      <w:rFonts w:cs="Times New Roman"/>
    </w:rPr>
  </w:style>
  <w:style w:type="character" w:customStyle="1" w:styleId="gambarChar">
    <w:name w:val="gambar Char"/>
    <w:basedOn w:val="ListParagraphChar"/>
    <w:link w:val="gambar"/>
    <w:rsid w:val="00BE467B"/>
    <w:rPr>
      <w:rFonts w:ascii="Times New Roman" w:hAnsi="Times New Roman" w:cs="Times New Roman"/>
      <w:sz w:val="24"/>
      <w:lang w:val="en-US"/>
    </w:rPr>
  </w:style>
  <w:style w:type="table" w:styleId="TableGrid">
    <w:name w:val="Table Grid"/>
    <w:basedOn w:val="TableNormal"/>
    <w:uiPriority w:val="59"/>
    <w:rsid w:val="008638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2D434D"/>
    <w:rPr>
      <w:rFonts w:ascii="Times New Roman" w:eastAsiaTheme="majorEastAsia" w:hAnsi="Times New Roman" w:cstheme="majorBidi"/>
      <w:sz w:val="24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3D7213"/>
  </w:style>
  <w:style w:type="paragraph" w:customStyle="1" w:styleId="Segmen">
    <w:name w:val="Segmen"/>
    <w:basedOn w:val="Caption"/>
    <w:link w:val="SegmenChar"/>
    <w:qFormat/>
    <w:rsid w:val="00E95839"/>
    <w:pPr>
      <w:spacing w:line="480" w:lineRule="auto"/>
    </w:pPr>
  </w:style>
  <w:style w:type="character" w:customStyle="1" w:styleId="SegmenChar">
    <w:name w:val="Segmen Char"/>
    <w:basedOn w:val="CaptionChar"/>
    <w:link w:val="Segmen"/>
    <w:rsid w:val="00E95839"/>
    <w:rPr>
      <w:rFonts w:ascii="Times New Roman" w:hAnsi="Times New Roman"/>
      <w:iCs/>
      <w:sz w:val="20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4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9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3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93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7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8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4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26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63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4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6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0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2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0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3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1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32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7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9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0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2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6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7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0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4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0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9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53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le11</b:Tag>
    <b:SourceType>Book</b:SourceType>
    <b:Guid>{1552D64D-328A-4F58-A18B-99AD928131B5}</b:Guid>
    <b:Author>
      <b:Author>
        <b:NameList>
          <b:Person>
            <b:Last>Sibero</b:Last>
            <b:First>Alexander</b:First>
            <b:Middle>F.K.</b:Middle>
          </b:Person>
        </b:NameList>
      </b:Author>
    </b:Author>
    <b:Title>Kitab Suci Web Programming</b:Title>
    <b:Year>2011</b:Year>
    <b:City>Yogyakarta</b:City>
    <b:Publisher>MediaKom</b:Publisher>
    <b:RefOrder>8</b:RefOrder>
  </b:Source>
  <b:Source>
    <b:Tag>And07</b:Tag>
    <b:SourceType>Book</b:SourceType>
    <b:Guid>{4533548E-5DE9-4379-8BE9-811D13C5D307}</b:Guid>
    <b:Author>
      <b:Author>
        <b:Corporate>Andri Koniyo, Kusrini</b:Corporate>
      </b:Author>
    </b:Author>
    <b:Title>Tuntunan Praktis Membangun Sistem Informasi Akuntasi dengan Visual Basic dan Microsoft SQL Server</b:Title>
    <b:Year>2007</b:Year>
    <b:City>Yogyakarta</b:City>
    <b:Publisher>Andi</b:Publisher>
    <b:RefOrder>9</b:RefOrder>
  </b:Source>
  <b:Source>
    <b:Tag>Nug06</b:Tag>
    <b:SourceType>Book</b:SourceType>
    <b:Guid>{138C833C-4B79-4DE9-870A-CCE0A0AAFA09}</b:Guid>
    <b:Author>
      <b:Author>
        <b:NameList>
          <b:Person>
            <b:Last>Bunafit</b:Last>
            <b:First>Nugroho</b:First>
          </b:Person>
        </b:NameList>
      </b:Author>
    </b:Author>
    <b:Title>Membuat Aplikasi Sistem Pakar dengan PHP dan MySQL dengan Editor Dreamweaver</b:Title>
    <b:Year>2006</b:Year>
    <b:City>Yogyakarta</b:City>
    <b:Publisher>Ardana Media</b:Publisher>
    <b:RefOrder>10</b:RefOrder>
  </b:Source>
  <b:Source>
    <b:Tag>Nas18</b:Tag>
    <b:SourceType>JournalArticle</b:SourceType>
    <b:Guid>{A66DF7DA-72BF-46C7-ABEB-11159146B027}</b:Guid>
    <b:Author>
      <b:Author>
        <b:NameList>
          <b:Person>
            <b:Last>Nasution</b:Last>
            <b:First>Elvi</b:First>
            <b:Middle>Sahara</b:Middle>
          </b:Person>
          <b:Person>
            <b:Last>Hasibuan</b:Last>
            <b:First>Nelly</b:First>
            <b:Middle>Astuti</b:Middle>
          </b:Person>
          <b:Person>
            <b:Last>Suginam</b:Last>
          </b:Person>
        </b:NameList>
      </b:Author>
    </b:Author>
    <b:Title>IMPLEMENTASI ALGORITMA APPROXIMATE STRING MATCHING PADA</b:Title>
    <b:JournalName>KOMIK (Konferensi Nasional Teknologi Informasi dan Komputer)</b:JournalName>
    <b:Year>2018</b:Year>
    <b:RefOrder>1</b:RefOrder>
  </b:Source>
  <b:Source>
    <b:Tag>Bra17</b:Tag>
    <b:SourceType>JournalArticle</b:SourceType>
    <b:Guid>{CF38A1A9-215E-43EA-B879-6F6CD62F047E}</b:Guid>
    <b:Author>
      <b:Author>
        <b:NameList>
          <b:Person>
            <b:Last>Braddley</b:Last>
            <b:First>Muhammad</b:First>
            <b:Middle>Omar</b:Middle>
          </b:Person>
          <b:Person>
            <b:Last>Fachrurrozi</b:Last>
            <b:First>Muhammad</b:First>
          </b:Person>
          <b:Person>
            <b:Last>Yusliani</b:Last>
            <b:First>Novi</b:First>
          </b:Person>
        </b:NameList>
      </b:Author>
    </b:Author>
    <b:Title>Pengoreksian Ejaan Kata Berbahasa Indonesia</b:Title>
    <b:JournalName>Annual Research Seminar</b:JournalName>
    <b:Year>2017</b:Year>
    <b:RefOrder>2</b:RefOrder>
  </b:Source>
  <b:Source>
    <b:Tag>Tim16</b:Tag>
    <b:SourceType>Book</b:SourceType>
    <b:Guid>{82512C70-FF13-4AFE-BCE7-92D43B4AB745}</b:Guid>
    <b:Title>PEDOMAN UMUM EJAAN</b:Title>
    <b:Year>2016</b:Year>
    <b:Author>
      <b:Author>
        <b:NameList>
          <b:Person>
            <b:Last>Indonesia</b:Last>
            <b:First>Tim</b:First>
            <b:Middle>Pengembang Pedoman Bahasa</b:Middle>
          </b:Person>
        </b:NameList>
      </b:Author>
    </b:Author>
    <b:Publisher>Badan Pengembangan dan Pembinaan Bahasa</b:Publisher>
    <b:RefOrder>11</b:RefOrder>
  </b:Source>
  <b:Source>
    <b:Tag>Mus16</b:Tag>
    <b:SourceType>Book</b:SourceType>
    <b:Guid>{749AC913-57C0-4BD2-A2F0-274D616E2217}</b:Guid>
    <b:Author>
      <b:Author>
        <b:NameList>
          <b:Person>
            <b:Last>Mustakim</b:Last>
          </b:Person>
          <b:Person>
            <b:Last>Harimansyah</b:Last>
            <b:First>Ganjar</b:First>
          </b:Person>
          <b:Person>
            <b:Last>Qodratillah</b:Last>
            <b:First>Meity</b:First>
            <b:Middle>Taqdir</b:Middle>
          </b:Person>
        </b:NameList>
      </b:Author>
    </b:Author>
    <b:Title>PEDOMAN UMUM EJAAN BAHASA INDONESIA</b:Title>
    <b:Year>2016</b:Year>
    <b:Publisher>Badan Pengembangan dan Pembinaan Bahasa</b:Publisher>
    <b:RefOrder>3</b:RefOrder>
  </b:Source>
  <b:Source>
    <b:Tag>Fah18</b:Tag>
    <b:SourceType>JournalArticle</b:SourceType>
    <b:Guid>{A2FA9C86-7808-4D7C-8A43-1B13CB3460A7}</b:Guid>
    <b:Author>
      <b:Author>
        <b:NameList>
          <b:Person>
            <b:Last>Fahma</b:Last>
            <b:First>Arina</b:First>
            <b:Middle>Indana</b:Middle>
          </b:Person>
          <b:Person>
            <b:Last>Cholissodin</b:Last>
            <b:First>Imam</b:First>
          </b:Person>
          <b:Person>
            <b:Last>Perdana</b:Last>
            <b:First>Rizal</b:First>
            <b:Middle>Setya</b:Middle>
          </b:Person>
        </b:NameList>
      </b:Author>
    </b:Author>
    <b:Title>Identifikasi Kesalahan Penulisan Kata (Typographical Error) pada Dokumen Berbahasa Indonesia Menggunakan Metode N-gram dan Levenshtein Distance</b:Title>
    <b:Year>2018</b:Year>
    <b:Publisher>Jurnal Pengembangan Teknologi Informasi dan Ilmu Komputer</b:Publisher>
    <b:JournalName>Jurnal Pengembangan Teknologi Informasi dan Ilmu Komputer</b:JournalName>
    <b:RefOrder>4</b:RefOrder>
  </b:Source>
  <b:Source>
    <b:Tag>Ari16</b:Tag>
    <b:SourceType>JournalArticle</b:SourceType>
    <b:Guid>{61051E25-F5D0-4E90-A938-69843C10611F}</b:Guid>
    <b:Author>
      <b:Author>
        <b:NameList>
          <b:Person>
            <b:Last>Ariyani</b:Last>
            <b:First>Na’firul</b:First>
            <b:Middle>Hasna</b:Middle>
          </b:Person>
          <b:Person>
            <b:Last>Sutardi</b:Last>
          </b:Person>
          <b:Person>
            <b:Last>Ramadhan</b:Last>
            <b:First>Rahmat</b:First>
          </b:Person>
        </b:NameList>
      </b:Author>
    </b:Author>
    <b:Title>APLIKASI PENDETEKSI KEMIRIPAN ISI TEKS DOKUMEN MENGGUNAKAN METODE LEVENSHTEIN DISTANCE</b:Title>
    <b:JournalName>semanTIK</b:JournalName>
    <b:Year>2016</b:Year>
    <b:RefOrder>5</b:RefOrder>
  </b:Source>
  <b:Source>
    <b:Tag>Sup19</b:Tag>
    <b:SourceType>JournalArticle</b:SourceType>
    <b:Guid>{4BC80045-54A9-447E-8E4F-0B8C9948702E}</b:Guid>
    <b:Author>
      <b:Author>
        <b:NameList>
          <b:Person>
            <b:Last>Suprianto</b:Last>
          </b:Person>
          <b:Person>
            <b:Last>Sunardi</b:Last>
          </b:Person>
          <b:Person>
            <b:Last>Fadlil</b:Last>
            <b:First>Abdul</b:First>
          </b:Person>
        </b:NameList>
      </b:Author>
    </b:Author>
    <b:Title>APLIKASI SISTEM TEMU KEMBALI ANGKET MAHASISWA MENGGUNAKAN METODE GENERALIZED VECTOR SPACE MODEL</b:Title>
    <b:JournalName>Jurnal Teknologi Informasi dan Ilmu Komputer (JTIIK)</b:JournalName>
    <b:Year>2019</b:Year>
    <b:RefOrder>6</b:RefOrder>
  </b:Source>
  <b:Source>
    <b:Tag>Ras12</b:Tag>
    <b:SourceType>JournalArticle</b:SourceType>
    <b:Guid>{095B9241-6FEE-40BA-9E1E-3C5273D713C0}</b:Guid>
    <b:Author>
      <b:Author>
        <b:NameList>
          <b:Person>
            <b:Last>Rasool</b:Last>
            <b:First>Akhtar</b:First>
          </b:Person>
          <b:Person>
            <b:Last>Tiwari</b:Last>
            <b:First>Amrita</b:First>
          </b:Person>
          <b:Person>
            <b:Last>Singla</b:Last>
            <b:First>Gunjan</b:First>
          </b:Person>
          <b:Person>
            <b:Last>Khare</b:Last>
            <b:First>Nilay</b:First>
          </b:Person>
        </b:NameList>
      </b:Author>
    </b:Author>
    <b:Title>String Matching Methodologies: A Comparative Analysis</b:Title>
    <b:JournalName>International Journal of Computer Science and Information Technologies</b:JournalName>
    <b:Year>2012</b:Year>
    <b:RefOrder>7</b:RefOrder>
  </b:Source>
</b:Sources>
</file>

<file path=customXml/itemProps1.xml><?xml version="1.0" encoding="utf-8"?>
<ds:datastoreItem xmlns:ds="http://schemas.openxmlformats.org/officeDocument/2006/customXml" ds:itemID="{2EF3BB63-8CD7-4CA9-8A6B-C60C2D97D1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705</Words>
  <Characters>402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hia Nurin Syarafina</dc:creator>
  <cp:keywords/>
  <dc:description/>
  <cp:lastModifiedBy>Ahmad Firman</cp:lastModifiedBy>
  <cp:revision>8</cp:revision>
  <cp:lastPrinted>2021-12-06T09:03:00Z</cp:lastPrinted>
  <dcterms:created xsi:type="dcterms:W3CDTF">2021-01-28T05:17:00Z</dcterms:created>
  <dcterms:modified xsi:type="dcterms:W3CDTF">2024-02-15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658aec17-6888-35a4-b5c8-5733ae715efd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